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4C8BC" w14:textId="49ABBC91" w:rsidR="0075004F" w:rsidRPr="00C91D8A" w:rsidRDefault="00B71694" w:rsidP="0075004F">
      <w:pPr>
        <w:rPr>
          <w:rFonts w:ascii="TH SarabunPSK" w:hAnsi="TH SarabunPSK" w:cs="TH SarabunPSK"/>
          <w:color w:val="000000"/>
          <w:sz w:val="2"/>
          <w:szCs w:val="2"/>
        </w:rPr>
      </w:pPr>
      <w:r w:rsidRPr="00CC0169"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8FF3F0" wp14:editId="5A747573">
                <wp:simplePos x="0" y="0"/>
                <wp:positionH relativeFrom="margin">
                  <wp:posOffset>6350000</wp:posOffset>
                </wp:positionH>
                <wp:positionV relativeFrom="paragraph">
                  <wp:posOffset>-95250</wp:posOffset>
                </wp:positionV>
                <wp:extent cx="666750" cy="297815"/>
                <wp:effectExtent l="0" t="0" r="19050" b="260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D12BD" w14:textId="47641774" w:rsidR="0075004F" w:rsidRPr="006601F6" w:rsidRDefault="006601F6" w:rsidP="0075004F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วพ.</w:t>
                            </w:r>
                            <w:r w:rsidR="0075004F" w:rsidRPr="006601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0</w:t>
                            </w:r>
                            <w:r w:rsidR="00440B7D" w:rsidRPr="006601F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8FF3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0pt;margin-top:-7.5pt;width:52.5pt;height:23.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">
                <v:textbox>
                  <w:txbxContent>
                    <w:p w14:paraId="621D12BD" w14:textId="47641774" w:rsidR="0075004F" w:rsidRPr="006601F6" w:rsidRDefault="006601F6" w:rsidP="0075004F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วพ.</w:t>
                      </w:r>
                      <w:r w:rsidR="0075004F" w:rsidRPr="006601F6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>0</w:t>
                      </w:r>
                      <w:r w:rsidR="00440B7D" w:rsidRPr="006601F6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2996" w:rsidRPr="00CC0169"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45577D" wp14:editId="1A5B7081">
                <wp:simplePos x="0" y="0"/>
                <wp:positionH relativeFrom="margin">
                  <wp:align>left</wp:align>
                </wp:positionH>
                <wp:positionV relativeFrom="paragraph">
                  <wp:posOffset>-299084</wp:posOffset>
                </wp:positionV>
                <wp:extent cx="6838950" cy="292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685F7E" w14:textId="503176F9" w:rsidR="0075004F" w:rsidRPr="00292852" w:rsidRDefault="0075004F" w:rsidP="0075004F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bookmarkStart w:id="0" w:name="_Hlk85710393"/>
                            <w:bookmarkStart w:id="1" w:name="_Hlk85710394"/>
                            <w:r w:rsidRPr="0029285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บัณฑิตวิทยาลัย มหาวิทยาลัย</w:t>
                            </w:r>
                            <w:r w:rsidR="006601F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ราธิวาสราชนครินทร์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5577D" id="Text Box 3" o:spid="_x0000_s1027" type="#_x0000_t202" style="position:absolute;margin-left:0;margin-top:-23.55pt;width:538.5pt;height:23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" stroked="f">
                <v:textbox>
                  <w:txbxContent>
                    <w:p w14:paraId="77685F7E" w14:textId="503176F9" w:rsidR="0075004F" w:rsidRPr="00292852" w:rsidRDefault="0075004F" w:rsidP="0075004F">
                      <w:pPr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bookmarkStart w:id="2" w:name="_Hlk85710393"/>
                      <w:bookmarkStart w:id="3" w:name="_Hlk85710394"/>
                      <w:r w:rsidRPr="00292852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บัณฑิตวิทยาลัย มหาวิทยาลัย</w:t>
                      </w:r>
                      <w:r w:rsidR="006601F6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ราธิวาสราชนครินทร์</w:t>
                      </w:r>
                      <w:bookmarkEnd w:id="2"/>
                      <w:bookmarkEnd w:id="3"/>
                    </w:p>
                  </w:txbxContent>
                </v:textbox>
                <w10:wrap anchorx="margin"/>
              </v:shape>
            </w:pict>
          </mc:Fallback>
        </mc:AlternateContent>
      </w:r>
      <w:r w:rsidR="00AE2F80">
        <w:rPr>
          <w:rFonts w:ascii="TH SarabunPSK" w:hAnsi="TH SarabunPSK" w:cs="TH SarabunPSK"/>
          <w:b/>
          <w:bCs/>
          <w:noProof/>
          <w:color w:val="000000"/>
          <w:sz w:val="32"/>
          <w:szCs w:val="32"/>
          <w:cs/>
        </w:rPr>
        <w:drawing>
          <wp:anchor distT="0" distB="0" distL="114300" distR="114300" simplePos="0" relativeHeight="251661312" behindDoc="0" locked="0" layoutInCell="1" allowOverlap="1" wp14:anchorId="706E9977" wp14:editId="0368BD4F">
            <wp:simplePos x="0" y="0"/>
            <wp:positionH relativeFrom="column">
              <wp:posOffset>342265</wp:posOffset>
            </wp:positionH>
            <wp:positionV relativeFrom="paragraph">
              <wp:posOffset>-394335</wp:posOffset>
            </wp:positionV>
            <wp:extent cx="476250" cy="714375"/>
            <wp:effectExtent l="0" t="0" r="0" b="9525"/>
            <wp:wrapNone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004F" w:rsidRPr="00CC0169">
        <w:rPr>
          <w:rFonts w:ascii="TH SarabunPSK" w:hAnsi="TH SarabunPSK" w:cs="TH SarabunPSK"/>
          <w:color w:val="000000"/>
          <w:sz w:val="36"/>
          <w:szCs w:val="36"/>
        </w:rPr>
        <w:tab/>
      </w:r>
    </w:p>
    <w:p w14:paraId="48F5ACC9" w14:textId="3B4171F0" w:rsidR="0075004F" w:rsidRPr="00CC0169" w:rsidRDefault="002743F6" w:rsidP="006601F6">
      <w:pPr>
        <w:pStyle w:val="a3"/>
        <w:tabs>
          <w:tab w:val="left" w:pos="1440"/>
        </w:tabs>
        <w:rPr>
          <w:rFonts w:ascii="TH SarabunPSK" w:hAnsi="TH SarabunPSK" w:cs="TH SarabunPSK"/>
          <w:color w:val="000000"/>
        </w:rPr>
      </w:pPr>
      <w:bookmarkStart w:id="4" w:name="_Hlk85710413"/>
      <w:r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8DAC51" wp14:editId="1EC3322F">
                <wp:simplePos x="0" y="0"/>
                <wp:positionH relativeFrom="margin">
                  <wp:posOffset>5340350</wp:posOffset>
                </wp:positionH>
                <wp:positionV relativeFrom="paragraph">
                  <wp:posOffset>236855</wp:posOffset>
                </wp:positionV>
                <wp:extent cx="1695450" cy="527050"/>
                <wp:effectExtent l="0" t="0" r="1905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27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B0E0AC" w14:textId="2CFB8228" w:rsidR="002743F6" w:rsidRPr="00951594" w:rsidRDefault="002743F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  <w:cs/>
                              </w:rPr>
                              <w:t>คำเตือน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: 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นักศึกษาที่สอบผ่านต้องส่งต้นฉบับวิทยานิพนธ์ภายในวันที่ 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..........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..</w:t>
                            </w:r>
                            <w:r w:rsidR="0095159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........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 xml:space="preserve">.........มิฉะนั้น </w:t>
                            </w:r>
                            <w:r w:rsidRPr="0095159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2"/>
                                <w:szCs w:val="22"/>
                                <w:cs/>
                              </w:rPr>
                              <w:t>ผลสอบครั้งนี้จะเป็นโมฆ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DAC51" id="Text Box 6" o:spid="_x0000_s1028" type="#_x0000_t202" style="position:absolute;left:0;text-align:left;margin-left:420.5pt;margin-top:18.65pt;width:133.5pt;height:41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" fillcolor="white [3201]" strokeweight=".5pt">
                <v:textbox>
                  <w:txbxContent>
                    <w:p w14:paraId="0CB0E0AC" w14:textId="2CFB8228" w:rsidR="002743F6" w:rsidRPr="00951594" w:rsidRDefault="002743F6">
                      <w:pPr>
                        <w:rPr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  <w:cs/>
                        </w:rPr>
                        <w:t>คำเตือน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: 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>นักศึกษาที่สอบผ่านต้องส่งต้นฉบับวิทยานิพนธ์ภายในวันที่ .........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18"/>
                          <w:szCs w:val="18"/>
                          <w:cs/>
                        </w:rPr>
                        <w:t>..........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>..</w:t>
                      </w:r>
                      <w:r w:rsidR="00951594">
                        <w:rPr>
                          <w:rFonts w:ascii="TH SarabunPSK" w:hAnsi="TH SarabunPSK" w:cs="TH SarabunPSK" w:hint="cs"/>
                          <w:b/>
                          <w:bCs/>
                          <w:sz w:val="18"/>
                          <w:szCs w:val="18"/>
                          <w:cs/>
                        </w:rPr>
                        <w:t>........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 xml:space="preserve">.........มิฉะนั้น </w:t>
                      </w:r>
                      <w:r w:rsidRPr="00951594">
                        <w:rPr>
                          <w:rFonts w:ascii="TH SarabunPSK" w:hAnsi="TH SarabunPSK" w:cs="TH SarabunPSK"/>
                          <w:b/>
                          <w:bCs/>
                          <w:sz w:val="22"/>
                          <w:szCs w:val="22"/>
                          <w:cs/>
                        </w:rPr>
                        <w:t>ผลสอบครั้งนี้จะเป็นโมฆะ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004F" w:rsidRPr="00CC0169">
        <w:rPr>
          <w:rFonts w:ascii="TH SarabunPSK" w:hAnsi="TH SarabunPSK" w:cs="TH SarabunPSK"/>
          <w:color w:val="000000"/>
          <w:cs/>
        </w:rPr>
        <w:t>แบบ</w:t>
      </w:r>
      <w:r w:rsidR="0075004F">
        <w:rPr>
          <w:rFonts w:ascii="TH SarabunPSK" w:hAnsi="TH SarabunPSK" w:cs="TH SarabunPSK" w:hint="cs"/>
          <w:color w:val="000000"/>
          <w:cs/>
        </w:rPr>
        <w:t>รายงานผลการสอบปากเปล่า</w:t>
      </w:r>
      <w:r w:rsidR="00DA44EE">
        <w:rPr>
          <w:rFonts w:ascii="TH SarabunPSK" w:hAnsi="TH SarabunPSK" w:cs="TH SarabunPSK" w:hint="cs"/>
          <w:color w:val="000000"/>
          <w:cs/>
        </w:rPr>
        <w:t>ขั้นสุดท้าย</w:t>
      </w:r>
      <w:r w:rsidR="0075004F">
        <w:rPr>
          <w:rFonts w:ascii="TH SarabunPSK" w:hAnsi="TH SarabunPSK" w:cs="TH SarabunPSK" w:hint="cs"/>
          <w:color w:val="000000"/>
          <w:cs/>
        </w:rPr>
        <w:t>ของ</w:t>
      </w:r>
      <w:r w:rsidR="006601F6">
        <w:rPr>
          <w:rFonts w:ascii="TH SarabunPSK" w:hAnsi="TH SarabunPSK" w:cs="TH SarabunPSK" w:hint="cs"/>
          <w:color w:val="000000"/>
          <w:cs/>
        </w:rPr>
        <w:t>นักศึกษาระดับบัณฑิตศึกษา</w:t>
      </w:r>
    </w:p>
    <w:bookmarkEnd w:id="4"/>
    <w:p w14:paraId="13F288B8" w14:textId="7F88B980" w:rsidR="0075004F" w:rsidRPr="00CD5C04" w:rsidRDefault="0075004F" w:rsidP="0075004F">
      <w:pPr>
        <w:pStyle w:val="a3"/>
        <w:tabs>
          <w:tab w:val="left" w:pos="1440"/>
        </w:tabs>
        <w:jc w:val="left"/>
        <w:rPr>
          <w:rFonts w:ascii="TH SarabunPSK" w:hAnsi="TH SarabunPSK" w:cs="TH SarabunPSK"/>
          <w:color w:val="000000"/>
        </w:rPr>
      </w:pPr>
      <w:r w:rsidRPr="00CC0169">
        <w:rPr>
          <w:rFonts w:ascii="TH SarabunPSK" w:hAnsi="TH SarabunPSK" w:cs="TH SarabunPSK"/>
          <w:color w:val="000000"/>
        </w:rPr>
        <w:tab/>
      </w:r>
      <w:r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..</w:t>
      </w:r>
    </w:p>
    <w:p w14:paraId="5A73AB52" w14:textId="6BBEF828" w:rsidR="0075004F" w:rsidRPr="00CC0169" w:rsidRDefault="0075004F" w:rsidP="0075004F">
      <w:pP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 w:rsidRPr="00CC016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เรียน</w:t>
      </w:r>
      <w:r w:rsidR="00A62EF4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 </w:t>
      </w:r>
      <w:r w:rsidR="00A62EF4" w:rsidRPr="00A62EF4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ประธานคณะกรรมการบัณฑิตศึกษา</w:t>
      </w:r>
    </w:p>
    <w:p w14:paraId="228056A3" w14:textId="77777777" w:rsidR="0075004F" w:rsidRPr="008E3A88" w:rsidRDefault="0075004F" w:rsidP="0075004F">
      <w:pPr>
        <w:pStyle w:val="a3"/>
        <w:jc w:val="left"/>
        <w:rPr>
          <w:rFonts w:ascii="TH SarabunPSK" w:hAnsi="TH SarabunPSK" w:cs="TH SarabunPSK"/>
          <w:color w:val="000000"/>
          <w:sz w:val="6"/>
          <w:szCs w:val="6"/>
        </w:rPr>
      </w:pPr>
    </w:p>
    <w:p w14:paraId="308869A2" w14:textId="1CD3D5D9" w:rsidR="006305D7" w:rsidRPr="00FB2981" w:rsidRDefault="006305D7" w:rsidP="006305D7">
      <w:pPr>
        <w:rPr>
          <w:rFonts w:ascii="TH SarabunPSK" w:hAnsi="TH SarabunPSK" w:cs="TH SarabunPSK"/>
          <w:color w:val="000000"/>
          <w:sz w:val="26"/>
          <w:szCs w:val="26"/>
          <w:u w:val="dotted"/>
        </w:rPr>
      </w:pPr>
      <w:r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คณะกรรมการสอบปากเปล่า</w:t>
      </w:r>
      <w:r w:rsidR="00DA44EE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ขั้นสุดท้าย</w:t>
      </w:r>
      <w:r w:rsidRPr="00FB2981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ของ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 xml:space="preserve"> 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</w:rPr>
        <w:t>(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นาย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</w:rPr>
        <w:t>/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นาง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</w:rPr>
        <w:t>/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นางสาว</w:t>
      </w:r>
      <w:r w:rsidRPr="00FB2981">
        <w:rPr>
          <w:rFonts w:ascii="TH SarabunPSK" w:hAnsi="TH SarabunPSK" w:cs="TH SarabunPSK"/>
          <w:b/>
          <w:bCs/>
          <w:color w:val="000000"/>
          <w:sz w:val="26"/>
          <w:szCs w:val="26"/>
        </w:rPr>
        <w:t>)</w:t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9109F5"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</w:p>
    <w:p w14:paraId="7C492B16" w14:textId="77777777" w:rsidR="006305D7" w:rsidRPr="004B4242" w:rsidRDefault="006305D7" w:rsidP="006305D7">
      <w:pPr>
        <w:rPr>
          <w:rFonts w:ascii="TH SarabunPSK" w:hAnsi="TH SarabunPSK" w:cs="TH SarabunPSK"/>
          <w:color w:val="000000"/>
          <w:sz w:val="4"/>
          <w:szCs w:val="4"/>
          <w:u w:val="dotted"/>
        </w:rPr>
      </w:pPr>
    </w:p>
    <w:tbl>
      <w:tblPr>
        <w:tblpPr w:leftFromText="180" w:rightFromText="180" w:vertAnchor="text" w:horzAnchor="page" w:tblpX="2531" w:tblpY="-2"/>
        <w:tblW w:w="3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</w:tblGrid>
      <w:tr w:rsidR="00DA44EE" w:rsidRPr="00B71694" w14:paraId="0A7B9FF1" w14:textId="77777777" w:rsidTr="00DA44EE">
        <w:trPr>
          <w:trHeight w:val="290"/>
        </w:trPr>
        <w:tc>
          <w:tcPr>
            <w:tcW w:w="301" w:type="dxa"/>
          </w:tcPr>
          <w:p w14:paraId="13748482" w14:textId="77777777" w:rsidR="00DA44EE" w:rsidRPr="00DA44EE" w:rsidRDefault="00DA44EE" w:rsidP="00DA44EE">
            <w:pPr>
              <w:ind w:right="-36"/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780C33C8" w14:textId="77777777" w:rsidR="00DA44EE" w:rsidRPr="00DA44EE" w:rsidRDefault="00DA44EE" w:rsidP="00DA44EE">
            <w:pPr>
              <w:ind w:right="-36"/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42EEF087" w14:textId="212B414A" w:rsidR="00DA44EE" w:rsidRPr="00DA44EE" w:rsidRDefault="00DA44EE" w:rsidP="00DA44EE">
            <w:pPr>
              <w:ind w:right="-36"/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638E366B" w14:textId="77777777" w:rsidR="00DA44EE" w:rsidRPr="00DA44EE" w:rsidRDefault="00DA44EE" w:rsidP="00DA44EE">
            <w:pPr>
              <w:ind w:right="-36"/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66DD6867" w14:textId="4FE29806" w:rsidR="00DA44EE" w:rsidRPr="00DA44EE" w:rsidRDefault="00DA44EE" w:rsidP="00DA44EE">
            <w:pPr>
              <w:ind w:right="-36"/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56FB31ED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7DB72A42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76DD2C05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1DEEBA5F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6A70A068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7DC6A412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  <w:tc>
          <w:tcPr>
            <w:tcW w:w="301" w:type="dxa"/>
          </w:tcPr>
          <w:p w14:paraId="48915521" w14:textId="77777777" w:rsidR="00DA44EE" w:rsidRPr="00DA44EE" w:rsidRDefault="00DA44EE" w:rsidP="00DA44EE">
            <w:pPr>
              <w:rPr>
                <w:rFonts w:ascii="TH SarabunPSK" w:hAnsi="TH SarabunPSK" w:cs="TH SarabunPSK"/>
                <w:color w:val="000000"/>
                <w:sz w:val="20"/>
                <w:szCs w:val="20"/>
                <w:u w:val="dotted"/>
              </w:rPr>
            </w:pPr>
          </w:p>
        </w:tc>
      </w:tr>
    </w:tbl>
    <w:p w14:paraId="64A52FD5" w14:textId="68A187C2" w:rsidR="006305D7" w:rsidRDefault="006305D7" w:rsidP="006305D7">
      <w:pPr>
        <w:rPr>
          <w:rFonts w:ascii="TH SarabunPSK" w:hAnsi="TH SarabunPSK" w:cs="TH SarabunPSK"/>
          <w:color w:val="000000"/>
          <w:sz w:val="26"/>
          <w:szCs w:val="26"/>
          <w:u w:val="dotted"/>
        </w:rPr>
      </w:pPr>
      <w:bookmarkStart w:id="5" w:name="_Hlk85711151"/>
      <w:r w:rsidRPr="008E3A88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รหัสประจำตัว</w:t>
      </w:r>
      <w:r w:rsidR="00B71694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 xml:space="preserve">นักศึกษา      </w:t>
      </w:r>
      <w:bookmarkEnd w:id="5"/>
      <w:r w:rsidR="009109F5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หลักสูตร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DA44EE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       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</w:t>
      </w:r>
      <w:r w:rsidR="009109F5" w:rsidRPr="00FB298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</w:t>
      </w:r>
    </w:p>
    <w:p w14:paraId="3028E22F" w14:textId="086F8D0E" w:rsidR="006305D7" w:rsidRPr="00FB2981" w:rsidRDefault="006305D7" w:rsidP="006305D7">
      <w:pPr>
        <w:rPr>
          <w:rFonts w:ascii="TH SarabunPSK" w:hAnsi="TH SarabunPSK" w:cs="TH SarabunPSK"/>
          <w:b/>
          <w:bCs/>
          <w:color w:val="000000"/>
          <w:sz w:val="26"/>
          <w:szCs w:val="26"/>
        </w:rPr>
      </w:pPr>
      <w:r w:rsidRPr="008E3A88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สาขาวิชา</w:t>
      </w:r>
      <w:r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 xml:space="preserve"> 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B71694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                                     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B71694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       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 xml:space="preserve">คณะ </w:t>
      </w:r>
      <w:r w:rsidRPr="008E3A88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B71694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        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  <w:t xml:space="preserve">  </w:t>
      </w:r>
    </w:p>
    <w:p w14:paraId="2B79FCD1" w14:textId="77777777" w:rsidR="006305D7" w:rsidRPr="008E3A88" w:rsidRDefault="006305D7" w:rsidP="006305D7">
      <w:pPr>
        <w:pStyle w:val="6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29"/>
        <w:rPr>
          <w:rFonts w:ascii="TH SarabunPSK" w:hAnsi="TH SarabunPSK" w:cs="TH SarabunPSK"/>
          <w:color w:val="000000"/>
          <w:sz w:val="26"/>
          <w:szCs w:val="26"/>
        </w:rPr>
      </w:pPr>
      <w:r w:rsidRPr="008E3A88">
        <w:rPr>
          <w:rFonts w:ascii="TH SarabunPSK" w:hAnsi="TH SarabunPSK" w:cs="TH SarabunPSK" w:hint="cs"/>
          <w:color w:val="000000"/>
          <w:sz w:val="26"/>
          <w:szCs w:val="26"/>
          <w:cs/>
        </w:rPr>
        <w:t>เข้าศึกษาใน</w:t>
      </w:r>
      <w:r w:rsidRPr="008E3A88">
        <w:rPr>
          <w:rFonts w:ascii="TH SarabunPSK" w:hAnsi="TH SarabunPSK" w:cs="TH SarabunPSK"/>
          <w:color w:val="000000"/>
          <w:sz w:val="26"/>
          <w:szCs w:val="26"/>
          <w:cs/>
        </w:rPr>
        <w:t>ปีการศึกษา</w:t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  <w:t xml:space="preserve">     </w:t>
      </w:r>
      <w:r w:rsidRPr="008E3A88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sym w:font="Wingdings" w:char="F0A1"/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8E3A88">
        <w:rPr>
          <w:rFonts w:ascii="TH SarabunPSK" w:hAnsi="TH SarabunPSK" w:cs="TH SarabunPSK"/>
          <w:color w:val="000000"/>
          <w:sz w:val="26"/>
          <w:szCs w:val="26"/>
          <w:cs/>
        </w:rPr>
        <w:t xml:space="preserve">ภาคต้น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sym w:font="Wingdings" w:char="F0A1"/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8E3A88">
        <w:rPr>
          <w:rFonts w:ascii="TH SarabunPSK" w:hAnsi="TH SarabunPSK" w:cs="TH SarabunPSK"/>
          <w:color w:val="000000"/>
          <w:sz w:val="26"/>
          <w:szCs w:val="26"/>
          <w:cs/>
        </w:rPr>
        <w:t xml:space="preserve">ภาคปลาย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   </w:t>
      </w:r>
      <w:r w:rsidRPr="008E3A88">
        <w:rPr>
          <w:rFonts w:ascii="TH SarabunPSK" w:hAnsi="TH SarabunPSK" w:cs="TH SarabunPSK" w:hint="cs"/>
          <w:color w:val="000000"/>
          <w:sz w:val="26"/>
          <w:szCs w:val="26"/>
          <w:cs/>
        </w:rPr>
        <w:t>การศึกษาแบบ</w:t>
      </w:r>
      <w:r w:rsidRPr="008E3A88">
        <w:rPr>
          <w:rFonts w:ascii="TH SarabunPSK" w:hAnsi="TH SarabunPSK" w:cs="TH SarabunPSK" w:hint="cs"/>
          <w:b w:val="0"/>
          <w:bCs w:val="0"/>
          <w:color w:val="000000"/>
          <w:sz w:val="26"/>
          <w:szCs w:val="26"/>
          <w:cs/>
        </w:rPr>
        <w:t xml:space="preserve">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sym w:font="Wingdings" w:char="F0A1"/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0A1F3B">
        <w:rPr>
          <w:rFonts w:ascii="TH SarabunPSK" w:hAnsi="TH SarabunPSK" w:cs="TH SarabunPSK" w:hint="cs"/>
          <w:b w:val="0"/>
          <w:bCs w:val="0"/>
          <w:color w:val="000000"/>
          <w:sz w:val="26"/>
          <w:szCs w:val="26"/>
          <w:cs/>
        </w:rPr>
        <w:t>เต็มเวลา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  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sym w:font="Wingdings" w:char="F0A1"/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0A1F3B">
        <w:rPr>
          <w:rFonts w:ascii="TH SarabunPSK" w:hAnsi="TH SarabunPSK" w:cs="TH SarabunPSK" w:hint="cs"/>
          <w:b w:val="0"/>
          <w:bCs w:val="0"/>
          <w:color w:val="000000"/>
          <w:sz w:val="26"/>
          <w:szCs w:val="26"/>
          <w:cs/>
        </w:rPr>
        <w:t>ไม่เต็มเวลา</w:t>
      </w:r>
      <w:r w:rsidRPr="008E3A88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</w:p>
    <w:p w14:paraId="01E4AC4E" w14:textId="4984A1A1" w:rsidR="00E35912" w:rsidRPr="00922CFD" w:rsidRDefault="0075004F" w:rsidP="0075004F">
      <w:pPr>
        <w:rPr>
          <w:rFonts w:ascii="TH SarabunPSK" w:hAnsi="TH SarabunPSK" w:cs="TH SarabunPSK"/>
          <w:b/>
          <w:bCs/>
          <w:color w:val="000000"/>
          <w:sz w:val="20"/>
          <w:szCs w:val="20"/>
          <w:cs/>
        </w:rPr>
      </w:pPr>
      <w:r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 xml:space="preserve">รูปแบบการเรียนแบบ </w:t>
      </w:r>
      <w:r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r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t xml:space="preserve"> </w:t>
      </w:r>
      <w:r w:rsidRPr="00922CFD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ก 1</w:t>
      </w:r>
      <w:r w:rsidRPr="00922CFD">
        <w:rPr>
          <w:rFonts w:ascii="TH SarabunPSK" w:hAnsi="TH SarabunPSK" w:cs="TH SarabunPSK"/>
          <w:b/>
          <w:bCs/>
          <w:color w:val="000000"/>
          <w:sz w:val="20"/>
          <w:szCs w:val="20"/>
        </w:rPr>
        <w:t xml:space="preserve"> </w:t>
      </w:r>
      <w:r w:rsidRPr="00922CFD">
        <w:rPr>
          <w:rFonts w:ascii="TH SarabunPSK" w:hAnsi="TH SarabunPSK" w:cs="TH SarabunPSK"/>
          <w:color w:val="000000"/>
          <w:sz w:val="22"/>
          <w:szCs w:val="22"/>
        </w:rPr>
        <w:t>(</w:t>
      </w:r>
      <w:r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ทำวิทยานิพนธ์</w:t>
      </w:r>
      <w:r w:rsidR="00922CFD"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ไม่น้อยกว่า</w:t>
      </w:r>
      <w:r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 xml:space="preserve"> 36 หน่วยกิต</w:t>
      </w:r>
      <w:r w:rsidRPr="00922CFD">
        <w:rPr>
          <w:rFonts w:ascii="TH SarabunPSK" w:hAnsi="TH SarabunPSK" w:cs="TH SarabunPSK"/>
          <w:color w:val="000000"/>
          <w:sz w:val="22"/>
          <w:szCs w:val="22"/>
        </w:rPr>
        <w:t>)</w:t>
      </w:r>
      <w:r w:rsidRPr="00922CFD">
        <w:rPr>
          <w:rFonts w:ascii="TH SarabunPSK" w:hAnsi="TH SarabunPSK" w:cs="TH SarabunPSK"/>
          <w:b/>
          <w:bCs/>
          <w:color w:val="000000"/>
          <w:sz w:val="22"/>
          <w:szCs w:val="22"/>
        </w:rPr>
        <w:t xml:space="preserve"> </w:t>
      </w:r>
      <w:bookmarkStart w:id="6" w:name="_Hlk85708892"/>
      <w:r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bookmarkEnd w:id="6"/>
      <w:r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t xml:space="preserve"> </w:t>
      </w:r>
      <w:r w:rsidRPr="00922CFD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ก 2</w:t>
      </w:r>
      <w:r w:rsidRPr="00922CFD">
        <w:rPr>
          <w:rFonts w:ascii="TH SarabunPSK" w:hAnsi="TH SarabunPSK" w:cs="TH SarabunPSK" w:hint="cs"/>
          <w:b/>
          <w:bCs/>
          <w:color w:val="000000"/>
          <w:sz w:val="20"/>
          <w:szCs w:val="20"/>
          <w:cs/>
        </w:rPr>
        <w:t xml:space="preserve"> </w:t>
      </w:r>
      <w:r w:rsidRPr="00922CFD">
        <w:rPr>
          <w:rFonts w:ascii="TH SarabunPSK" w:hAnsi="TH SarabunPSK" w:cs="TH SarabunPSK"/>
          <w:color w:val="000000"/>
          <w:sz w:val="22"/>
          <w:szCs w:val="22"/>
        </w:rPr>
        <w:t>(</w:t>
      </w:r>
      <w:r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เรียนรายวิชา</w:t>
      </w:r>
      <w:r w:rsidR="00806872"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ไม่น้อยกว่า</w:t>
      </w:r>
      <w:r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 xml:space="preserve"> 12 </w:t>
      </w:r>
      <w:r w:rsidR="00540109"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หน่วยกิตและทำวิทยานิพนธ์</w:t>
      </w:r>
      <w:r w:rsidR="00922CFD"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>ไม่น้อยกว่า</w:t>
      </w:r>
      <w:r w:rsidR="00540109"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 xml:space="preserve"> 12</w:t>
      </w:r>
      <w:r w:rsidRPr="00922CFD">
        <w:rPr>
          <w:rFonts w:ascii="TH SarabunPSK" w:hAnsi="TH SarabunPSK" w:cs="TH SarabunPSK" w:hint="cs"/>
          <w:color w:val="000000"/>
          <w:sz w:val="22"/>
          <w:szCs w:val="22"/>
          <w:cs/>
        </w:rPr>
        <w:t xml:space="preserve"> หน่วยกิต</w:t>
      </w:r>
      <w:r w:rsidRPr="00922CFD">
        <w:rPr>
          <w:rFonts w:ascii="TH SarabunPSK" w:hAnsi="TH SarabunPSK" w:cs="TH SarabunPSK"/>
          <w:color w:val="000000"/>
          <w:sz w:val="22"/>
          <w:szCs w:val="22"/>
        </w:rPr>
        <w:t>)</w:t>
      </w:r>
      <w:r w:rsidRPr="00922CFD">
        <w:rPr>
          <w:rFonts w:ascii="TH SarabunPSK" w:hAnsi="TH SarabunPSK" w:cs="TH SarabunPSK"/>
          <w:b/>
          <w:bCs/>
          <w:color w:val="000000"/>
          <w:sz w:val="22"/>
          <w:szCs w:val="22"/>
        </w:rPr>
        <w:t xml:space="preserve">  </w:t>
      </w:r>
      <w:r w:rsidR="006601F6"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r w:rsidRPr="00922CFD">
        <w:rPr>
          <w:rFonts w:ascii="TH SarabunPSK" w:hAnsi="TH SarabunPSK" w:cs="TH SarabunPSK"/>
          <w:b/>
          <w:bCs/>
          <w:color w:val="000000"/>
          <w:sz w:val="26"/>
          <w:szCs w:val="26"/>
        </w:rPr>
        <w:t xml:space="preserve"> </w:t>
      </w:r>
      <w:r w:rsidR="006601F6" w:rsidRPr="00922CFD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แผน ข</w:t>
      </w:r>
      <w:r w:rsidRPr="00922CFD">
        <w:rPr>
          <w:rFonts w:ascii="TH SarabunPSK" w:hAnsi="TH SarabunPSK" w:cs="TH SarabunPSK"/>
          <w:b/>
          <w:bCs/>
          <w:color w:val="000000"/>
          <w:sz w:val="20"/>
          <w:szCs w:val="20"/>
        </w:rPr>
        <w:t xml:space="preserve">  </w:t>
      </w:r>
    </w:p>
    <w:p w14:paraId="3CB2DFAA" w14:textId="77777777" w:rsidR="0075004F" w:rsidRPr="008E3A88" w:rsidRDefault="009109F5" w:rsidP="0075004F">
      <w:pPr>
        <w:rPr>
          <w:rFonts w:ascii="TH SarabunPSK" w:hAnsi="TH SarabunPSK" w:cs="TH SarabunPSK"/>
          <w:color w:val="000000"/>
          <w:sz w:val="26"/>
          <w:szCs w:val="26"/>
          <w:u w:val="dotted"/>
        </w:rPr>
      </w:pPr>
      <w:r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ชื่อเรื่อง</w:t>
      </w:r>
      <w:r w:rsidR="0075004F"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วิทยานิพนธ์ (</w:t>
      </w:r>
      <w:r w:rsidR="0075004F" w:rsidRPr="008E3A88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ภาษาไทย</w:t>
      </w:r>
      <w:r w:rsidR="0075004F"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u w:val="dotted"/>
          <w:cs/>
        </w:rPr>
        <w:t>)</w:t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</w:t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</w:t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="0075004F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</w:t>
      </w:r>
    </w:p>
    <w:p w14:paraId="353B407F" w14:textId="77777777" w:rsidR="0075004F" w:rsidRPr="008E3A88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</w:p>
    <w:p w14:paraId="3D261A69" w14:textId="77777777" w:rsidR="0075004F" w:rsidRPr="008E3A88" w:rsidRDefault="009109F5" w:rsidP="0075004F">
      <w:pPr>
        <w:rPr>
          <w:rFonts w:ascii="TH SarabunPSK" w:hAnsi="TH SarabunPSK" w:cs="TH SarabunPSK"/>
          <w:color w:val="000000"/>
          <w:sz w:val="26"/>
          <w:szCs w:val="26"/>
          <w:u w:val="dotted"/>
        </w:rPr>
      </w:pPr>
      <w:r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ชื่อเรื่อง</w:t>
      </w:r>
      <w:r w:rsidR="0075004F"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วิทยานิพนธ์ (</w:t>
      </w:r>
      <w:r w:rsidR="0075004F" w:rsidRPr="008E3A88">
        <w:rPr>
          <w:rFonts w:ascii="TH SarabunPSK" w:hAnsi="TH SarabunPSK" w:cs="TH SarabunPSK"/>
          <w:b/>
          <w:bCs/>
          <w:color w:val="000000"/>
          <w:sz w:val="26"/>
          <w:szCs w:val="26"/>
          <w:cs/>
        </w:rPr>
        <w:t>ภาษาอังกฤษ</w:t>
      </w:r>
      <w:r w:rsidR="0075004F" w:rsidRPr="008E3A88">
        <w:rPr>
          <w:rFonts w:ascii="TH SarabunPSK" w:hAnsi="TH SarabunPSK" w:cs="TH SarabunPSK" w:hint="cs"/>
          <w:b/>
          <w:bCs/>
          <w:color w:val="000000"/>
          <w:sz w:val="26"/>
          <w:szCs w:val="26"/>
          <w:cs/>
        </w:rPr>
        <w:t>)</w:t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="0075004F"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</w:p>
    <w:p w14:paraId="79CFF28D" w14:textId="77777777" w:rsidR="0075004F" w:rsidRPr="008E3A88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8E3A88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</w:p>
    <w:p w14:paraId="39990535" w14:textId="72D0CCD1" w:rsidR="007770E3" w:rsidRDefault="007770E3" w:rsidP="007770E3">
      <w:pPr>
        <w:rPr>
          <w:rFonts w:ascii="TH SarabunPSK" w:hAnsi="TH SarabunPSK" w:cs="TH SarabunPSK"/>
          <w:color w:val="000000"/>
          <w:sz w:val="26"/>
          <w:szCs w:val="26"/>
        </w:rPr>
      </w:pP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สอบปากเปล่า</w:t>
      </w:r>
      <w:r w:rsidR="00DA44EE">
        <w:rPr>
          <w:rFonts w:ascii="TH SarabunPSK" w:hAnsi="TH SarabunPSK" w:cs="TH SarabunPSK" w:hint="cs"/>
          <w:color w:val="000000"/>
          <w:sz w:val="26"/>
          <w:szCs w:val="26"/>
          <w:cs/>
        </w:rPr>
        <w:t>ขั้นสุดท้าย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 xml:space="preserve"> เมื่อวันที่</w:t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เดือน</w:t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พ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.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ศ</w:t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</w:rPr>
        <w:t>.</w:t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 xml:space="preserve">ค่าระดับขั้น 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(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เกรด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 xml:space="preserve">) 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ของ</w:t>
      </w:r>
      <w:r w:rsidRPr="0075004F">
        <w:rPr>
          <w:rFonts w:ascii="TH SarabunPSK" w:hAnsi="TH SarabunPSK" w:cs="TH SarabunPSK" w:hint="cs"/>
          <w:color w:val="000000"/>
          <w:sz w:val="26"/>
          <w:szCs w:val="26"/>
          <w:cs/>
        </w:rPr>
        <w:t>วิทยา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นิพนธ์ ที่ได้คือ</w:t>
      </w:r>
    </w:p>
    <w:p w14:paraId="4F4E71A6" w14:textId="77777777" w:rsidR="00DA44EE" w:rsidRPr="00DA44EE" w:rsidRDefault="00DA44EE" w:rsidP="007770E3">
      <w:pPr>
        <w:rPr>
          <w:rFonts w:ascii="TH SarabunPSK" w:hAnsi="TH SarabunPSK" w:cs="TH SarabunPSK"/>
          <w:color w:val="000000"/>
          <w:sz w:val="12"/>
          <w:szCs w:val="12"/>
        </w:rPr>
      </w:pPr>
    </w:p>
    <w:p w14:paraId="3E699101" w14:textId="08F8BE8E" w:rsidR="009109F5" w:rsidRPr="00B65E42" w:rsidRDefault="009109F5" w:rsidP="00DA44EE">
      <w:pPr>
        <w:ind w:firstLine="720"/>
        <w:rPr>
          <w:rFonts w:ascii="TH SarabunPSK" w:hAnsi="TH SarabunPSK" w:cs="TH SarabunPSK"/>
          <w:color w:val="000000"/>
          <w:sz w:val="26"/>
          <w:szCs w:val="26"/>
        </w:rPr>
      </w:pPr>
      <w:r w:rsidRPr="00B65E42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B65E42">
        <w:rPr>
          <w:rFonts w:ascii="TH SarabunPSK" w:hAnsi="TH SarabunPSK" w:cs="TH SarabunPSK"/>
          <w:color w:val="000000"/>
          <w:sz w:val="26"/>
          <w:szCs w:val="26"/>
          <w:cs/>
        </w:rPr>
        <w:t xml:space="preserve">ผ่านตามเกณฑ์  </w:t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>(S)</w:t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ab/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ab/>
      </w:r>
      <w:r w:rsidRPr="00B65E42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B65E42">
        <w:rPr>
          <w:rFonts w:ascii="TH SarabunPSK" w:hAnsi="TH SarabunPSK" w:cs="TH SarabunPSK"/>
          <w:color w:val="000000"/>
          <w:sz w:val="26"/>
          <w:szCs w:val="26"/>
          <w:cs/>
        </w:rPr>
        <w:t xml:space="preserve">ผ่านโดยมีเงื่อนไข </w:t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>(I)</w:t>
      </w:r>
      <w:r w:rsidR="00333FCD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</w:rPr>
        <w:t>(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  <w:cs/>
        </w:rPr>
        <w:t>แนบเอกสาร  บว.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</w:rPr>
        <w:t>5.1 )</w:t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ab/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ab/>
      </w:r>
      <w:r w:rsidRPr="00B65E42">
        <w:rPr>
          <w:rFonts w:ascii="TH SarabunPSK" w:hAnsi="TH SarabunPSK" w:cs="TH SarabunPSK"/>
          <w:b/>
          <w:bCs/>
          <w:color w:val="000000"/>
          <w:sz w:val="26"/>
          <w:szCs w:val="26"/>
        </w:rPr>
        <w:sym w:font="Wingdings" w:char="F0A1"/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B65E42">
        <w:rPr>
          <w:rFonts w:ascii="TH SarabunPSK" w:hAnsi="TH SarabunPSK" w:cs="TH SarabunPSK"/>
          <w:color w:val="000000"/>
          <w:sz w:val="26"/>
          <w:szCs w:val="26"/>
          <w:cs/>
        </w:rPr>
        <w:t xml:space="preserve">ไม่ผ่าน  </w:t>
      </w:r>
      <w:r w:rsidRPr="00B65E42">
        <w:rPr>
          <w:rFonts w:ascii="TH SarabunPSK" w:hAnsi="TH SarabunPSK" w:cs="TH SarabunPSK"/>
          <w:color w:val="000000"/>
          <w:sz w:val="26"/>
          <w:szCs w:val="26"/>
        </w:rPr>
        <w:t>(U)</w:t>
      </w:r>
      <w:r w:rsidR="00333FCD" w:rsidRPr="00333FCD">
        <w:t xml:space="preserve"> </w:t>
      </w:r>
      <w:r w:rsidR="00333FCD">
        <w:t xml:space="preserve"> 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</w:rPr>
        <w:t>(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  <w:cs/>
        </w:rPr>
        <w:t>แนบเอกสาร  บว.</w:t>
      </w:r>
      <w:r w:rsidR="00333FCD" w:rsidRPr="00333FCD">
        <w:rPr>
          <w:rFonts w:ascii="TH SarabunPSK" w:hAnsi="TH SarabunPSK" w:cs="TH SarabunPSK"/>
          <w:color w:val="000000"/>
          <w:sz w:val="26"/>
          <w:szCs w:val="26"/>
        </w:rPr>
        <w:t>5.2 )</w:t>
      </w:r>
    </w:p>
    <w:p w14:paraId="7831F28D" w14:textId="77777777" w:rsidR="00333FCD" w:rsidRPr="007F1C51" w:rsidRDefault="00333FCD" w:rsidP="0075004F">
      <w:pPr>
        <w:rPr>
          <w:rFonts w:ascii="TH SarabunPSK" w:hAnsi="TH SarabunPSK" w:cs="TH SarabunPSK"/>
          <w:color w:val="000000"/>
          <w:sz w:val="12"/>
          <w:szCs w:val="12"/>
        </w:rPr>
      </w:pPr>
    </w:p>
    <w:p w14:paraId="22061BE4" w14:textId="68106028" w:rsidR="00372996" w:rsidRPr="00790020" w:rsidRDefault="00790020" w:rsidP="00DA44EE">
      <w:pPr>
        <w:spacing w:after="240"/>
        <w:rPr>
          <w:rFonts w:ascii="TH SarabunPSK" w:hAnsi="TH SarabunPSK" w:cs="TH SarabunPSK"/>
          <w:color w:val="000000"/>
          <w:sz w:val="26"/>
          <w:szCs w:val="26"/>
        </w:rPr>
      </w:pP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ทั้งนี้กรรมการสอบวิทยานิพนธ์เห็นว่าควรให้เวลา..............................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สำหรับการแก้ไข ทั้งนี้ในกรณีที่มีการแก้ไขให้จัดทำวิทยานิพนธ์ฉบับสมบูรณ์ให้แล้วเสร็จตามกำหนด นับจากวันสอบวิทยานิพนธ์  โดยครบกำหนดวันส่งวิทยานิพนธ์ฉบับสมบูรณ์ในวันที่.................เดือน…………..………..พ.ศ…………….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(หากไม่สามารถส่งภายในระยะเวลาที่กำหนด นับจากวันสอบวิทยานิพนธ์ได้ ถือว่า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</w:t>
      </w:r>
      <w:r w:rsidRPr="00790020">
        <w:rPr>
          <w:rFonts w:ascii="TH SarabunPSK" w:hAnsi="TH SarabunPSK" w:cs="TH SarabunPSK"/>
          <w:b/>
          <w:bCs/>
          <w:color w:val="000000"/>
          <w:sz w:val="26"/>
          <w:szCs w:val="26"/>
          <w:u w:val="single"/>
          <w:cs/>
        </w:rPr>
        <w:t>ผลการสอบครั้งนี้</w:t>
      </w:r>
      <w:r>
        <w:rPr>
          <w:rFonts w:ascii="TH SarabunPSK" w:hAnsi="TH SarabunPSK" w:cs="TH SarabunPSK" w:hint="cs"/>
          <w:b/>
          <w:bCs/>
          <w:color w:val="000000"/>
          <w:sz w:val="26"/>
          <w:szCs w:val="26"/>
          <w:u w:val="single"/>
          <w:cs/>
        </w:rPr>
        <w:t>ไม่สมบูรณ์</w:t>
      </w:r>
      <w:r w:rsidRPr="00790020">
        <w:rPr>
          <w:rFonts w:ascii="TH SarabunPSK" w:hAnsi="TH SarabunPSK" w:cs="TH SarabunPSK"/>
          <w:b/>
          <w:bCs/>
          <w:color w:val="000000"/>
          <w:sz w:val="26"/>
          <w:szCs w:val="26"/>
          <w:u w:val="single"/>
          <w:cs/>
        </w:rPr>
        <w:t xml:space="preserve"> 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ตาม</w:t>
      </w:r>
      <w:r w:rsidR="003E74BC">
        <w:rPr>
          <w:rFonts w:ascii="TH SarabunPSK" w:hAnsi="TH SarabunPSK" w:cs="TH SarabunPSK" w:hint="cs"/>
          <w:color w:val="000000"/>
          <w:sz w:val="26"/>
          <w:szCs w:val="26"/>
          <w:cs/>
        </w:rPr>
        <w:t>ข้อบังคับ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ฯ ว่าด้วยการศึกษาระดับบัณฑิตศึกษา พ.ศ.25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>57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 xml:space="preserve"> ข้อ 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>55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>.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>4</w:t>
      </w:r>
      <w:r w:rsidRPr="00790020">
        <w:rPr>
          <w:rFonts w:ascii="TH SarabunPSK" w:hAnsi="TH SarabunPSK" w:cs="TH SarabunPSK"/>
          <w:color w:val="000000"/>
          <w:sz w:val="26"/>
          <w:szCs w:val="26"/>
          <w:cs/>
        </w:rPr>
        <w:t xml:space="preserve">)  </w:t>
      </w:r>
    </w:p>
    <w:p w14:paraId="703A53C1" w14:textId="035E9E35" w:rsidR="0075004F" w:rsidRPr="00BE38B1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bookmarkStart w:id="7" w:name="_Hlk85713344"/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ลงนาม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ประธาน</w:t>
      </w:r>
      <w:r w:rsidR="00DA44EE">
        <w:rPr>
          <w:rFonts w:ascii="TH SarabunPSK" w:hAnsi="TH SarabunPSK" w:cs="TH SarabunPSK" w:hint="cs"/>
          <w:color w:val="000000"/>
          <w:sz w:val="26"/>
          <w:szCs w:val="26"/>
          <w:cs/>
        </w:rPr>
        <w:t>การสอบ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ลงนาม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>
        <w:rPr>
          <w:rFonts w:ascii="TH SarabunPSK" w:hAnsi="TH SarabunPSK" w:cs="TH SarabunPSK"/>
          <w:color w:val="000000"/>
          <w:sz w:val="26"/>
          <w:szCs w:val="26"/>
          <w:u w:val="dotted"/>
        </w:rPr>
        <w:t xml:space="preserve">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กรรมการ</w:t>
      </w:r>
    </w:p>
    <w:p w14:paraId="08ABFABE" w14:textId="77777777" w:rsidR="0075004F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>
        <w:rPr>
          <w:rFonts w:ascii="TH SarabunPSK" w:hAnsi="TH SarabunPSK" w:cs="TH SarabunPSK"/>
          <w:color w:val="000000"/>
          <w:sz w:val="26"/>
          <w:szCs w:val="26"/>
        </w:rPr>
        <w:t xml:space="preserve">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(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</w:t>
      </w:r>
      <w:r w:rsidRPr="00BE38B1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>)</w:t>
      </w:r>
      <w:r>
        <w:rPr>
          <w:rFonts w:ascii="TH SarabunPSK" w:hAnsi="TH SarabunPSK" w:cs="TH SarabunPSK"/>
          <w:color w:val="000000"/>
          <w:sz w:val="26"/>
          <w:szCs w:val="26"/>
        </w:rPr>
        <w:t xml:space="preserve">                              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 xml:space="preserve"> (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</w:t>
      </w:r>
      <w:r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   </w:t>
      </w:r>
      <w:r w:rsidRPr="00BE38B1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)</w:t>
      </w:r>
    </w:p>
    <w:p w14:paraId="48BF0697" w14:textId="1073FAE5" w:rsidR="0075004F" w:rsidRPr="00372996" w:rsidRDefault="00372996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  </w:t>
      </w:r>
      <w:r w:rsidRPr="00372996"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 </w:t>
      </w: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 xml:space="preserve">  วันที่………เดือน……………………..พ.ศ. ……………</w:t>
      </w: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ab/>
      </w: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ab/>
      </w: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ab/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       </w:t>
      </w:r>
      <w:r w:rsidRPr="00372996">
        <w:rPr>
          <w:rFonts w:ascii="TH SarabunPSK" w:hAnsi="TH SarabunPSK" w:cs="TH SarabunPSK"/>
          <w:color w:val="000000"/>
          <w:sz w:val="26"/>
          <w:szCs w:val="26"/>
          <w:cs/>
        </w:rPr>
        <w:t xml:space="preserve">              วันที่………เดือน……………………..พ.ศ. ……………</w:t>
      </w:r>
    </w:p>
    <w:p w14:paraId="636CB834" w14:textId="77777777" w:rsidR="0075004F" w:rsidRPr="00BE38B1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ลงนาม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กรรมการ</w:t>
      </w:r>
      <w:r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         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ลงนาม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>
        <w:rPr>
          <w:rFonts w:ascii="TH SarabunPSK" w:hAnsi="TH SarabunPSK" w:cs="TH SarabunPSK"/>
          <w:color w:val="000000"/>
          <w:sz w:val="26"/>
          <w:szCs w:val="26"/>
          <w:u w:val="dotted"/>
        </w:rPr>
        <w:t xml:space="preserve">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</w:rPr>
        <w:tab/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กรรมการ</w:t>
      </w:r>
    </w:p>
    <w:p w14:paraId="5CE38B90" w14:textId="77777777" w:rsidR="0075004F" w:rsidRPr="00BE38B1" w:rsidRDefault="0075004F" w:rsidP="0075004F">
      <w:pPr>
        <w:rPr>
          <w:rFonts w:ascii="TH SarabunPSK" w:hAnsi="TH SarabunPSK" w:cs="TH SarabunPSK"/>
          <w:color w:val="000000"/>
          <w:sz w:val="26"/>
          <w:szCs w:val="26"/>
        </w:rPr>
      </w:pPr>
      <w:r>
        <w:rPr>
          <w:rFonts w:ascii="TH SarabunPSK" w:hAnsi="TH SarabunPSK" w:cs="TH SarabunPSK"/>
          <w:color w:val="000000"/>
          <w:sz w:val="26"/>
          <w:szCs w:val="26"/>
        </w:rPr>
        <w:t xml:space="preserve">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 xml:space="preserve">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(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</w:t>
      </w:r>
      <w:r w:rsidRPr="00BE38B1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>)</w:t>
      </w:r>
      <w:r>
        <w:rPr>
          <w:rFonts w:ascii="TH SarabunPSK" w:hAnsi="TH SarabunPSK" w:cs="TH SarabunPSK"/>
          <w:color w:val="000000"/>
          <w:sz w:val="26"/>
          <w:szCs w:val="26"/>
        </w:rPr>
        <w:t xml:space="preserve">                                                 </w:t>
      </w:r>
      <w:r w:rsidRPr="00BE38B1">
        <w:rPr>
          <w:rFonts w:ascii="TH SarabunPSK" w:hAnsi="TH SarabunPSK" w:cs="TH SarabunPSK"/>
          <w:color w:val="000000"/>
          <w:sz w:val="26"/>
          <w:szCs w:val="26"/>
        </w:rPr>
        <w:t xml:space="preserve"> (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</w:t>
      </w:r>
      <w:r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     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              </w:t>
      </w:r>
      <w:r w:rsidRPr="00BE38B1">
        <w:rPr>
          <w:rFonts w:ascii="TH SarabunPSK" w:hAnsi="TH SarabunPSK" w:cs="TH SarabunPSK" w:hint="cs"/>
          <w:color w:val="000000"/>
          <w:sz w:val="26"/>
          <w:szCs w:val="26"/>
          <w:u w:val="dotted"/>
          <w:cs/>
        </w:rPr>
        <w:t xml:space="preserve"> </w:t>
      </w:r>
      <w:r w:rsidRPr="00BE38B1">
        <w:rPr>
          <w:rFonts w:ascii="TH SarabunPSK" w:hAnsi="TH SarabunPSK" w:cs="TH SarabunPSK"/>
          <w:color w:val="000000"/>
          <w:sz w:val="26"/>
          <w:szCs w:val="26"/>
          <w:u w:val="dotted"/>
          <w:cs/>
        </w:rPr>
        <w:t xml:space="preserve">        </w:t>
      </w:r>
      <w:r w:rsidRPr="00BE38B1">
        <w:rPr>
          <w:rFonts w:ascii="TH SarabunPSK" w:hAnsi="TH SarabunPSK" w:cs="TH SarabunPSK"/>
          <w:color w:val="000000"/>
          <w:sz w:val="26"/>
          <w:szCs w:val="26"/>
          <w:cs/>
        </w:rPr>
        <w:t>)</w:t>
      </w:r>
    </w:p>
    <w:p w14:paraId="43E63247" w14:textId="2F816096" w:rsidR="00AE2F80" w:rsidRPr="00372996" w:rsidRDefault="00372996" w:rsidP="00AE2F80">
      <w:pPr>
        <w:rPr>
          <w:rFonts w:ascii="TH SarabunPSK" w:hAnsi="TH SarabunPSK" w:cs="TH SarabunPSK"/>
          <w:sz w:val="26"/>
          <w:szCs w:val="26"/>
        </w:rPr>
      </w:pPr>
      <w:r w:rsidRPr="00372996">
        <w:rPr>
          <w:rFonts w:ascii="TH SarabunPSK" w:hAnsi="TH SarabunPSK" w:cs="TH SarabunPSK"/>
          <w:sz w:val="26"/>
          <w:szCs w:val="26"/>
          <w:cs/>
        </w:rPr>
        <w:t xml:space="preserve">         วันที่………เดือน……………………..พ.ศ. ……………</w:t>
      </w:r>
      <w:r w:rsidRPr="00372996">
        <w:rPr>
          <w:rFonts w:ascii="TH SarabunPSK" w:hAnsi="TH SarabunPSK" w:cs="TH SarabunPSK"/>
          <w:sz w:val="26"/>
          <w:szCs w:val="26"/>
          <w:cs/>
        </w:rPr>
        <w:tab/>
      </w:r>
      <w:r w:rsidRPr="00372996">
        <w:rPr>
          <w:rFonts w:ascii="TH SarabunPSK" w:hAnsi="TH SarabunPSK" w:cs="TH SarabunPSK"/>
          <w:sz w:val="26"/>
          <w:szCs w:val="26"/>
          <w:cs/>
        </w:rPr>
        <w:tab/>
      </w:r>
      <w:r>
        <w:rPr>
          <w:rFonts w:ascii="TH SarabunPSK" w:hAnsi="TH SarabunPSK" w:cs="TH SarabunPSK" w:hint="cs"/>
          <w:sz w:val="26"/>
          <w:szCs w:val="26"/>
          <w:cs/>
        </w:rPr>
        <w:t xml:space="preserve">        </w:t>
      </w:r>
      <w:r w:rsidRPr="00372996">
        <w:rPr>
          <w:rFonts w:ascii="TH SarabunPSK" w:hAnsi="TH SarabunPSK" w:cs="TH SarabunPSK"/>
          <w:sz w:val="26"/>
          <w:szCs w:val="26"/>
          <w:cs/>
        </w:rPr>
        <w:t xml:space="preserve">              วันที่………เดือน……………………..พ.ศ. ……………</w:t>
      </w:r>
    </w:p>
    <w:bookmarkEnd w:id="7"/>
    <w:p w14:paraId="3882710D" w14:textId="0E26CE89" w:rsidR="007770E3" w:rsidRDefault="0075004F" w:rsidP="00DA44EE">
      <w:pPr>
        <w:pStyle w:val="6"/>
        <w:spacing w:before="240"/>
        <w:ind w:left="1440" w:firstLine="720"/>
        <w:rPr>
          <w:rFonts w:ascii="TH SarabunPSK" w:hAnsi="TH SarabunPSK" w:cs="TH SarabunPSK"/>
          <w:b w:val="0"/>
          <w:bCs w:val="0"/>
          <w:color w:val="000000"/>
          <w:sz w:val="26"/>
          <w:szCs w:val="26"/>
        </w:rPr>
      </w:pPr>
      <w:r>
        <w:rPr>
          <w:rFonts w:ascii="TH SarabunPSK" w:hAnsi="TH SarabunPSK" w:cs="TH SarabunPSK" w:hint="cs"/>
          <w:b w:val="0"/>
          <w:bCs w:val="0"/>
          <w:color w:val="000000"/>
          <w:sz w:val="26"/>
          <w:szCs w:val="26"/>
          <w:cs/>
        </w:rPr>
        <w:t>จึง</w:t>
      </w:r>
      <w:r w:rsidRPr="009F6AF8">
        <w:rPr>
          <w:rFonts w:ascii="TH SarabunPSK" w:hAnsi="TH SarabunPSK" w:cs="TH SarabunPSK"/>
          <w:b w:val="0"/>
          <w:bCs w:val="0"/>
          <w:color w:val="000000"/>
          <w:sz w:val="26"/>
          <w:szCs w:val="26"/>
          <w:cs/>
        </w:rPr>
        <w:t>เรียนมาเพื่อโปรดทราบ</w:t>
      </w:r>
    </w:p>
    <w:p w14:paraId="01CE0F27" w14:textId="77777777" w:rsidR="00AE2F80" w:rsidRPr="00AE2F80" w:rsidRDefault="00AE2F80" w:rsidP="00AE2F80">
      <w:pPr>
        <w:rPr>
          <w:sz w:val="12"/>
          <w:szCs w:val="1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78"/>
        <w:gridCol w:w="5378"/>
      </w:tblGrid>
      <w:tr w:rsidR="007770E3" w:rsidRPr="0075004F" w14:paraId="60451546" w14:textId="77777777" w:rsidTr="00795D3C">
        <w:trPr>
          <w:trHeight w:val="1695"/>
        </w:trPr>
        <w:tc>
          <w:tcPr>
            <w:tcW w:w="5378" w:type="dxa"/>
          </w:tcPr>
          <w:p w14:paraId="7F37CB66" w14:textId="77777777" w:rsidR="007770E3" w:rsidRPr="0075004F" w:rsidRDefault="007770E3" w:rsidP="0075004F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>ทราบ</w:t>
            </w:r>
          </w:p>
          <w:p w14:paraId="1A82F36E" w14:textId="77777777" w:rsidR="007770E3" w:rsidRPr="0075004F" w:rsidRDefault="0075004F" w:rsidP="00C152D6">
            <w:pPr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ลงนาม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……………………………………………</w:t>
            </w:r>
            <w:proofErr w:type="gramStart"/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..</w:t>
            </w:r>
            <w:proofErr w:type="gramEnd"/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.……</w:t>
            </w:r>
          </w:p>
          <w:p w14:paraId="2CC181AD" w14:textId="77777777" w:rsidR="007770E3" w:rsidRPr="0075004F" w:rsidRDefault="007770E3" w:rsidP="00C152D6">
            <w:pPr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    </w:t>
            </w:r>
            <w:r w:rsid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………………………………………………</w:t>
            </w:r>
            <w:r w:rsid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..…)</w:t>
            </w:r>
          </w:p>
          <w:p w14:paraId="1698A4F7" w14:textId="77777777" w:rsidR="007770E3" w:rsidRPr="0075004F" w:rsidRDefault="007770E3" w:rsidP="00C152D6">
            <w:pPr>
              <w:pStyle w:val="3"/>
              <w:jc w:val="left"/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 xml:space="preserve">                     </w:t>
            </w:r>
            <w:r w:rsid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 xml:space="preserve">         </w:t>
            </w:r>
            <w:r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 xml:space="preserve"> </w:t>
            </w:r>
            <w:r w:rsidRPr="0075004F"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  <w:cs/>
              </w:rPr>
              <w:t>ประธานหลักสูตร</w:t>
            </w:r>
          </w:p>
          <w:p w14:paraId="78FD4668" w14:textId="77777777" w:rsidR="007770E3" w:rsidRPr="0075004F" w:rsidRDefault="007770E3" w:rsidP="00C152D6">
            <w:pPr>
              <w:pStyle w:val="4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bookmarkStart w:id="8" w:name="_Hlk85709039"/>
            <w:r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 xml:space="preserve">     </w:t>
            </w:r>
            <w:r w:rsid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 xml:space="preserve">       </w:t>
            </w:r>
            <w:r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 xml:space="preserve">  </w:t>
            </w:r>
            <w:bookmarkStart w:id="9" w:name="_Hlk85711270"/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วันที่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ดือน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 ……………</w:t>
            </w:r>
            <w:bookmarkEnd w:id="8"/>
            <w:bookmarkEnd w:id="9"/>
          </w:p>
        </w:tc>
        <w:tc>
          <w:tcPr>
            <w:tcW w:w="5378" w:type="dxa"/>
          </w:tcPr>
          <w:p w14:paraId="27830A34" w14:textId="77777777" w:rsidR="007770E3" w:rsidRPr="0075004F" w:rsidRDefault="007770E3" w:rsidP="0075004F">
            <w:pPr>
              <w:pStyle w:val="5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ทราบ</w:t>
            </w:r>
          </w:p>
          <w:p w14:paraId="692B41A2" w14:textId="77777777" w:rsidR="007770E3" w:rsidRPr="0075004F" w:rsidRDefault="0075004F" w:rsidP="00C152D6">
            <w:pPr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ลงนาม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……………………………</w:t>
            </w:r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.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………………</w:t>
            </w:r>
          </w:p>
          <w:p w14:paraId="3B81CE66" w14:textId="77777777" w:rsidR="007770E3" w:rsidRPr="0075004F" w:rsidRDefault="007770E3" w:rsidP="00C152D6">
            <w:pPr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   </w:t>
            </w:r>
            <w:r w:rsid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(………</w:t>
            </w:r>
            <w:r w:rsid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…………………………..……)</w:t>
            </w:r>
          </w:p>
          <w:p w14:paraId="7DD80421" w14:textId="77777777" w:rsidR="007770E3" w:rsidRPr="0075004F" w:rsidRDefault="0075004F" w:rsidP="007770E3">
            <w:pPr>
              <w:pStyle w:val="4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 xml:space="preserve">    </w:t>
            </w:r>
            <w:r w:rsidR="007770E3" w:rsidRPr="0075004F"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  <w:cs/>
              </w:rPr>
              <w:t>หัวหน้าภาควิชา</w:t>
            </w:r>
            <w:r w:rsidR="007770E3" w:rsidRPr="0075004F"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</w:rPr>
              <w:t>/</w:t>
            </w:r>
            <w:r w:rsidR="007770E3"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>ประธานสาขาวิชา</w:t>
            </w:r>
          </w:p>
          <w:p w14:paraId="63236776" w14:textId="77777777" w:rsidR="007770E3" w:rsidRPr="0075004F" w:rsidRDefault="007770E3" w:rsidP="007770E3">
            <w:pPr>
              <w:pStyle w:val="4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วันที่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ดือน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 ……………</w:t>
            </w:r>
          </w:p>
        </w:tc>
      </w:tr>
      <w:tr w:rsidR="007770E3" w:rsidRPr="0075004F" w14:paraId="548930E3" w14:textId="77777777" w:rsidTr="00795D3C">
        <w:trPr>
          <w:cantSplit/>
          <w:trHeight w:val="1807"/>
        </w:trPr>
        <w:tc>
          <w:tcPr>
            <w:tcW w:w="5378" w:type="dxa"/>
          </w:tcPr>
          <w:p w14:paraId="554DFE7D" w14:textId="77777777" w:rsidR="007770E3" w:rsidRPr="0075004F" w:rsidRDefault="007770E3" w:rsidP="0075004F">
            <w:pPr>
              <w:pStyle w:val="5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ทราบ</w:t>
            </w:r>
          </w:p>
          <w:p w14:paraId="2C28D601" w14:textId="77777777" w:rsidR="007770E3" w:rsidRPr="0075004F" w:rsidRDefault="007770E3" w:rsidP="007770E3">
            <w:pPr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ลงนาม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………………………………………………………………</w:t>
            </w:r>
          </w:p>
          <w:p w14:paraId="35A6C0FA" w14:textId="77777777" w:rsidR="007770E3" w:rsidRPr="0075004F" w:rsidRDefault="0075004F" w:rsidP="007770E3">
            <w:pPr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 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="007770E3"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............................................................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</w:t>
            </w:r>
          </w:p>
          <w:p w14:paraId="5945FDC7" w14:textId="77777777" w:rsidR="007770E3" w:rsidRPr="0075004F" w:rsidRDefault="007770E3" w:rsidP="007770E3">
            <w:pPr>
              <w:pStyle w:val="3"/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  <w:cs/>
              </w:rPr>
              <w:t>คณบดีคณะ</w:t>
            </w:r>
            <w:r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>............................................</w:t>
            </w:r>
          </w:p>
          <w:p w14:paraId="6D2595A7" w14:textId="77777777" w:rsidR="007770E3" w:rsidRPr="0075004F" w:rsidRDefault="007770E3" w:rsidP="0075004F">
            <w:pPr>
              <w:pStyle w:val="5"/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วันที่.........เดือน..........</w:t>
            </w:r>
            <w:r w:rsidR="0075004F">
              <w:rPr>
                <w:rFonts w:ascii="TH SarabunPSK" w:hAnsi="TH SarabunPSK" w:cs="TH SarabunPSK" w:hint="cs"/>
                <w:b w:val="0"/>
                <w:bCs w:val="0"/>
                <w:color w:val="000000"/>
                <w:sz w:val="26"/>
                <w:szCs w:val="26"/>
                <w:cs/>
              </w:rPr>
              <w:t>.....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.........  พ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 xml:space="preserve"> ..........</w:t>
            </w:r>
            <w:r w:rsidR="0075004F">
              <w:rPr>
                <w:rFonts w:ascii="TH SarabunPSK" w:hAnsi="TH SarabunPSK" w:cs="TH SarabunPSK" w:hint="cs"/>
                <w:b w:val="0"/>
                <w:bCs w:val="0"/>
                <w:color w:val="000000"/>
                <w:sz w:val="26"/>
                <w:szCs w:val="26"/>
                <w:cs/>
              </w:rPr>
              <w:t>.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..</w:t>
            </w:r>
          </w:p>
        </w:tc>
        <w:tc>
          <w:tcPr>
            <w:tcW w:w="5378" w:type="dxa"/>
          </w:tcPr>
          <w:p w14:paraId="55EB2A1E" w14:textId="77777777" w:rsidR="007770E3" w:rsidRPr="0075004F" w:rsidRDefault="00480890" w:rsidP="0075004F">
            <w:pPr>
              <w:pStyle w:val="5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ทราบ</w:t>
            </w:r>
          </w:p>
          <w:p w14:paraId="39BBA3E1" w14:textId="77777777" w:rsidR="007770E3" w:rsidRPr="0075004F" w:rsidRDefault="007770E3" w:rsidP="007770E3">
            <w:pPr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ลงนาม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………………………………………………………………</w:t>
            </w:r>
          </w:p>
          <w:p w14:paraId="6E8AC68D" w14:textId="77777777" w:rsidR="007770E3" w:rsidRPr="0075004F" w:rsidRDefault="0075004F" w:rsidP="007770E3">
            <w:pPr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        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="007770E3"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...........................................</w:t>
            </w:r>
            <w:r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......</w:t>
            </w:r>
            <w:r w:rsidR="007770E3" w:rsidRPr="0075004F">
              <w:rPr>
                <w:rFonts w:ascii="TH SarabunPSK" w:hAnsi="TH SarabunPSK" w:cs="TH SarabunPSK" w:hint="cs"/>
                <w:color w:val="000000"/>
                <w:sz w:val="26"/>
                <w:szCs w:val="26"/>
                <w:cs/>
              </w:rPr>
              <w:t>.................</w:t>
            </w:r>
            <w:r w:rsidR="007770E3"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)</w:t>
            </w:r>
          </w:p>
          <w:p w14:paraId="5CF00AEE" w14:textId="7FB3A835" w:rsidR="007770E3" w:rsidRPr="0075004F" w:rsidRDefault="00333FCD" w:rsidP="007770E3">
            <w:pPr>
              <w:pStyle w:val="3"/>
              <w:rPr>
                <w:rFonts w:ascii="TH SarabunPSK" w:hAnsi="TH SarabunPSK" w:cs="TH SarabunPSK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 xml:space="preserve">         ประธานคณะกรรมการ</w:t>
            </w:r>
            <w:r w:rsidR="007770E3" w:rsidRPr="0075004F"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>บัณฑิต</w:t>
            </w:r>
            <w:r>
              <w:rPr>
                <w:rFonts w:ascii="TH SarabunPSK" w:hAnsi="TH SarabunPSK" w:cs="TH SarabunPSK" w:hint="cs"/>
                <w:b/>
                <w:bCs/>
                <w:color w:val="000000"/>
                <w:sz w:val="26"/>
                <w:szCs w:val="26"/>
                <w:cs/>
              </w:rPr>
              <w:t>ศึกษา</w:t>
            </w:r>
          </w:p>
          <w:p w14:paraId="7FE0221A" w14:textId="77777777" w:rsidR="007770E3" w:rsidRPr="0075004F" w:rsidRDefault="007770E3" w:rsidP="0075004F">
            <w:pPr>
              <w:pStyle w:val="5"/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</w:pP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วันที่.........เดือน.....</w:t>
            </w:r>
            <w:r w:rsidR="0075004F">
              <w:rPr>
                <w:rFonts w:ascii="TH SarabunPSK" w:hAnsi="TH SarabunPSK" w:cs="TH SarabunPSK" w:hint="cs"/>
                <w:b w:val="0"/>
                <w:bCs w:val="0"/>
                <w:color w:val="000000"/>
                <w:sz w:val="26"/>
                <w:szCs w:val="26"/>
                <w:cs/>
              </w:rPr>
              <w:t>.....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..............  พ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 xml:space="preserve"> ...</w:t>
            </w:r>
            <w:r w:rsidR="0075004F">
              <w:rPr>
                <w:rFonts w:ascii="TH SarabunPSK" w:hAnsi="TH SarabunPSK" w:cs="TH SarabunPSK" w:hint="cs"/>
                <w:b w:val="0"/>
                <w:bCs w:val="0"/>
                <w:color w:val="000000"/>
                <w:sz w:val="26"/>
                <w:szCs w:val="26"/>
                <w:cs/>
              </w:rPr>
              <w:t>..</w:t>
            </w:r>
            <w:r w:rsidRPr="0075004F">
              <w:rPr>
                <w:rFonts w:ascii="TH SarabunPSK" w:hAnsi="TH SarabunPSK" w:cs="TH SarabunPSK"/>
                <w:b w:val="0"/>
                <w:bCs w:val="0"/>
                <w:color w:val="000000"/>
                <w:sz w:val="26"/>
                <w:szCs w:val="26"/>
                <w:cs/>
              </w:rPr>
              <w:t>.........</w:t>
            </w:r>
          </w:p>
        </w:tc>
      </w:tr>
    </w:tbl>
    <w:p w14:paraId="2E254E9B" w14:textId="48054E0C" w:rsidR="00744127" w:rsidRDefault="009109F5">
      <w:pPr>
        <w:rPr>
          <w:rFonts w:ascii="TH SarabunPSK" w:hAnsi="TH SarabunPSK" w:cs="TH SarabunPSK"/>
          <w:sz w:val="25"/>
          <w:szCs w:val="25"/>
        </w:rPr>
      </w:pPr>
      <w:r w:rsidRPr="0051327B">
        <w:rPr>
          <w:rFonts w:ascii="TH SarabunPSK" w:hAnsi="TH SarabunPSK" w:cs="TH SarabunPSK" w:hint="cs"/>
          <w:b/>
          <w:bCs/>
          <w:sz w:val="25"/>
          <w:szCs w:val="25"/>
          <w:cs/>
        </w:rPr>
        <w:t>หมายเหตุ</w:t>
      </w:r>
      <w:r w:rsidRPr="0051327B">
        <w:rPr>
          <w:rFonts w:ascii="TH SarabunPSK" w:hAnsi="TH SarabunPSK" w:cs="TH SarabunPSK" w:hint="cs"/>
          <w:sz w:val="25"/>
          <w:szCs w:val="25"/>
          <w:cs/>
        </w:rPr>
        <w:t xml:space="preserve"> คณะ/</w:t>
      </w:r>
      <w:r w:rsidR="00333FCD">
        <w:rPr>
          <w:rFonts w:ascii="TH SarabunPSK" w:hAnsi="TH SarabunPSK" w:cs="TH SarabunPSK" w:hint="cs"/>
          <w:sz w:val="25"/>
          <w:szCs w:val="25"/>
          <w:cs/>
        </w:rPr>
        <w:t>สถาบัน</w:t>
      </w:r>
      <w:r w:rsidRPr="0051327B">
        <w:rPr>
          <w:rFonts w:ascii="TH SarabunPSK" w:hAnsi="TH SarabunPSK" w:cs="TH SarabunPSK" w:hint="cs"/>
          <w:sz w:val="25"/>
          <w:szCs w:val="25"/>
          <w:cs/>
        </w:rPr>
        <w:t>แจ้งผลการสอบ โดยนำส่งแบบฟอร์มนี้ที่กรอกข้อมูลครบถ้วนและคณบดีลงนามเรียบร้อยแล้วมายังบัณฑิตวิทยาลัยภายใน 15 วันนับจากวันที่สอบปากเปล่า</w:t>
      </w:r>
      <w:r>
        <w:rPr>
          <w:rFonts w:ascii="TH SarabunPSK" w:hAnsi="TH SarabunPSK" w:cs="TH SarabunPSK" w:hint="cs"/>
          <w:sz w:val="25"/>
          <w:szCs w:val="25"/>
          <w:cs/>
        </w:rPr>
        <w:t>วิทยา</w:t>
      </w:r>
      <w:r w:rsidRPr="0051327B">
        <w:rPr>
          <w:rFonts w:ascii="TH SarabunPSK" w:hAnsi="TH SarabunPSK" w:cs="TH SarabunPSK" w:hint="cs"/>
          <w:sz w:val="25"/>
          <w:szCs w:val="25"/>
          <w:cs/>
        </w:rPr>
        <w:t>นิพนธ์</w:t>
      </w:r>
      <w:r w:rsidR="003E5009">
        <w:rPr>
          <w:rFonts w:ascii="TH SarabunPSK" w:hAnsi="TH SarabunPSK" w:cs="TH SarabunPSK" w:hint="cs"/>
          <w:color w:val="000000"/>
          <w:sz w:val="26"/>
          <w:szCs w:val="26"/>
          <w:cs/>
        </w:rPr>
        <w:t xml:space="preserve"> และ</w:t>
      </w:r>
      <w:r w:rsidR="003E5009" w:rsidRPr="00790020">
        <w:rPr>
          <w:rFonts w:ascii="TH SarabunPSK" w:hAnsi="TH SarabunPSK" w:cs="TH SarabunPSK"/>
          <w:color w:val="000000"/>
          <w:sz w:val="26"/>
          <w:szCs w:val="26"/>
          <w:cs/>
        </w:rPr>
        <w:t>การส่งวิทยานิพนธ์ฉบับสมบูรณ์ ไม่ผูกพันกับเงื่อนไขการรับทุนใดๆ</w:t>
      </w:r>
    </w:p>
    <w:p w14:paraId="48E29D66" w14:textId="38BD37E2" w:rsidR="00B71694" w:rsidRDefault="00B71694">
      <w:pPr>
        <w:rPr>
          <w:rFonts w:ascii="TH SarabunPSK" w:hAnsi="TH SarabunPSK" w:cs="TH SarabunPSK"/>
          <w:sz w:val="25"/>
          <w:szCs w:val="25"/>
        </w:rPr>
      </w:pPr>
    </w:p>
    <w:p w14:paraId="116D1CFA" w14:textId="09372FA6" w:rsidR="00B71694" w:rsidRPr="00292852" w:rsidRDefault="00951594" w:rsidP="00B71694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CC0169">
        <w:rPr>
          <w:rFonts w:ascii="TH SarabunPSK" w:hAnsi="TH SarabunPSK" w:cs="TH SarabunPSK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6706D5" wp14:editId="74C6A440">
                <wp:simplePos x="0" y="0"/>
                <wp:positionH relativeFrom="margin">
                  <wp:posOffset>6121400</wp:posOffset>
                </wp:positionH>
                <wp:positionV relativeFrom="paragraph">
                  <wp:posOffset>-210185</wp:posOffset>
                </wp:positionV>
                <wp:extent cx="692150" cy="297815"/>
                <wp:effectExtent l="0" t="0" r="12700" b="2603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15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B9689" w14:textId="77777777" w:rsidR="00B71694" w:rsidRPr="006601F6" w:rsidRDefault="00B71694" w:rsidP="00B71694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วพ.</w:t>
                            </w:r>
                            <w:r w:rsidRPr="006601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0</w:t>
                            </w:r>
                            <w:r w:rsidRPr="006601F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5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706D5" id="Text Box 7" o:spid="_x0000_s1029" type="#_x0000_t202" style="position:absolute;left:0;text-align:left;margin-left:482pt;margin-top:-16.55pt;width:54.5pt;height:23.4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">
                <v:textbox>
                  <w:txbxContent>
                    <w:p w14:paraId="60BB9689" w14:textId="77777777" w:rsidR="00B71694" w:rsidRPr="006601F6" w:rsidRDefault="00B71694" w:rsidP="00B71694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วพ.</w:t>
                      </w:r>
                      <w:r w:rsidRPr="006601F6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>0</w:t>
                      </w:r>
                      <w:r w:rsidRPr="006601F6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5-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7C2ACC" wp14:editId="1029EC32">
                <wp:simplePos x="0" y="0"/>
                <wp:positionH relativeFrom="margin">
                  <wp:posOffset>5226050</wp:posOffset>
                </wp:positionH>
                <wp:positionV relativeFrom="paragraph">
                  <wp:posOffset>153670</wp:posOffset>
                </wp:positionV>
                <wp:extent cx="1574800" cy="552450"/>
                <wp:effectExtent l="0" t="0" r="2540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4800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18C19A" w14:textId="77777777" w:rsidR="00951594" w:rsidRPr="002743F6" w:rsidRDefault="00951594" w:rsidP="00951594">
                            <w:pPr>
                              <w:rPr>
                                <w:b/>
                                <w:bCs/>
                                <w:cs/>
                              </w:rPr>
                            </w:pP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  <w:cs/>
                              </w:rPr>
                              <w:t>คำเตือน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: 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นักศึกษาที่สอบผ่านต้องส่งต้นฉบับวิทยานิพนธ์ภายในวันที่ 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..........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 xml:space="preserve">...........มิฉะนั้น 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ผลสอบครั้งนี้จะเป็นโมฆ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C2ACC" id="Text Box 15" o:spid="_x0000_s1030" type="#_x0000_t202" style="position:absolute;left:0;text-align:left;margin-left:411.5pt;margin-top:12.1pt;width:124pt;height:43.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" fillcolor="window" strokeweight=".5pt">
                <v:textbox>
                  <w:txbxContent>
                    <w:p w14:paraId="5418C19A" w14:textId="77777777" w:rsidR="00951594" w:rsidRPr="002743F6" w:rsidRDefault="00951594" w:rsidP="00951594">
                      <w:pPr>
                        <w:rPr>
                          <w:b/>
                          <w:bCs/>
                          <w:cs/>
                        </w:rPr>
                      </w:pP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  <w:cs/>
                        </w:rPr>
                        <w:t>คำเตือน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: 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>นักศึกษาที่สอบผ่านต้องส่งต้นฉบับวิทยานิพนธ์ภายในวันที่ .........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18"/>
                          <w:szCs w:val="18"/>
                          <w:cs/>
                        </w:rPr>
                        <w:t>..........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 xml:space="preserve">...........มิฉะนั้น 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ผลสอบครั้งนี้จะเป็นโมฆะ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1694">
        <w:rPr>
          <w:rFonts w:ascii="TH SarabunPSK" w:hAnsi="TH SarabunPSK" w:cs="TH SarabunPSK"/>
          <w:b/>
          <w:bCs/>
          <w:noProof/>
          <w:color w:val="000000"/>
          <w:sz w:val="32"/>
          <w:szCs w:val="32"/>
          <w:cs/>
        </w:rPr>
        <w:drawing>
          <wp:anchor distT="0" distB="0" distL="114300" distR="114300" simplePos="0" relativeHeight="251668480" behindDoc="0" locked="0" layoutInCell="1" allowOverlap="1" wp14:anchorId="2D1012C6" wp14:editId="4FD968BA">
            <wp:simplePos x="0" y="0"/>
            <wp:positionH relativeFrom="column">
              <wp:posOffset>571500</wp:posOffset>
            </wp:positionH>
            <wp:positionV relativeFrom="paragraph">
              <wp:posOffset>-254000</wp:posOffset>
            </wp:positionV>
            <wp:extent cx="476250" cy="714375"/>
            <wp:effectExtent l="0" t="0" r="0" b="9525"/>
            <wp:wrapNone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0" w:name="_Hlk85711848"/>
      <w:r w:rsidR="00B71694" w:rsidRPr="00292852">
        <w:rPr>
          <w:rFonts w:ascii="TH SarabunPSK" w:hAnsi="TH SarabunPSK" w:cs="TH SarabunPSK" w:hint="cs"/>
          <w:b/>
          <w:bCs/>
          <w:sz w:val="32"/>
          <w:szCs w:val="32"/>
          <w:cs/>
        </w:rPr>
        <w:t>บัณฑิตวิทยาลัย มหาวิทยาลัย</w:t>
      </w:r>
      <w:r w:rsidR="00B71694">
        <w:rPr>
          <w:rFonts w:ascii="TH SarabunPSK" w:hAnsi="TH SarabunPSK" w:cs="TH SarabunPSK" w:hint="cs"/>
          <w:b/>
          <w:bCs/>
          <w:sz w:val="32"/>
          <w:szCs w:val="32"/>
          <w:cs/>
        </w:rPr>
        <w:t>นราธิวาสราชนครินทร์</w:t>
      </w:r>
    </w:p>
    <w:p w14:paraId="2EAD8DA6" w14:textId="188119E6" w:rsidR="00B71694" w:rsidRDefault="00B71694" w:rsidP="00B71694">
      <w:pPr>
        <w:pStyle w:val="a3"/>
        <w:tabs>
          <w:tab w:val="left" w:pos="1440"/>
        </w:tabs>
      </w:pPr>
      <w:r w:rsidRPr="00B71694">
        <w:rPr>
          <w:rFonts w:ascii="TH SarabunPSK" w:hAnsi="TH SarabunPSK" w:cs="TH SarabunPSK"/>
          <w:sz w:val="32"/>
          <w:szCs w:val="32"/>
          <w:cs/>
        </w:rPr>
        <w:t>รายละเอียดแนบผลการสอบกรณี</w:t>
      </w:r>
      <w:r w:rsidR="00FF009D">
        <w:rPr>
          <w:rFonts w:ascii="TH SarabunPSK" w:hAnsi="TH SarabunPSK" w:cs="TH SarabunPSK" w:hint="cs"/>
          <w:sz w:val="32"/>
          <w:szCs w:val="32"/>
          <w:cs/>
        </w:rPr>
        <w:t>สอบ</w:t>
      </w:r>
      <w:r w:rsidRPr="00B71694">
        <w:rPr>
          <w:rFonts w:ascii="TH SarabunPSK" w:hAnsi="TH SarabunPSK" w:cs="TH SarabunPSK"/>
          <w:sz w:val="32"/>
          <w:szCs w:val="32"/>
          <w:cs/>
        </w:rPr>
        <w:t>ผ่านโดยต้องแก้ไข</w:t>
      </w:r>
      <w:r>
        <w:t xml:space="preserve"> </w:t>
      </w:r>
    </w:p>
    <w:p w14:paraId="2BCB45A7" w14:textId="77777777" w:rsidR="00951594" w:rsidRPr="00080F45" w:rsidRDefault="00951594" w:rsidP="00B71694">
      <w:pPr>
        <w:pStyle w:val="a3"/>
        <w:tabs>
          <w:tab w:val="left" w:pos="1440"/>
        </w:tabs>
        <w:rPr>
          <w:rFonts w:ascii="Times New Roman" w:hAnsi="Times New Roman"/>
          <w:b w:val="0"/>
          <w:bCs w:val="0"/>
          <w:sz w:val="32"/>
          <w:szCs w:val="32"/>
        </w:rPr>
      </w:pPr>
    </w:p>
    <w:p w14:paraId="531FE20F" w14:textId="03659361" w:rsidR="00B71694" w:rsidRPr="00B71694" w:rsidRDefault="00B71694" w:rsidP="00951594">
      <w:pPr>
        <w:pStyle w:val="2"/>
        <w:spacing w:before="0"/>
        <w:jc w:val="center"/>
        <w:rPr>
          <w:rFonts w:ascii="Times New Roman" w:hAnsi="Times New Roman"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1975AA6F" wp14:editId="7A5867C3">
                <wp:simplePos x="0" y="0"/>
                <wp:positionH relativeFrom="margin">
                  <wp:align>center</wp:align>
                </wp:positionH>
                <wp:positionV relativeFrom="paragraph">
                  <wp:posOffset>42545</wp:posOffset>
                </wp:positionV>
                <wp:extent cx="6492240" cy="0"/>
                <wp:effectExtent l="0" t="0" r="0" b="0"/>
                <wp:wrapNone/>
                <wp:docPr id="5" name="ตัวเชื่อมต่อตรง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C56DD7" id="ตัวเชื่อมต่อตรง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3.35pt" to="511.2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" o:allowincell="f">
                <w10:wrap anchorx="margin"/>
              </v:line>
            </w:pict>
          </mc:Fallback>
        </mc:AlternateContent>
      </w:r>
      <w:r w:rsidRPr="00B71694">
        <w:rPr>
          <w:rFonts w:ascii="Freesia New" w:hAnsi="Freesia New"/>
          <w:color w:val="auto"/>
          <w:sz w:val="32"/>
          <w:szCs w:val="32"/>
        </w:rPr>
        <w:t xml:space="preserve">          </w:t>
      </w:r>
    </w:p>
    <w:bookmarkEnd w:id="10"/>
    <w:p w14:paraId="1B5176DB" w14:textId="54BFF457" w:rsidR="00B71694" w:rsidRDefault="00B71694" w:rsidP="00B71694">
      <w:pPr>
        <w:ind w:right="27"/>
      </w:pPr>
      <w:r>
        <w:rPr>
          <w:rFonts w:hint="cs"/>
          <w:cs/>
        </w:rPr>
        <w:t xml:space="preserve">                                                                                                                       </w:t>
      </w:r>
      <w:r>
        <w:rPr>
          <w:cs/>
        </w:rPr>
        <w:t>วันที่</w:t>
      </w:r>
      <w:r>
        <w:t>…………….</w:t>
      </w:r>
      <w:r>
        <w:rPr>
          <w:cs/>
        </w:rPr>
        <w:t>เดือน</w:t>
      </w:r>
      <w:r>
        <w:t>……………………….</w:t>
      </w:r>
      <w:r>
        <w:rPr>
          <w:cs/>
        </w:rPr>
        <w:t>พ</w:t>
      </w:r>
      <w:r>
        <w:t>.</w:t>
      </w:r>
      <w:r>
        <w:rPr>
          <w:cs/>
        </w:rPr>
        <w:t>ศ</w:t>
      </w:r>
      <w:r>
        <w:t>…………</w:t>
      </w:r>
    </w:p>
    <w:p w14:paraId="1F497518" w14:textId="7E3B8E04" w:rsidR="00B71694" w:rsidRDefault="00B71694" w:rsidP="00B71694">
      <w:pPr>
        <w:ind w:right="285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เรื่อง</w:t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  <w:cs/>
        </w:rPr>
        <w:t xml:space="preserve">แจ้งผลการพิจารณาของคณะกรรมการสอบ </w:t>
      </w:r>
      <w:r w:rsidRPr="00593BA3">
        <w:rPr>
          <w:rFonts w:ascii="TH SarabunPSK" w:hAnsi="TH SarabunPSK" w:cs="TH SarabunPSK"/>
          <w:b/>
          <w:bCs/>
          <w:cs/>
        </w:rPr>
        <w:t>กรณีผ่านโดย</w:t>
      </w:r>
      <w:r w:rsidR="00593BA3">
        <w:rPr>
          <w:rFonts w:ascii="TH SarabunPSK" w:hAnsi="TH SarabunPSK" w:cs="TH SarabunPSK" w:hint="cs"/>
          <w:b/>
          <w:bCs/>
          <w:cs/>
        </w:rPr>
        <w:t>ต้อง</w:t>
      </w:r>
      <w:r w:rsidRPr="00593BA3">
        <w:rPr>
          <w:rFonts w:ascii="TH SarabunPSK" w:hAnsi="TH SarabunPSK" w:cs="TH SarabunPSK"/>
          <w:b/>
          <w:bCs/>
          <w:cs/>
        </w:rPr>
        <w:t>แก้ไข</w:t>
      </w:r>
      <w:r w:rsidRPr="00B71694">
        <w:rPr>
          <w:rFonts w:ascii="TH SarabunPSK" w:hAnsi="TH SarabunPSK" w:cs="TH SarabunPSK"/>
          <w:cs/>
        </w:rPr>
        <w:t xml:space="preserve"> </w:t>
      </w:r>
    </w:p>
    <w:p w14:paraId="2BFA4034" w14:textId="65340D8A" w:rsidR="00A62EF4" w:rsidRPr="00B71694" w:rsidRDefault="00A62EF4" w:rsidP="00B71694">
      <w:pPr>
        <w:ind w:right="285"/>
        <w:jc w:val="both"/>
        <w:rPr>
          <w:rFonts w:ascii="TH SarabunPSK" w:hAnsi="TH SarabunPSK" w:cs="TH SarabunPSK"/>
          <w:cs/>
        </w:rPr>
      </w:pPr>
      <w:r w:rsidRPr="00A62EF4">
        <w:rPr>
          <w:rFonts w:ascii="TH SarabunPSK" w:hAnsi="TH SarabunPSK" w:cs="TH SarabunPSK"/>
          <w:cs/>
        </w:rPr>
        <w:t>เรียน</w:t>
      </w:r>
      <w:r w:rsidRPr="00A62EF4">
        <w:rPr>
          <w:rFonts w:ascii="TH SarabunPSK" w:hAnsi="TH SarabunPSK" w:cs="TH SarabunPSK"/>
          <w:cs/>
        </w:rPr>
        <w:tab/>
        <w:t>ประธานคณะกรรมการบัณฑิตศึกษา</w:t>
      </w:r>
    </w:p>
    <w:p w14:paraId="601DE2C6" w14:textId="77777777" w:rsidR="00B71694" w:rsidRPr="00B71694" w:rsidRDefault="00B71694" w:rsidP="00B71694">
      <w:pPr>
        <w:ind w:right="285"/>
        <w:jc w:val="both"/>
        <w:rPr>
          <w:rFonts w:ascii="TH SarabunPSK" w:hAnsi="TH SarabunPSK" w:cs="TH SarabunPSK"/>
          <w:sz w:val="16"/>
          <w:szCs w:val="16"/>
        </w:rPr>
      </w:pPr>
    </w:p>
    <w:p w14:paraId="7591A396" w14:textId="0C09698D" w:rsidR="00B71694" w:rsidRPr="00B71694" w:rsidRDefault="00B71694" w:rsidP="00B71694">
      <w:pPr>
        <w:pStyle w:val="a7"/>
        <w:rPr>
          <w:rFonts w:ascii="TH SarabunPSK" w:hAnsi="TH SarabunPSK" w:cs="TH SarabunPSK"/>
        </w:rPr>
      </w:pPr>
      <w:r>
        <w:tab/>
      </w:r>
      <w:r w:rsidRPr="00B71694">
        <w:rPr>
          <w:rFonts w:ascii="TH SarabunPSK" w:hAnsi="TH SarabunPSK" w:cs="TH SarabunPSK"/>
          <w:cs/>
        </w:rPr>
        <w:t>ตามที่คณะกรรมการสอบวิทยานิพนธ์ได้ดำเนินการสอบวิทยานิพนธ์ของนาย</w:t>
      </w:r>
      <w:r w:rsidRPr="00B71694">
        <w:rPr>
          <w:rFonts w:ascii="TH SarabunPSK" w:hAnsi="TH SarabunPSK" w:cs="TH SarabunPSK"/>
        </w:rPr>
        <w:t>/</w:t>
      </w:r>
      <w:r w:rsidRPr="00B71694">
        <w:rPr>
          <w:rFonts w:ascii="TH SarabunPSK" w:hAnsi="TH SarabunPSK" w:cs="TH SarabunPSK"/>
          <w:cs/>
        </w:rPr>
        <w:t>นาง</w:t>
      </w:r>
      <w:r w:rsidRPr="00B71694">
        <w:rPr>
          <w:rFonts w:ascii="TH SarabunPSK" w:hAnsi="TH SarabunPSK" w:cs="TH SarabunPSK"/>
        </w:rPr>
        <w:t>/</w:t>
      </w:r>
      <w:r w:rsidRPr="00B71694">
        <w:rPr>
          <w:rFonts w:ascii="TH SarabunPSK" w:hAnsi="TH SarabunPSK" w:cs="TH SarabunPSK"/>
          <w:cs/>
        </w:rPr>
        <w:t>นางสาว</w:t>
      </w:r>
      <w:r w:rsidRPr="00B71694">
        <w:rPr>
          <w:rFonts w:ascii="TH SarabunPSK" w:hAnsi="TH SarabunPSK" w:cs="TH SarabunPSK"/>
        </w:rPr>
        <w:t>....</w:t>
      </w:r>
      <w:r>
        <w:rPr>
          <w:rFonts w:ascii="TH SarabunPSK" w:hAnsi="TH SarabunPSK" w:cs="TH SarabunPSK" w:hint="cs"/>
          <w:cs/>
        </w:rPr>
        <w:t>........................</w:t>
      </w:r>
      <w:r w:rsidRPr="00B71694">
        <w:rPr>
          <w:rFonts w:ascii="TH SarabunPSK" w:hAnsi="TH SarabunPSK" w:cs="TH SarabunPSK"/>
        </w:rPr>
        <w:t>........................………………….</w:t>
      </w:r>
    </w:p>
    <w:p w14:paraId="6F3DB3A4" w14:textId="2A15531F" w:rsidR="00B71694" w:rsidRPr="00B71694" w:rsidRDefault="00AF56B9" w:rsidP="00B71694">
      <w:pPr>
        <w:ind w:right="285"/>
        <w:jc w:val="both"/>
        <w:rPr>
          <w:rFonts w:ascii="TH SarabunPSK" w:hAnsi="TH SarabunPSK" w:cs="TH SarabunPSK"/>
        </w:rPr>
      </w:pPr>
      <w:r w:rsidRPr="00AF56B9">
        <w:rPr>
          <w:rFonts w:ascii="TH SarabunPSK" w:hAnsi="TH SarabunPSK" w:cs="TH SarabunPSK"/>
          <w:cs/>
        </w:rPr>
        <w:t>รหัสประจำตัวนักศึกษา</w:t>
      </w:r>
      <w:r w:rsidR="00B71694" w:rsidRPr="00B71694">
        <w:rPr>
          <w:rFonts w:ascii="TH SarabunPSK" w:hAnsi="TH SarabunPSK" w:cs="TH SarabunPSK"/>
        </w:rPr>
        <w:t>.......................………….....</w:t>
      </w:r>
      <w:r w:rsidR="00B71694" w:rsidRPr="00B71694">
        <w:rPr>
          <w:rFonts w:ascii="TH SarabunPSK" w:hAnsi="TH SarabunPSK" w:cs="TH SarabunPSK"/>
          <w:cs/>
        </w:rPr>
        <w:t>หลักสูตร</w:t>
      </w:r>
      <w:r w:rsidR="00B71694" w:rsidRPr="00B71694">
        <w:rPr>
          <w:rFonts w:ascii="TH SarabunPSK" w:hAnsi="TH SarabunPSK" w:cs="TH SarabunPSK"/>
        </w:rPr>
        <w:t>…………………………………………..…………</w:t>
      </w:r>
      <w:r w:rsidR="00B71694" w:rsidRPr="00B71694">
        <w:rPr>
          <w:rFonts w:ascii="TH SarabunPSK" w:hAnsi="TH SarabunPSK" w:cs="TH SarabunPSK"/>
          <w:cs/>
        </w:rPr>
        <w:t>สาขาวิชา</w:t>
      </w:r>
      <w:r w:rsidR="00B71694" w:rsidRPr="00B71694">
        <w:rPr>
          <w:rFonts w:ascii="TH SarabunPSK" w:hAnsi="TH SarabunPSK" w:cs="TH SarabunPSK"/>
        </w:rPr>
        <w:t xml:space="preserve">...........................................…………………. </w:t>
      </w:r>
      <w:r w:rsidR="00B71694" w:rsidRPr="00B71694">
        <w:rPr>
          <w:rFonts w:ascii="TH SarabunPSK" w:hAnsi="TH SarabunPSK" w:cs="TH SarabunPSK"/>
          <w:cs/>
        </w:rPr>
        <w:t xml:space="preserve">ผลการพิจารณาของคณะกรรมการสอบมีมติให้ </w:t>
      </w:r>
      <w:r w:rsidR="00B71694" w:rsidRPr="00B71694">
        <w:rPr>
          <w:rFonts w:ascii="TH SarabunPSK" w:hAnsi="TH SarabunPSK" w:cs="TH SarabunPSK"/>
          <w:u w:val="single"/>
          <w:cs/>
        </w:rPr>
        <w:t>สอบผ่านโดย</w:t>
      </w:r>
      <w:r w:rsidR="007F738F">
        <w:rPr>
          <w:rFonts w:ascii="TH SarabunPSK" w:hAnsi="TH SarabunPSK" w:cs="TH SarabunPSK" w:hint="cs"/>
          <w:u w:val="single"/>
          <w:cs/>
        </w:rPr>
        <w:t>ต้อง</w:t>
      </w:r>
      <w:r w:rsidR="00B71694" w:rsidRPr="00B71694">
        <w:rPr>
          <w:rFonts w:ascii="TH SarabunPSK" w:hAnsi="TH SarabunPSK" w:cs="TH SarabunPSK"/>
          <w:u w:val="single"/>
          <w:cs/>
        </w:rPr>
        <w:t xml:space="preserve">แก้ไข </w:t>
      </w:r>
      <w:r w:rsidR="00B71694" w:rsidRPr="00B71694">
        <w:rPr>
          <w:rFonts w:ascii="TH SarabunPSK" w:hAnsi="TH SarabunPSK" w:cs="TH SarabunPSK"/>
          <w:cs/>
        </w:rPr>
        <w:t>โดยมีแก้ไขดังนี้</w:t>
      </w:r>
    </w:p>
    <w:p w14:paraId="2D21880D" w14:textId="292F6FC0" w:rsidR="00B71694" w:rsidRPr="00B71694" w:rsidRDefault="00B71694" w:rsidP="00B71694">
      <w:pPr>
        <w:ind w:firstLine="720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ระบุ  (หากเขียนไม่เพียงพอให้จัดทำเป็นเอกสารแนบ)</w:t>
      </w:r>
      <w:r w:rsidRPr="00B71694">
        <w:rPr>
          <w:rFonts w:ascii="TH SarabunPSK" w:hAnsi="TH SarabunPSK" w:cs="TH SarabunPSK"/>
        </w:rPr>
        <w:t>.............................................................</w:t>
      </w:r>
      <w:r w:rsidR="00292AB9">
        <w:rPr>
          <w:rFonts w:ascii="TH SarabunPSK" w:hAnsi="TH SarabunPSK" w:cs="TH SarabunPSK" w:hint="cs"/>
          <w:cs/>
        </w:rPr>
        <w:t>........</w:t>
      </w:r>
      <w:r w:rsidRPr="00B71694">
        <w:rPr>
          <w:rFonts w:ascii="TH SarabunPSK" w:hAnsi="TH SarabunPSK" w:cs="TH SarabunPSK"/>
        </w:rPr>
        <w:t>..................................................</w:t>
      </w:r>
    </w:p>
    <w:p w14:paraId="7A6D1CBB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6F4331C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15998B5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54421F0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1D6A0EC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1E84212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63B7932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32A51FAC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3BCDF48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7FCE7FCE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3009F9F3" w14:textId="77777777" w:rsidR="00B71694" w:rsidRPr="00B71694" w:rsidRDefault="00B71694" w:rsidP="00AF56B9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867CDBD" w14:textId="77777777" w:rsidR="00B71694" w:rsidRPr="00AF56B9" w:rsidRDefault="00B71694" w:rsidP="00B71694">
      <w:pPr>
        <w:ind w:firstLine="709"/>
        <w:rPr>
          <w:rFonts w:ascii="TH SarabunPSK" w:hAnsi="TH SarabunPSK" w:cs="TH SarabunPSK"/>
          <w:sz w:val="16"/>
          <w:szCs w:val="16"/>
        </w:rPr>
      </w:pPr>
    </w:p>
    <w:p w14:paraId="614C8D72" w14:textId="77777777" w:rsidR="00B71694" w:rsidRPr="00B71694" w:rsidRDefault="00B71694" w:rsidP="00B71694">
      <w:pPr>
        <w:ind w:left="720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 xml:space="preserve">เหตุผลที่แก้ไข  </w:t>
      </w:r>
      <w:r w:rsidRPr="00B71694">
        <w:rPr>
          <w:rFonts w:ascii="TH SarabunPSK" w:hAnsi="TH SarabunPSK" w:cs="TH SarabunPSK"/>
        </w:rPr>
        <w:t xml:space="preserve"> .................................................................................................................................................................................</w:t>
      </w:r>
    </w:p>
    <w:p w14:paraId="50DB3AAF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567377A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3C7E603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6CFDEC1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FA14789" w14:textId="77777777" w:rsidR="00B71694" w:rsidRPr="00B71694" w:rsidRDefault="00B71694" w:rsidP="00B71694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942402B" w14:textId="77777777" w:rsidR="00B71694" w:rsidRPr="00AF56B9" w:rsidRDefault="00B71694" w:rsidP="00B71694">
      <w:pPr>
        <w:ind w:right="2"/>
        <w:jc w:val="both"/>
        <w:rPr>
          <w:rFonts w:ascii="TH SarabunPSK" w:hAnsi="TH SarabunPSK" w:cs="TH SarabunPSK"/>
          <w:sz w:val="16"/>
          <w:szCs w:val="16"/>
        </w:rPr>
      </w:pPr>
    </w:p>
    <w:p w14:paraId="1DA46C98" w14:textId="0079603B" w:rsidR="00B71694" w:rsidRPr="00B71694" w:rsidRDefault="00B71694" w:rsidP="00AF56B9">
      <w:pPr>
        <w:ind w:left="5040" w:right="2" w:firstLine="720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ลงนาม..........................................................นักศึกษา</w:t>
      </w:r>
      <w:r w:rsidRPr="00B71694">
        <w:rPr>
          <w:rFonts w:ascii="TH SarabunPSK" w:hAnsi="TH SarabunPSK" w:cs="TH SarabunPSK"/>
          <w:cs/>
        </w:rPr>
        <w:tab/>
        <w:t xml:space="preserve">      </w:t>
      </w:r>
    </w:p>
    <w:p w14:paraId="051E4C53" w14:textId="2E908311" w:rsidR="00AF56B9" w:rsidRDefault="00B71694" w:rsidP="00B71694">
      <w:pPr>
        <w:ind w:right="2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 xml:space="preserve">        </w:t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 w:hint="cs"/>
          <w:cs/>
        </w:rPr>
        <w:t xml:space="preserve">        </w:t>
      </w:r>
      <w:r w:rsidRPr="00B71694">
        <w:rPr>
          <w:rFonts w:ascii="TH SarabunPSK" w:hAnsi="TH SarabunPSK" w:cs="TH SarabunPSK"/>
        </w:rPr>
        <w:t>(.........................................................)</w:t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 w:hint="cs"/>
          <w:cs/>
        </w:rPr>
        <w:t xml:space="preserve">                     </w:t>
      </w:r>
      <w:r w:rsidRPr="00B71694">
        <w:rPr>
          <w:rFonts w:ascii="TH SarabunPSK" w:hAnsi="TH SarabunPSK" w:cs="TH SarabunPSK"/>
          <w:cs/>
        </w:rPr>
        <w:t xml:space="preserve">        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  <w:cs/>
        </w:rPr>
        <w:t>วันที่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</w:rPr>
        <w:t>………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  <w:cs/>
        </w:rPr>
        <w:t>เดือน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</w:rPr>
        <w:t>……………………..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  <w:cs/>
        </w:rPr>
        <w:t>พ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</w:rPr>
        <w:t>.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  <w:cs/>
        </w:rPr>
        <w:t>ศ</w:t>
      </w:r>
      <w:r w:rsidR="00AF56B9" w:rsidRPr="0075004F">
        <w:rPr>
          <w:rFonts w:ascii="TH SarabunPSK" w:hAnsi="TH SarabunPSK" w:cs="TH SarabunPSK"/>
          <w:color w:val="000000"/>
          <w:sz w:val="26"/>
          <w:szCs w:val="26"/>
        </w:rPr>
        <w:t>. ……………</w:t>
      </w:r>
      <w:r w:rsidRPr="00B71694">
        <w:rPr>
          <w:rFonts w:ascii="TH SarabunPSK" w:hAnsi="TH SarabunPSK" w:cs="TH SarabunPSK"/>
        </w:rPr>
        <w:tab/>
      </w:r>
    </w:p>
    <w:p w14:paraId="7900E676" w14:textId="77777777" w:rsidR="00FF009D" w:rsidRPr="00FF009D" w:rsidRDefault="00FF009D" w:rsidP="00B71694">
      <w:pPr>
        <w:ind w:right="2"/>
        <w:jc w:val="both"/>
        <w:rPr>
          <w:rFonts w:ascii="TH SarabunPSK" w:hAnsi="TH SarabunPSK" w:cs="TH SarabunPSK"/>
          <w:sz w:val="16"/>
          <w:szCs w:val="16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F56B9" w14:paraId="74B55E03" w14:textId="77777777" w:rsidTr="00AF56B9">
        <w:tc>
          <w:tcPr>
            <w:tcW w:w="5395" w:type="dxa"/>
          </w:tcPr>
          <w:p w14:paraId="17E54F10" w14:textId="77777777" w:rsidR="00AF56B9" w:rsidRDefault="00AF56B9" w:rsidP="00B71694">
            <w:pPr>
              <w:ind w:right="2"/>
              <w:jc w:val="both"/>
              <w:rPr>
                <w:rFonts w:ascii="TH SarabunPSK" w:hAnsi="TH SarabunPSK" w:cs="TH SarabunPSK"/>
              </w:rPr>
            </w:pPr>
          </w:p>
          <w:p w14:paraId="2F70E47C" w14:textId="6C2A04D8" w:rsidR="00AF56B9" w:rsidRDefault="00AF56B9" w:rsidP="00AF56B9">
            <w:pPr>
              <w:ind w:right="2"/>
              <w:jc w:val="center"/>
              <w:rPr>
                <w:rFonts w:ascii="TH SarabunPSK" w:hAnsi="TH SarabunPSK" w:cs="TH SarabunPSK"/>
              </w:rPr>
            </w:pPr>
            <w:r w:rsidRPr="00B71694">
              <w:rPr>
                <w:rFonts w:ascii="TH SarabunPSK" w:hAnsi="TH SarabunPSK" w:cs="TH SarabunPSK"/>
                <w:cs/>
              </w:rPr>
              <w:t>ลงนาม</w:t>
            </w:r>
            <w:r w:rsidRPr="00B71694">
              <w:rPr>
                <w:rFonts w:ascii="TH SarabunPSK" w:hAnsi="TH SarabunPSK" w:cs="TH SarabunPSK"/>
              </w:rPr>
              <w:t>.................................................</w:t>
            </w:r>
            <w:r w:rsidRPr="00AF56B9">
              <w:rPr>
                <w:rFonts w:ascii="TH SarabunPSK" w:hAnsi="TH SarabunPSK" w:cs="TH SarabunPSK"/>
                <w:cs/>
              </w:rPr>
              <w:t>อาจารย์ที่ปรึกษาวิทยานิพนธ์หลัก</w:t>
            </w:r>
          </w:p>
          <w:p w14:paraId="5024BB55" w14:textId="0662C99C" w:rsidR="00AF56B9" w:rsidRDefault="00AF56B9" w:rsidP="00B71694">
            <w:pPr>
              <w:ind w:right="2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</w:t>
            </w:r>
            <w:r w:rsidRPr="00AF56B9">
              <w:rPr>
                <w:rFonts w:ascii="TH SarabunPSK" w:hAnsi="TH SarabunPSK" w:cs="TH SarabunPSK"/>
                <w:cs/>
              </w:rPr>
              <w:t>(….......................................................)</w:t>
            </w:r>
            <w:r>
              <w:rPr>
                <w:rFonts w:ascii="TH SarabunPSK" w:hAnsi="TH SarabunPSK" w:cs="TH SarabunPSK"/>
                <w:cs/>
              </w:rPr>
              <w:tab/>
            </w:r>
          </w:p>
          <w:p w14:paraId="66FDF6DB" w14:textId="77777777" w:rsidR="00AF56B9" w:rsidRDefault="00AF56B9" w:rsidP="00B71694">
            <w:pPr>
              <w:ind w:right="2"/>
              <w:jc w:val="both"/>
              <w:rPr>
                <w:rFonts w:ascii="TH SarabunPSK" w:hAnsi="TH SarabunPSK" w:cs="TH SarabunPSK"/>
              </w:rPr>
            </w:pPr>
            <w:r w:rsidRPr="00AF56B9">
              <w:rPr>
                <w:rFonts w:ascii="TH SarabunPSK" w:hAnsi="TH SarabunPSK" w:cs="TH SarabunPSK"/>
                <w:cs/>
              </w:rPr>
              <w:t>วันที่………เดือน……………………..พ.ศ. ……………</w:t>
            </w:r>
          </w:p>
          <w:p w14:paraId="3DF0B858" w14:textId="71ABCDAA" w:rsidR="00FF009D" w:rsidRDefault="00FF009D" w:rsidP="00B71694">
            <w:pPr>
              <w:ind w:right="2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395" w:type="dxa"/>
          </w:tcPr>
          <w:p w14:paraId="1398C1D1" w14:textId="77777777" w:rsidR="00AF56B9" w:rsidRDefault="00AF56B9" w:rsidP="00B71694">
            <w:pPr>
              <w:ind w:right="2"/>
              <w:jc w:val="both"/>
              <w:rPr>
                <w:rFonts w:ascii="TH SarabunPSK" w:hAnsi="TH SarabunPSK" w:cs="TH SarabunPSK"/>
              </w:rPr>
            </w:pPr>
          </w:p>
          <w:p w14:paraId="75FC24CA" w14:textId="77777777" w:rsidR="00AF56B9" w:rsidRDefault="00AF56B9" w:rsidP="00AF56B9">
            <w:pPr>
              <w:ind w:right="2"/>
              <w:jc w:val="center"/>
              <w:rPr>
                <w:rFonts w:ascii="TH SarabunPSK" w:hAnsi="TH SarabunPSK" w:cs="TH SarabunPSK"/>
              </w:rPr>
            </w:pPr>
            <w:r w:rsidRPr="00AF56B9">
              <w:rPr>
                <w:rFonts w:ascii="TH SarabunPSK" w:hAnsi="TH SarabunPSK" w:cs="TH SarabunPSK"/>
                <w:cs/>
              </w:rPr>
              <w:t>ลงนาม.........................................................ประธานการสอบ</w:t>
            </w:r>
            <w:r>
              <w:rPr>
                <w:rFonts w:ascii="TH SarabunPSK" w:hAnsi="TH SarabunPSK" w:cs="TH SarabunPSK" w:hint="cs"/>
                <w:cs/>
              </w:rPr>
              <w:t xml:space="preserve">   </w:t>
            </w:r>
          </w:p>
          <w:p w14:paraId="3DAEBADE" w14:textId="77777777" w:rsidR="00AF56B9" w:rsidRDefault="00AF56B9" w:rsidP="00AF56B9">
            <w:pPr>
              <w:ind w:right="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</w:t>
            </w:r>
            <w:r w:rsidRPr="00B71694">
              <w:rPr>
                <w:rFonts w:ascii="TH SarabunPSK" w:hAnsi="TH SarabunPSK" w:cs="TH SarabunPSK"/>
              </w:rPr>
              <w:t>(….......................................................)</w:t>
            </w:r>
          </w:p>
          <w:p w14:paraId="56DCEE78" w14:textId="5A3158AB" w:rsidR="00AF56B9" w:rsidRDefault="00AF56B9" w:rsidP="00AF56B9">
            <w:pPr>
              <w:ind w:right="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วันที่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ดือน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 ……………</w:t>
            </w:r>
          </w:p>
        </w:tc>
      </w:tr>
    </w:tbl>
    <w:p w14:paraId="291D4722" w14:textId="5D991CED" w:rsidR="00B71694" w:rsidRPr="00B71694" w:rsidRDefault="00B71694" w:rsidP="00FF009D">
      <w:pPr>
        <w:ind w:right="2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ab/>
      </w:r>
      <w:r w:rsidR="00AF56B9">
        <w:rPr>
          <w:rFonts w:ascii="TH SarabunPSK" w:hAnsi="TH SarabunPSK" w:cs="TH SarabunPSK" w:hint="cs"/>
          <w:cs/>
        </w:rPr>
        <w:t xml:space="preserve">        </w:t>
      </w:r>
      <w:bookmarkStart w:id="11" w:name="_Hlk85711489"/>
      <w:r w:rsidR="00AF56B9" w:rsidRPr="00AF56B9">
        <w:rPr>
          <w:rFonts w:ascii="TH SarabunPSK" w:hAnsi="TH SarabunPSK" w:cs="TH SarabunPSK"/>
          <w:cs/>
        </w:rPr>
        <w:t xml:space="preserve"> </w:t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/>
          <w:cs/>
        </w:rPr>
        <w:tab/>
      </w:r>
      <w:r w:rsidR="00AF56B9">
        <w:rPr>
          <w:rFonts w:ascii="TH SarabunPSK" w:hAnsi="TH SarabunPSK" w:cs="TH SarabunPSK" w:hint="cs"/>
          <w:cs/>
        </w:rPr>
        <w:t xml:space="preserve">     </w:t>
      </w:r>
    </w:p>
    <w:bookmarkEnd w:id="11"/>
    <w:p w14:paraId="2D951EE9" w14:textId="24102CCE" w:rsidR="00FF009D" w:rsidRPr="00292852" w:rsidRDefault="00B71694" w:rsidP="00951594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B71694">
        <w:rPr>
          <w:rFonts w:ascii="TH SarabunPSK" w:hAnsi="TH SarabunPSK" w:cs="TH SarabunPSK"/>
          <w:cs/>
        </w:rPr>
        <w:br w:type="page"/>
      </w:r>
      <w:r w:rsidR="00951594">
        <w:rPr>
          <w:rFonts w:ascii="TH SarabunPSK" w:hAnsi="TH SarabunPSK" w:cs="TH SarabunPSK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EDFD01" wp14:editId="2C6E6BB3">
                <wp:simplePos x="0" y="0"/>
                <wp:positionH relativeFrom="margin">
                  <wp:posOffset>5209540</wp:posOffset>
                </wp:positionH>
                <wp:positionV relativeFrom="paragraph">
                  <wp:posOffset>132715</wp:posOffset>
                </wp:positionV>
                <wp:extent cx="1574800" cy="552450"/>
                <wp:effectExtent l="0" t="0" r="2540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4800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CCBAAF" w14:textId="77777777" w:rsidR="00951594" w:rsidRPr="002743F6" w:rsidRDefault="00951594" w:rsidP="00951594">
                            <w:pPr>
                              <w:rPr>
                                <w:b/>
                                <w:bCs/>
                                <w:cs/>
                              </w:rPr>
                            </w:pP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  <w:cs/>
                              </w:rPr>
                              <w:t>คำเตือน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: 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นักศึกษาที่สอบผ่านต้องส่งต้นฉบับวิทยานิพนธ์ภายในวันที่ 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>..........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  <w:t xml:space="preserve">...........มิฉะนั้น </w:t>
                            </w:r>
                            <w:r w:rsidRPr="002743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ผลสอบครั้งนี้จะเป็นโมฆ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DFD01" id="Text Box 16" o:spid="_x0000_s1031" type="#_x0000_t202" style="position:absolute;left:0;text-align:left;margin-left:410.2pt;margin-top:10.45pt;width:124pt;height:43.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" fillcolor="window" strokeweight=".5pt">
                <v:textbox>
                  <w:txbxContent>
                    <w:p w14:paraId="4CCCBAAF" w14:textId="77777777" w:rsidR="00951594" w:rsidRPr="002743F6" w:rsidRDefault="00951594" w:rsidP="00951594">
                      <w:pPr>
                        <w:rPr>
                          <w:b/>
                          <w:bCs/>
                          <w:cs/>
                        </w:rPr>
                      </w:pP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  <w:cs/>
                        </w:rPr>
                        <w:t>คำเตือน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: 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>นักศึกษาที่สอบผ่านต้องส่งต้นฉบับวิทยานิพนธ์ภายในวันที่ .........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18"/>
                          <w:szCs w:val="18"/>
                          <w:cs/>
                        </w:rPr>
                        <w:t>..........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  <w:t xml:space="preserve">...........มิฉะนั้น </w:t>
                      </w:r>
                      <w:r w:rsidRPr="002743F6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ผลสอบครั้งนี้จะเป็นโมฆะ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1594" w:rsidRPr="00CC0169"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6B3E93" wp14:editId="0B563C0A">
                <wp:simplePos x="0" y="0"/>
                <wp:positionH relativeFrom="margin">
                  <wp:posOffset>6066790</wp:posOffset>
                </wp:positionH>
                <wp:positionV relativeFrom="paragraph">
                  <wp:posOffset>-228600</wp:posOffset>
                </wp:positionV>
                <wp:extent cx="692150" cy="297815"/>
                <wp:effectExtent l="0" t="0" r="12700" b="2603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15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2D04" w14:textId="2F09CC93" w:rsidR="00FF009D" w:rsidRPr="006601F6" w:rsidRDefault="00FF009D" w:rsidP="00FF009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วพ.</w:t>
                            </w:r>
                            <w:r w:rsidRPr="006601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0</w:t>
                            </w:r>
                            <w:r w:rsidRPr="006601F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5-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B3E93" id="Text Box 11" o:spid="_x0000_s1032" type="#_x0000_t202" style="position:absolute;left:0;text-align:left;margin-left:477.7pt;margin-top:-18pt;width:54.5pt;height:23.4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">
                <v:textbox>
                  <w:txbxContent>
                    <w:p w14:paraId="437F2D04" w14:textId="2F09CC93" w:rsidR="00FF009D" w:rsidRPr="006601F6" w:rsidRDefault="00FF009D" w:rsidP="00FF009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วพ.</w:t>
                      </w:r>
                      <w:r w:rsidRPr="006601F6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>0</w:t>
                      </w:r>
                      <w:r w:rsidRPr="006601F6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5-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009D">
        <w:rPr>
          <w:rFonts w:ascii="TH SarabunPSK" w:hAnsi="TH SarabunPSK" w:cs="TH SarabunPSK"/>
          <w:b/>
          <w:bCs/>
          <w:noProof/>
          <w:color w:val="000000"/>
          <w:sz w:val="32"/>
          <w:szCs w:val="32"/>
          <w:cs/>
        </w:rPr>
        <w:drawing>
          <wp:anchor distT="0" distB="0" distL="114300" distR="114300" simplePos="0" relativeHeight="251672576" behindDoc="0" locked="0" layoutInCell="1" allowOverlap="1" wp14:anchorId="5B7AE8DD" wp14:editId="18E91B99">
            <wp:simplePos x="0" y="0"/>
            <wp:positionH relativeFrom="column">
              <wp:posOffset>495300</wp:posOffset>
            </wp:positionH>
            <wp:positionV relativeFrom="paragraph">
              <wp:posOffset>-330200</wp:posOffset>
            </wp:positionV>
            <wp:extent cx="476250" cy="714375"/>
            <wp:effectExtent l="0" t="0" r="0" b="9525"/>
            <wp:wrapNone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09D" w:rsidRPr="00292852">
        <w:rPr>
          <w:rFonts w:ascii="TH SarabunPSK" w:hAnsi="TH SarabunPSK" w:cs="TH SarabunPSK" w:hint="cs"/>
          <w:b/>
          <w:bCs/>
          <w:sz w:val="32"/>
          <w:szCs w:val="32"/>
          <w:cs/>
        </w:rPr>
        <w:t>บัณฑิตวิทยาลัย มหาวิทยาลัย</w:t>
      </w:r>
      <w:r w:rsidR="00FF009D">
        <w:rPr>
          <w:rFonts w:ascii="TH SarabunPSK" w:hAnsi="TH SarabunPSK" w:cs="TH SarabunPSK" w:hint="cs"/>
          <w:b/>
          <w:bCs/>
          <w:sz w:val="32"/>
          <w:szCs w:val="32"/>
          <w:cs/>
        </w:rPr>
        <w:t>นราธิวาสราชนครินทร์</w:t>
      </w:r>
    </w:p>
    <w:p w14:paraId="4CCF9D4C" w14:textId="4CABD51A" w:rsidR="00FF009D" w:rsidRDefault="00FF009D" w:rsidP="00FF009D">
      <w:pPr>
        <w:pStyle w:val="a3"/>
        <w:tabs>
          <w:tab w:val="left" w:pos="1440"/>
        </w:tabs>
        <w:rPr>
          <w:rFonts w:ascii="TH SarabunPSK" w:hAnsi="TH SarabunPSK" w:cs="TH SarabunPSK"/>
          <w:sz w:val="32"/>
          <w:szCs w:val="32"/>
        </w:rPr>
      </w:pPr>
      <w:r w:rsidRPr="00B71694">
        <w:rPr>
          <w:rFonts w:ascii="TH SarabunPSK" w:hAnsi="TH SarabunPSK" w:cs="TH SarabunPSK"/>
          <w:sz w:val="32"/>
          <w:szCs w:val="32"/>
          <w:cs/>
        </w:rPr>
        <w:t>รายละเอียดแนบผลการสอบกรณี</w:t>
      </w:r>
      <w:r>
        <w:rPr>
          <w:rFonts w:ascii="TH SarabunPSK" w:hAnsi="TH SarabunPSK" w:cs="TH SarabunPSK" w:hint="cs"/>
          <w:sz w:val="32"/>
          <w:szCs w:val="32"/>
          <w:cs/>
        </w:rPr>
        <w:t>สอบไม่</w:t>
      </w:r>
      <w:r w:rsidRPr="00B71694">
        <w:rPr>
          <w:rFonts w:ascii="TH SarabunPSK" w:hAnsi="TH SarabunPSK" w:cs="TH SarabunPSK"/>
          <w:sz w:val="32"/>
          <w:szCs w:val="32"/>
          <w:cs/>
        </w:rPr>
        <w:t>ผ่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71B2407" w14:textId="77777777" w:rsidR="00951594" w:rsidRPr="00080F45" w:rsidRDefault="00951594" w:rsidP="00FF009D">
      <w:pPr>
        <w:pStyle w:val="a3"/>
        <w:tabs>
          <w:tab w:val="left" w:pos="1440"/>
        </w:tabs>
        <w:rPr>
          <w:rFonts w:ascii="Times New Roman" w:hAnsi="Times New Roman"/>
          <w:b w:val="0"/>
          <w:bCs w:val="0"/>
          <w:sz w:val="32"/>
          <w:szCs w:val="32"/>
        </w:rPr>
      </w:pPr>
    </w:p>
    <w:p w14:paraId="53D23F7B" w14:textId="3899238A" w:rsidR="00FF009D" w:rsidRPr="00B71694" w:rsidRDefault="00FF009D" w:rsidP="00FF009D">
      <w:pPr>
        <w:pStyle w:val="2"/>
        <w:jc w:val="center"/>
        <w:rPr>
          <w:rFonts w:ascii="Times New Roman" w:hAnsi="Times New Roman"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3DA277A" wp14:editId="23294C56">
                <wp:simplePos x="0" y="0"/>
                <wp:positionH relativeFrom="margin">
                  <wp:align>center</wp:align>
                </wp:positionH>
                <wp:positionV relativeFrom="paragraph">
                  <wp:posOffset>42545</wp:posOffset>
                </wp:positionV>
                <wp:extent cx="6492240" cy="0"/>
                <wp:effectExtent l="0" t="0" r="0" b="0"/>
                <wp:wrapNone/>
                <wp:docPr id="9" name="ตัวเชื่อมต่อตรง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0DC8DA" id="ตัวเชื่อมต่อตรง 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3.35pt" to="511.2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" o:allowincell="f">
                <w10:wrap anchorx="margin"/>
              </v:line>
            </w:pict>
          </mc:Fallback>
        </mc:AlternateContent>
      </w:r>
      <w:r w:rsidRPr="00B71694">
        <w:rPr>
          <w:rFonts w:ascii="Freesia New" w:hAnsi="Freesia New"/>
          <w:color w:val="auto"/>
          <w:sz w:val="32"/>
          <w:szCs w:val="32"/>
        </w:rPr>
        <w:t xml:space="preserve">          </w:t>
      </w:r>
    </w:p>
    <w:p w14:paraId="51E0064F" w14:textId="77777777" w:rsidR="00FF009D" w:rsidRDefault="00FF009D" w:rsidP="00FF009D">
      <w:pPr>
        <w:ind w:right="27"/>
      </w:pPr>
      <w:r>
        <w:rPr>
          <w:rFonts w:hint="cs"/>
          <w:cs/>
        </w:rPr>
        <w:t xml:space="preserve">                                                                                                                       </w:t>
      </w:r>
      <w:r>
        <w:rPr>
          <w:cs/>
        </w:rPr>
        <w:t>วันที่</w:t>
      </w:r>
      <w:r>
        <w:t>…………….</w:t>
      </w:r>
      <w:r>
        <w:rPr>
          <w:cs/>
        </w:rPr>
        <w:t>เดือน</w:t>
      </w:r>
      <w:r>
        <w:t>……………………….</w:t>
      </w:r>
      <w:r>
        <w:rPr>
          <w:cs/>
        </w:rPr>
        <w:t>พ</w:t>
      </w:r>
      <w:r>
        <w:t>.</w:t>
      </w:r>
      <w:r>
        <w:rPr>
          <w:cs/>
        </w:rPr>
        <w:t>ศ</w:t>
      </w:r>
      <w:r>
        <w:t>…………</w:t>
      </w:r>
    </w:p>
    <w:p w14:paraId="1A5EEA28" w14:textId="18D3A4F9" w:rsidR="00FF009D" w:rsidRDefault="00FF009D" w:rsidP="00FF009D">
      <w:pPr>
        <w:ind w:right="285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เรื่อง</w:t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  <w:cs/>
        </w:rPr>
        <w:t xml:space="preserve">แจ้งผลการพิจารณาของคณะกรรมการสอบ </w:t>
      </w:r>
      <w:r w:rsidRPr="00593BA3">
        <w:rPr>
          <w:rFonts w:ascii="TH SarabunPSK" w:hAnsi="TH SarabunPSK" w:cs="TH SarabunPSK"/>
          <w:b/>
          <w:bCs/>
          <w:cs/>
        </w:rPr>
        <w:t>กรณี</w:t>
      </w:r>
      <w:r w:rsidRPr="00593BA3">
        <w:rPr>
          <w:rFonts w:ascii="TH SarabunPSK" w:hAnsi="TH SarabunPSK" w:cs="TH SarabunPSK" w:hint="cs"/>
          <w:b/>
          <w:bCs/>
          <w:cs/>
        </w:rPr>
        <w:t>สอบไม่</w:t>
      </w:r>
      <w:r w:rsidRPr="00593BA3">
        <w:rPr>
          <w:rFonts w:ascii="TH SarabunPSK" w:hAnsi="TH SarabunPSK" w:cs="TH SarabunPSK"/>
          <w:b/>
          <w:bCs/>
          <w:cs/>
        </w:rPr>
        <w:t>ผ่าน</w:t>
      </w:r>
      <w:r w:rsidRPr="00B71694">
        <w:rPr>
          <w:rFonts w:ascii="TH SarabunPSK" w:hAnsi="TH SarabunPSK" w:cs="TH SarabunPSK"/>
          <w:cs/>
        </w:rPr>
        <w:t xml:space="preserve"> </w:t>
      </w:r>
    </w:p>
    <w:p w14:paraId="0A6CA5F3" w14:textId="63F8B0FE" w:rsidR="00FF009D" w:rsidRPr="00A62EF4" w:rsidRDefault="00FF009D" w:rsidP="00FF009D">
      <w:pPr>
        <w:ind w:right="285"/>
        <w:jc w:val="both"/>
        <w:rPr>
          <w:rFonts w:ascii="TH SarabunPSK" w:hAnsi="TH SarabunPSK" w:cs="TH SarabunPSK"/>
          <w:cs/>
        </w:rPr>
      </w:pPr>
      <w:r w:rsidRPr="00A62EF4">
        <w:rPr>
          <w:rFonts w:ascii="TH SarabunPSK" w:hAnsi="TH SarabunPSK" w:cs="TH SarabunPSK"/>
          <w:cs/>
        </w:rPr>
        <w:t>เรียน</w:t>
      </w:r>
      <w:r w:rsidRPr="00A62EF4">
        <w:rPr>
          <w:rFonts w:ascii="TH SarabunPSK" w:hAnsi="TH SarabunPSK" w:cs="TH SarabunPSK"/>
        </w:rPr>
        <w:tab/>
      </w:r>
      <w:r w:rsidRPr="00A62EF4">
        <w:rPr>
          <w:rFonts w:ascii="TH SarabunPSK" w:hAnsi="TH SarabunPSK" w:cs="TH SarabunPSK"/>
          <w:cs/>
        </w:rPr>
        <w:t>ประธานคณะกรรมการบัณฑิตศึกษา</w:t>
      </w:r>
    </w:p>
    <w:p w14:paraId="4649B1C2" w14:textId="77777777" w:rsidR="00FF009D" w:rsidRPr="00B71694" w:rsidRDefault="00FF009D" w:rsidP="00FF009D">
      <w:pPr>
        <w:ind w:right="285"/>
        <w:jc w:val="both"/>
        <w:rPr>
          <w:rFonts w:ascii="TH SarabunPSK" w:hAnsi="TH SarabunPSK" w:cs="TH SarabunPSK"/>
          <w:sz w:val="16"/>
          <w:szCs w:val="16"/>
        </w:rPr>
      </w:pPr>
    </w:p>
    <w:p w14:paraId="14354648" w14:textId="77777777" w:rsidR="00FF009D" w:rsidRPr="00B71694" w:rsidRDefault="00FF009D" w:rsidP="00FF009D">
      <w:pPr>
        <w:pStyle w:val="a7"/>
        <w:rPr>
          <w:rFonts w:ascii="TH SarabunPSK" w:hAnsi="TH SarabunPSK" w:cs="TH SarabunPSK"/>
        </w:rPr>
      </w:pPr>
      <w:r>
        <w:tab/>
      </w:r>
      <w:r w:rsidRPr="00B71694">
        <w:rPr>
          <w:rFonts w:ascii="TH SarabunPSK" w:hAnsi="TH SarabunPSK" w:cs="TH SarabunPSK"/>
          <w:cs/>
        </w:rPr>
        <w:t>ตามที่คณะกรรมการสอบวิทยานิพนธ์ได้ดำเนินการสอบวิทยานิพนธ์ของนาย</w:t>
      </w:r>
      <w:r w:rsidRPr="00B71694">
        <w:rPr>
          <w:rFonts w:ascii="TH SarabunPSK" w:hAnsi="TH SarabunPSK" w:cs="TH SarabunPSK"/>
        </w:rPr>
        <w:t>/</w:t>
      </w:r>
      <w:r w:rsidRPr="00B71694">
        <w:rPr>
          <w:rFonts w:ascii="TH SarabunPSK" w:hAnsi="TH SarabunPSK" w:cs="TH SarabunPSK"/>
          <w:cs/>
        </w:rPr>
        <w:t>นาง</w:t>
      </w:r>
      <w:r w:rsidRPr="00B71694">
        <w:rPr>
          <w:rFonts w:ascii="TH SarabunPSK" w:hAnsi="TH SarabunPSK" w:cs="TH SarabunPSK"/>
        </w:rPr>
        <w:t>/</w:t>
      </w:r>
      <w:r w:rsidRPr="00B71694">
        <w:rPr>
          <w:rFonts w:ascii="TH SarabunPSK" w:hAnsi="TH SarabunPSK" w:cs="TH SarabunPSK"/>
          <w:cs/>
        </w:rPr>
        <w:t>นางสาว</w:t>
      </w:r>
      <w:r w:rsidRPr="00B71694">
        <w:rPr>
          <w:rFonts w:ascii="TH SarabunPSK" w:hAnsi="TH SarabunPSK" w:cs="TH SarabunPSK"/>
        </w:rPr>
        <w:t>....</w:t>
      </w:r>
      <w:r>
        <w:rPr>
          <w:rFonts w:ascii="TH SarabunPSK" w:hAnsi="TH SarabunPSK" w:cs="TH SarabunPSK" w:hint="cs"/>
          <w:cs/>
        </w:rPr>
        <w:t>........................</w:t>
      </w:r>
      <w:r w:rsidRPr="00B71694">
        <w:rPr>
          <w:rFonts w:ascii="TH SarabunPSK" w:hAnsi="TH SarabunPSK" w:cs="TH SarabunPSK"/>
        </w:rPr>
        <w:t>........................………………….</w:t>
      </w:r>
    </w:p>
    <w:p w14:paraId="5AD5F3B9" w14:textId="0224B554" w:rsidR="00FF009D" w:rsidRPr="00B71694" w:rsidRDefault="00FF009D" w:rsidP="00FF009D">
      <w:pPr>
        <w:ind w:right="285"/>
        <w:jc w:val="both"/>
        <w:rPr>
          <w:rFonts w:ascii="TH SarabunPSK" w:hAnsi="TH SarabunPSK" w:cs="TH SarabunPSK"/>
        </w:rPr>
      </w:pPr>
      <w:r w:rsidRPr="00AF56B9">
        <w:rPr>
          <w:rFonts w:ascii="TH SarabunPSK" w:hAnsi="TH SarabunPSK" w:cs="TH SarabunPSK"/>
          <w:cs/>
        </w:rPr>
        <w:t>รหัสประจำตัวนักศึกษา</w:t>
      </w:r>
      <w:r w:rsidRPr="00B71694">
        <w:rPr>
          <w:rFonts w:ascii="TH SarabunPSK" w:hAnsi="TH SarabunPSK" w:cs="TH SarabunPSK"/>
        </w:rPr>
        <w:t>.......................………….....</w:t>
      </w:r>
      <w:r w:rsidRPr="00B71694">
        <w:rPr>
          <w:rFonts w:ascii="TH SarabunPSK" w:hAnsi="TH SarabunPSK" w:cs="TH SarabunPSK"/>
          <w:cs/>
        </w:rPr>
        <w:t>หลักสูตร</w:t>
      </w:r>
      <w:r w:rsidRPr="00B71694">
        <w:rPr>
          <w:rFonts w:ascii="TH SarabunPSK" w:hAnsi="TH SarabunPSK" w:cs="TH SarabunPSK"/>
        </w:rPr>
        <w:t>…………………………………………..…………</w:t>
      </w:r>
      <w:r w:rsidRPr="00B71694">
        <w:rPr>
          <w:rFonts w:ascii="TH SarabunPSK" w:hAnsi="TH SarabunPSK" w:cs="TH SarabunPSK"/>
          <w:cs/>
        </w:rPr>
        <w:t>สาขาวิชา</w:t>
      </w:r>
      <w:r w:rsidRPr="00B71694">
        <w:rPr>
          <w:rFonts w:ascii="TH SarabunPSK" w:hAnsi="TH SarabunPSK" w:cs="TH SarabunPSK"/>
        </w:rPr>
        <w:t xml:space="preserve">...........................................…………………. </w:t>
      </w:r>
      <w:r w:rsidRPr="00B71694">
        <w:rPr>
          <w:rFonts w:ascii="TH SarabunPSK" w:hAnsi="TH SarabunPSK" w:cs="TH SarabunPSK"/>
          <w:cs/>
        </w:rPr>
        <w:t xml:space="preserve">ผลการพิจารณาของคณะกรรมการสอบมีมติให้ </w:t>
      </w:r>
      <w:r w:rsidRPr="00B71694">
        <w:rPr>
          <w:rFonts w:ascii="TH SarabunPSK" w:hAnsi="TH SarabunPSK" w:cs="TH SarabunPSK"/>
          <w:u w:val="single"/>
          <w:cs/>
        </w:rPr>
        <w:t>สอบ</w:t>
      </w:r>
      <w:r>
        <w:rPr>
          <w:rFonts w:ascii="TH SarabunPSK" w:hAnsi="TH SarabunPSK" w:cs="TH SarabunPSK" w:hint="cs"/>
          <w:u w:val="single"/>
          <w:cs/>
        </w:rPr>
        <w:t>ไม่</w:t>
      </w:r>
      <w:r w:rsidRPr="00B71694">
        <w:rPr>
          <w:rFonts w:ascii="TH SarabunPSK" w:hAnsi="TH SarabunPSK" w:cs="TH SarabunPSK"/>
          <w:u w:val="single"/>
          <w:cs/>
        </w:rPr>
        <w:t xml:space="preserve">ผ่าน </w:t>
      </w:r>
      <w:r>
        <w:rPr>
          <w:rFonts w:ascii="TH SarabunPSK" w:hAnsi="TH SarabunPSK" w:cs="TH SarabunPSK" w:hint="cs"/>
          <w:cs/>
        </w:rPr>
        <w:t>ด้วยเหตุผล</w:t>
      </w:r>
      <w:r w:rsidRPr="00B71694">
        <w:rPr>
          <w:rFonts w:ascii="TH SarabunPSK" w:hAnsi="TH SarabunPSK" w:cs="TH SarabunPSK"/>
          <w:cs/>
        </w:rPr>
        <w:t>ดังนี้</w:t>
      </w:r>
    </w:p>
    <w:p w14:paraId="5CF3E98E" w14:textId="77777777" w:rsidR="00FF009D" w:rsidRPr="00B71694" w:rsidRDefault="00FF009D" w:rsidP="00FF009D">
      <w:pPr>
        <w:ind w:firstLine="720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ระบุ  (หากเขียนไม่เพียงพอให้จัดทำเป็นเอกสารแนบ)</w:t>
      </w: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</w:t>
      </w:r>
    </w:p>
    <w:p w14:paraId="1453D544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F293BA9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BE2B7CF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3B24BF3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A189B9E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D16DD48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133E7AC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F4BAD7E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354B85DA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D5AD630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3C6F12B9" w14:textId="554CF9E8" w:rsidR="00FF009D" w:rsidRPr="00AF56B9" w:rsidRDefault="00FF009D" w:rsidP="00FF009D">
      <w:pPr>
        <w:ind w:firstLine="709"/>
        <w:rPr>
          <w:rFonts w:ascii="TH SarabunPSK" w:hAnsi="TH SarabunPSK" w:cs="TH SarabunPSK"/>
          <w:sz w:val="16"/>
          <w:szCs w:val="16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5E7C59C8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38D3D26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3C6FBF6F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bookmarkStart w:id="12" w:name="_Hlk85712114"/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60FDCFE" w14:textId="77777777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bookmarkEnd w:id="12"/>
    <w:p w14:paraId="499DC3AE" w14:textId="3C19ECA1" w:rsidR="00FF009D" w:rsidRDefault="00FF009D" w:rsidP="00FF009D">
      <w:pPr>
        <w:ind w:firstLine="709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F680725" w14:textId="77777777" w:rsidR="00FF009D" w:rsidRPr="00FF009D" w:rsidRDefault="00FF009D" w:rsidP="00FF009D">
      <w:pPr>
        <w:ind w:firstLine="709"/>
        <w:rPr>
          <w:rFonts w:ascii="TH SarabunPSK" w:hAnsi="TH SarabunPSK" w:cs="TH SarabunPSK"/>
        </w:rPr>
      </w:pPr>
      <w:r w:rsidRPr="00FF009D">
        <w:rPr>
          <w:rFonts w:ascii="TH SarabunPSK" w:hAnsi="TH SarabunPSK" w:cs="TH SarabunPSK"/>
          <w:cs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997A65E" w14:textId="64E6F73A" w:rsidR="00FF009D" w:rsidRPr="00B71694" w:rsidRDefault="00FF009D" w:rsidP="00FF009D">
      <w:pPr>
        <w:ind w:firstLine="709"/>
        <w:rPr>
          <w:rFonts w:ascii="TH SarabunPSK" w:hAnsi="TH SarabunPSK" w:cs="TH SarabunPSK"/>
        </w:rPr>
      </w:pPr>
      <w:r w:rsidRPr="00FF009D">
        <w:rPr>
          <w:rFonts w:ascii="TH SarabunPSK" w:hAnsi="TH SarabunPSK" w:cs="TH SarabunPSK"/>
          <w:cs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468C805" w14:textId="77777777" w:rsidR="00FF009D" w:rsidRPr="00AF56B9" w:rsidRDefault="00FF009D" w:rsidP="00FF009D">
      <w:pPr>
        <w:ind w:right="2"/>
        <w:jc w:val="both"/>
        <w:rPr>
          <w:rFonts w:ascii="TH SarabunPSK" w:hAnsi="TH SarabunPSK" w:cs="TH SarabunPSK"/>
          <w:sz w:val="16"/>
          <w:szCs w:val="16"/>
        </w:rPr>
      </w:pPr>
    </w:p>
    <w:p w14:paraId="02CE518B" w14:textId="77777777" w:rsidR="00FF009D" w:rsidRPr="00B71694" w:rsidRDefault="00FF009D" w:rsidP="00FF009D">
      <w:pPr>
        <w:ind w:left="5040" w:right="2" w:firstLine="720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  <w:cs/>
        </w:rPr>
        <w:t>ลงนาม..........................................................นักศึกษา</w:t>
      </w:r>
      <w:r w:rsidRPr="00B71694">
        <w:rPr>
          <w:rFonts w:ascii="TH SarabunPSK" w:hAnsi="TH SarabunPSK" w:cs="TH SarabunPSK"/>
          <w:cs/>
        </w:rPr>
        <w:tab/>
        <w:t xml:space="preserve">      </w:t>
      </w:r>
    </w:p>
    <w:p w14:paraId="401B0049" w14:textId="77777777" w:rsidR="00FF009D" w:rsidRDefault="00FF009D" w:rsidP="00FF009D">
      <w:pPr>
        <w:ind w:right="2"/>
        <w:jc w:val="both"/>
        <w:rPr>
          <w:rFonts w:ascii="TH SarabunPSK" w:hAnsi="TH SarabunPSK" w:cs="TH SarabunPSK"/>
        </w:rPr>
      </w:pPr>
      <w:r w:rsidRPr="00B71694">
        <w:rPr>
          <w:rFonts w:ascii="TH SarabunPSK" w:hAnsi="TH SarabunPSK" w:cs="TH SarabunPSK"/>
        </w:rPr>
        <w:t xml:space="preserve">        </w:t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       </w:t>
      </w:r>
      <w:r w:rsidRPr="00B71694">
        <w:rPr>
          <w:rFonts w:ascii="TH SarabunPSK" w:hAnsi="TH SarabunPSK" w:cs="TH SarabunPSK"/>
        </w:rPr>
        <w:t>(.........................................................)</w:t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</w:rPr>
        <w:tab/>
      </w:r>
      <w:r w:rsidRPr="00B71694"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                    </w:t>
      </w:r>
      <w:r w:rsidRPr="00B71694">
        <w:rPr>
          <w:rFonts w:ascii="TH SarabunPSK" w:hAnsi="TH SarabunPSK" w:cs="TH SarabunPSK"/>
          <w:cs/>
        </w:rPr>
        <w:t xml:space="preserve">        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วันที่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………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เดือน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……………………..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พ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.</w:t>
      </w:r>
      <w:r w:rsidRPr="0075004F">
        <w:rPr>
          <w:rFonts w:ascii="TH SarabunPSK" w:hAnsi="TH SarabunPSK" w:cs="TH SarabunPSK"/>
          <w:color w:val="000000"/>
          <w:sz w:val="26"/>
          <w:szCs w:val="26"/>
          <w:cs/>
        </w:rPr>
        <w:t>ศ</w:t>
      </w:r>
      <w:r w:rsidRPr="0075004F">
        <w:rPr>
          <w:rFonts w:ascii="TH SarabunPSK" w:hAnsi="TH SarabunPSK" w:cs="TH SarabunPSK"/>
          <w:color w:val="000000"/>
          <w:sz w:val="26"/>
          <w:szCs w:val="26"/>
        </w:rPr>
        <w:t>. ……………</w:t>
      </w:r>
      <w:r w:rsidRPr="00B71694">
        <w:rPr>
          <w:rFonts w:ascii="TH SarabunPSK" w:hAnsi="TH SarabunPSK" w:cs="TH SarabunPSK"/>
        </w:rPr>
        <w:tab/>
      </w:r>
    </w:p>
    <w:p w14:paraId="66E6D29A" w14:textId="77777777" w:rsidR="00FF009D" w:rsidRPr="00FF009D" w:rsidRDefault="00FF009D" w:rsidP="00FF009D">
      <w:pPr>
        <w:ind w:right="2"/>
        <w:jc w:val="both"/>
        <w:rPr>
          <w:rFonts w:ascii="TH SarabunPSK" w:hAnsi="TH SarabunPSK" w:cs="TH SarabunPSK"/>
          <w:sz w:val="16"/>
          <w:szCs w:val="16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F009D" w14:paraId="66A81332" w14:textId="77777777" w:rsidTr="00EE25FE">
        <w:tc>
          <w:tcPr>
            <w:tcW w:w="5395" w:type="dxa"/>
          </w:tcPr>
          <w:p w14:paraId="402A45DF" w14:textId="77777777" w:rsidR="00FF009D" w:rsidRDefault="00FF009D" w:rsidP="00EE25FE">
            <w:pPr>
              <w:ind w:right="2"/>
              <w:jc w:val="both"/>
              <w:rPr>
                <w:rFonts w:ascii="TH SarabunPSK" w:hAnsi="TH SarabunPSK" w:cs="TH SarabunPSK"/>
              </w:rPr>
            </w:pPr>
            <w:bookmarkStart w:id="13" w:name="_Hlk85716283"/>
          </w:p>
          <w:p w14:paraId="30C75361" w14:textId="77777777" w:rsidR="00FF009D" w:rsidRDefault="00FF009D" w:rsidP="00EE25FE">
            <w:pPr>
              <w:ind w:right="2"/>
              <w:jc w:val="center"/>
              <w:rPr>
                <w:rFonts w:ascii="TH SarabunPSK" w:hAnsi="TH SarabunPSK" w:cs="TH SarabunPSK"/>
              </w:rPr>
            </w:pPr>
            <w:r w:rsidRPr="00B71694">
              <w:rPr>
                <w:rFonts w:ascii="TH SarabunPSK" w:hAnsi="TH SarabunPSK" w:cs="TH SarabunPSK"/>
                <w:cs/>
              </w:rPr>
              <w:t>ลงนาม</w:t>
            </w:r>
            <w:r w:rsidRPr="00B71694">
              <w:rPr>
                <w:rFonts w:ascii="TH SarabunPSK" w:hAnsi="TH SarabunPSK" w:cs="TH SarabunPSK"/>
              </w:rPr>
              <w:t>.................................................</w:t>
            </w:r>
            <w:r w:rsidRPr="00AF56B9">
              <w:rPr>
                <w:rFonts w:ascii="TH SarabunPSK" w:hAnsi="TH SarabunPSK" w:cs="TH SarabunPSK"/>
                <w:cs/>
              </w:rPr>
              <w:t>อาจารย์ที่ปรึกษาวิทยานิพนธ์หลัก</w:t>
            </w:r>
          </w:p>
          <w:p w14:paraId="69D68222" w14:textId="77777777" w:rsidR="00FF009D" w:rsidRDefault="00FF009D" w:rsidP="00EE25FE">
            <w:pPr>
              <w:ind w:right="2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</w:t>
            </w:r>
            <w:r w:rsidRPr="00AF56B9">
              <w:rPr>
                <w:rFonts w:ascii="TH SarabunPSK" w:hAnsi="TH SarabunPSK" w:cs="TH SarabunPSK"/>
                <w:cs/>
              </w:rPr>
              <w:t>(….......................................................)</w:t>
            </w:r>
            <w:r>
              <w:rPr>
                <w:rFonts w:ascii="TH SarabunPSK" w:hAnsi="TH SarabunPSK" w:cs="TH SarabunPSK"/>
                <w:cs/>
              </w:rPr>
              <w:tab/>
            </w:r>
          </w:p>
          <w:p w14:paraId="654B40A5" w14:textId="77777777" w:rsidR="00FF009D" w:rsidRDefault="00FF009D" w:rsidP="00EE25FE">
            <w:pPr>
              <w:ind w:right="2"/>
              <w:jc w:val="both"/>
              <w:rPr>
                <w:rFonts w:ascii="TH SarabunPSK" w:hAnsi="TH SarabunPSK" w:cs="TH SarabunPSK"/>
              </w:rPr>
            </w:pPr>
            <w:r w:rsidRPr="00AF56B9">
              <w:rPr>
                <w:rFonts w:ascii="TH SarabunPSK" w:hAnsi="TH SarabunPSK" w:cs="TH SarabunPSK"/>
                <w:cs/>
              </w:rPr>
              <w:t>วันที่………เดือน……………………..พ.ศ. ……………</w:t>
            </w:r>
          </w:p>
          <w:p w14:paraId="12FBE22B" w14:textId="77777777" w:rsidR="00FF009D" w:rsidRDefault="00FF009D" w:rsidP="00EE25FE">
            <w:pPr>
              <w:ind w:right="2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395" w:type="dxa"/>
          </w:tcPr>
          <w:p w14:paraId="6420587F" w14:textId="77777777" w:rsidR="00FF009D" w:rsidRDefault="00FF009D" w:rsidP="00EE25FE">
            <w:pPr>
              <w:ind w:right="2"/>
              <w:jc w:val="both"/>
              <w:rPr>
                <w:rFonts w:ascii="TH SarabunPSK" w:hAnsi="TH SarabunPSK" w:cs="TH SarabunPSK"/>
              </w:rPr>
            </w:pPr>
          </w:p>
          <w:p w14:paraId="47EFE7EA" w14:textId="77777777" w:rsidR="00FF009D" w:rsidRDefault="00FF009D" w:rsidP="00EE25FE">
            <w:pPr>
              <w:ind w:right="2"/>
              <w:jc w:val="center"/>
              <w:rPr>
                <w:rFonts w:ascii="TH SarabunPSK" w:hAnsi="TH SarabunPSK" w:cs="TH SarabunPSK"/>
              </w:rPr>
            </w:pPr>
            <w:r w:rsidRPr="00AF56B9">
              <w:rPr>
                <w:rFonts w:ascii="TH SarabunPSK" w:hAnsi="TH SarabunPSK" w:cs="TH SarabunPSK"/>
                <w:cs/>
              </w:rPr>
              <w:t>ลงนาม.........................................................ประธานการสอบ</w:t>
            </w:r>
            <w:r>
              <w:rPr>
                <w:rFonts w:ascii="TH SarabunPSK" w:hAnsi="TH SarabunPSK" w:cs="TH SarabunPSK" w:hint="cs"/>
                <w:cs/>
              </w:rPr>
              <w:t xml:space="preserve">   </w:t>
            </w:r>
          </w:p>
          <w:p w14:paraId="59A0C570" w14:textId="77777777" w:rsidR="00FF009D" w:rsidRDefault="00FF009D" w:rsidP="00EE25FE">
            <w:pPr>
              <w:ind w:right="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</w:t>
            </w:r>
            <w:r w:rsidRPr="00B71694">
              <w:rPr>
                <w:rFonts w:ascii="TH SarabunPSK" w:hAnsi="TH SarabunPSK" w:cs="TH SarabunPSK"/>
              </w:rPr>
              <w:t>(….......................................................)</w:t>
            </w:r>
          </w:p>
          <w:p w14:paraId="07C333D4" w14:textId="77777777" w:rsidR="00FF009D" w:rsidRDefault="00FF009D" w:rsidP="00EE25FE">
            <w:pPr>
              <w:ind w:right="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วันที่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ดือน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…………………….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ศ</w:t>
            </w:r>
            <w:r w:rsidRPr="0075004F">
              <w:rPr>
                <w:rFonts w:ascii="TH SarabunPSK" w:hAnsi="TH SarabunPSK" w:cs="TH SarabunPSK"/>
                <w:color w:val="000000"/>
                <w:sz w:val="26"/>
                <w:szCs w:val="26"/>
              </w:rPr>
              <w:t>. ……………</w:t>
            </w:r>
          </w:p>
        </w:tc>
      </w:tr>
      <w:bookmarkEnd w:id="13"/>
    </w:tbl>
    <w:p w14:paraId="0B49950B" w14:textId="259FD815" w:rsidR="00B71694" w:rsidRDefault="00B71694">
      <w:pPr>
        <w:rPr>
          <w:rFonts w:ascii="TH SarabunPSK" w:hAnsi="TH SarabunPSK" w:cs="TH SarabunPSK"/>
          <w:sz w:val="25"/>
          <w:szCs w:val="25"/>
        </w:rPr>
      </w:pPr>
    </w:p>
    <w:p w14:paraId="4476E34B" w14:textId="09D90FAE" w:rsidR="0078069D" w:rsidRDefault="00FC5F9B" w:rsidP="00951594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C0169">
        <w:rPr>
          <w:rFonts w:ascii="TH SarabunPSK" w:hAnsi="TH SarabunPSK" w:cs="TH SarabunPSK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924666" wp14:editId="5BC94FC5">
                <wp:simplePos x="0" y="0"/>
                <wp:positionH relativeFrom="margin">
                  <wp:posOffset>6026150</wp:posOffset>
                </wp:positionH>
                <wp:positionV relativeFrom="paragraph">
                  <wp:posOffset>-9525</wp:posOffset>
                </wp:positionV>
                <wp:extent cx="692150" cy="297815"/>
                <wp:effectExtent l="0" t="0" r="12700" b="2603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15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3427B" w14:textId="758ABC7E" w:rsidR="0078069D" w:rsidRPr="006601F6" w:rsidRDefault="0078069D" w:rsidP="0078069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วพ.</w:t>
                            </w:r>
                            <w:r w:rsidRPr="006601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0</w:t>
                            </w:r>
                            <w:r w:rsidRPr="006601F6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5-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924666" id="Text Box 13" o:spid="_x0000_s1033" type="#_x0000_t202" style="position:absolute;left:0;text-align:left;margin-left:474.5pt;margin-top:-.75pt;width:54.5pt;height:23.4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">
                <v:textbox>
                  <w:txbxContent>
                    <w:p w14:paraId="4633427B" w14:textId="758ABC7E" w:rsidR="0078069D" w:rsidRPr="006601F6" w:rsidRDefault="0078069D" w:rsidP="0078069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วพ.</w:t>
                      </w:r>
                      <w:r w:rsidRPr="006601F6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  <w:cs/>
                        </w:rPr>
                        <w:t>0</w:t>
                      </w:r>
                      <w:r w:rsidRPr="006601F6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5-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1594">
        <w:rPr>
          <w:rFonts w:ascii="TH SarabunPSK" w:hAnsi="TH SarabunPSK" w:cs="TH SarabunPSK"/>
          <w:b/>
          <w:bCs/>
          <w:noProof/>
          <w:color w:val="000000"/>
          <w:sz w:val="32"/>
          <w:szCs w:val="32"/>
          <w:cs/>
        </w:rPr>
        <w:drawing>
          <wp:anchor distT="0" distB="0" distL="114300" distR="114300" simplePos="0" relativeHeight="251676672" behindDoc="0" locked="0" layoutInCell="1" allowOverlap="1" wp14:anchorId="73064F0D" wp14:editId="0045EFB1">
            <wp:simplePos x="0" y="0"/>
            <wp:positionH relativeFrom="margin">
              <wp:posOffset>346075</wp:posOffset>
            </wp:positionH>
            <wp:positionV relativeFrom="paragraph">
              <wp:posOffset>-279400</wp:posOffset>
            </wp:positionV>
            <wp:extent cx="476250" cy="714375"/>
            <wp:effectExtent l="0" t="0" r="0" b="9525"/>
            <wp:wrapNone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69D" w:rsidRPr="00292852">
        <w:rPr>
          <w:rFonts w:ascii="TH SarabunPSK" w:hAnsi="TH SarabunPSK" w:cs="TH SarabunPSK" w:hint="cs"/>
          <w:b/>
          <w:bCs/>
          <w:sz w:val="32"/>
          <w:szCs w:val="32"/>
          <w:cs/>
        </w:rPr>
        <w:t>บัณฑิตวิทยาลัย มหาวิทยาลัย</w:t>
      </w:r>
      <w:r w:rsidR="0078069D">
        <w:rPr>
          <w:rFonts w:ascii="TH SarabunPSK" w:hAnsi="TH SarabunPSK" w:cs="TH SarabunPSK" w:hint="cs"/>
          <w:b/>
          <w:bCs/>
          <w:sz w:val="32"/>
          <w:szCs w:val="32"/>
          <w:cs/>
        </w:rPr>
        <w:t>นราธิวาสราชนครินทร์</w:t>
      </w:r>
    </w:p>
    <w:p w14:paraId="16065A43" w14:textId="499CF6F7" w:rsidR="00FC5F9B" w:rsidRPr="0078069D" w:rsidRDefault="0078069D" w:rsidP="0078069D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8069D">
        <w:rPr>
          <w:rFonts w:ascii="Angsana New" w:hAnsi="Angsana New" w:hint="cs"/>
          <w:b/>
          <w:bCs/>
          <w:sz w:val="30"/>
          <w:szCs w:val="30"/>
          <w:cs/>
        </w:rPr>
        <w:t>คำร้องขอเปลี่ยนแปลงชื่อวิทยานิพนธ์ตามมติของคณะกรรมการสอบ</w:t>
      </w:r>
      <w:r>
        <w:rPr>
          <w:rFonts w:ascii="Angsana New" w:hAnsi="Angsana New" w:hint="cs"/>
          <w:b/>
          <w:bCs/>
          <w:sz w:val="30"/>
          <w:szCs w:val="30"/>
          <w:cs/>
        </w:rPr>
        <w:t>ปากเปล่าขั้นสุดท้าย</w:t>
      </w:r>
    </w:p>
    <w:p w14:paraId="44B20C1C" w14:textId="45705A52" w:rsidR="0078069D" w:rsidRPr="00F77486" w:rsidRDefault="0078069D">
      <w:pPr>
        <w:rPr>
          <w:rFonts w:ascii="TH SarabunPSK" w:hAnsi="TH SarabunPSK" w:cs="TH SarabunPSK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0" allowOverlap="1" wp14:anchorId="3427A28E" wp14:editId="4BEAB59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492240" cy="0"/>
                <wp:effectExtent l="0" t="0" r="0" b="0"/>
                <wp:wrapNone/>
                <wp:docPr id="14" name="ตัวเชื่อมต่อตรง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29ADBB" id="ตัวเชื่อมต่อตรง 14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-.05pt" to="511.2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" o:allowincell="f">
                <w10:wrap anchorx="margin"/>
              </v:line>
            </w:pict>
          </mc:Fallback>
        </mc:AlternateContent>
      </w:r>
    </w:p>
    <w:p w14:paraId="5A2DF364" w14:textId="44D97159" w:rsidR="0078069D" w:rsidRPr="00C769C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>
        <w:rPr>
          <w:rFonts w:ascii="Angsana New" w:hAnsi="Angsana New" w:hint="cs"/>
          <w:sz w:val="30"/>
          <w:szCs w:val="30"/>
          <w:cs/>
        </w:rPr>
        <w:t>ชื่อนักศึกษา (</w:t>
      </w:r>
      <w:r w:rsidRPr="00C769C7">
        <w:rPr>
          <w:rFonts w:ascii="Angsana New" w:hAnsi="Angsana New" w:hint="cs"/>
          <w:sz w:val="30"/>
          <w:szCs w:val="30"/>
          <w:cs/>
        </w:rPr>
        <w:t>นาย/นาง/นางสาว</w:t>
      </w:r>
      <w:r>
        <w:rPr>
          <w:rFonts w:ascii="Angsana New" w:hAnsi="Angsana New" w:hint="cs"/>
          <w:sz w:val="30"/>
          <w:szCs w:val="30"/>
          <w:cs/>
        </w:rPr>
        <w:t xml:space="preserve">) </w:t>
      </w:r>
      <w:r w:rsidRPr="00C769C7">
        <w:rPr>
          <w:rFonts w:ascii="Angsana New" w:hAnsi="Angsana New" w:hint="cs"/>
          <w:sz w:val="30"/>
          <w:szCs w:val="30"/>
          <w:cs/>
        </w:rPr>
        <w:t>...........................................</w:t>
      </w:r>
      <w:r>
        <w:rPr>
          <w:rFonts w:ascii="Angsana New" w:hAnsi="Angsana New" w:hint="cs"/>
          <w:sz w:val="30"/>
          <w:szCs w:val="30"/>
          <w:cs/>
        </w:rPr>
        <w:t>....................</w:t>
      </w:r>
      <w:r w:rsidRPr="00C769C7">
        <w:rPr>
          <w:rFonts w:ascii="Angsana New" w:hAnsi="Angsana New" w:hint="cs"/>
          <w:sz w:val="30"/>
          <w:szCs w:val="30"/>
          <w:cs/>
        </w:rPr>
        <w:t>.รหัสประจำตัว</w:t>
      </w:r>
      <w:r w:rsidR="00FF686A">
        <w:rPr>
          <w:rFonts w:ascii="Angsana New" w:hAnsi="Angsana New" w:hint="cs"/>
          <w:sz w:val="30"/>
          <w:szCs w:val="30"/>
          <w:cs/>
        </w:rPr>
        <w:t>นักศึกษา</w:t>
      </w:r>
      <w:r w:rsidRPr="00C769C7">
        <w:rPr>
          <w:rFonts w:ascii="Angsana New" w:hAnsi="Angsana New" w:hint="cs"/>
          <w:sz w:val="30"/>
          <w:szCs w:val="30"/>
          <w:cs/>
        </w:rPr>
        <w:t>.......</w:t>
      </w:r>
      <w:r w:rsidR="00F71D97">
        <w:rPr>
          <w:rFonts w:ascii="Angsana New" w:hAnsi="Angsana New" w:hint="cs"/>
          <w:sz w:val="30"/>
          <w:szCs w:val="30"/>
          <w:cs/>
        </w:rPr>
        <w:t>.....</w:t>
      </w:r>
      <w:r w:rsidRPr="00C769C7">
        <w:rPr>
          <w:rFonts w:ascii="Angsana New" w:hAnsi="Angsana New" w:hint="cs"/>
          <w:sz w:val="30"/>
          <w:szCs w:val="30"/>
          <w:cs/>
        </w:rPr>
        <w:t>...................................</w:t>
      </w:r>
    </w:p>
    <w:p w14:paraId="12B2655A" w14:textId="7D3D6A2B" w:rsidR="00F71D9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 w:hint="cs"/>
          <w:sz w:val="30"/>
          <w:szCs w:val="30"/>
          <w:cs/>
        </w:rPr>
        <w:t>นักศึกษาระดับปริญญาโท/เอก สาขาวิชา..................................................</w:t>
      </w:r>
      <w:r w:rsidR="00F71D97">
        <w:rPr>
          <w:rFonts w:ascii="Angsana New" w:hAnsi="Angsana New" w:hint="cs"/>
          <w:sz w:val="30"/>
          <w:szCs w:val="30"/>
          <w:cs/>
        </w:rPr>
        <w:t>.....</w:t>
      </w:r>
      <w:r w:rsidRPr="00C769C7">
        <w:rPr>
          <w:rFonts w:ascii="Angsana New" w:hAnsi="Angsana New" w:hint="cs"/>
          <w:sz w:val="30"/>
          <w:szCs w:val="30"/>
          <w:cs/>
        </w:rPr>
        <w:t xml:space="preserve">............... </w:t>
      </w:r>
      <w:r>
        <w:rPr>
          <w:rFonts w:ascii="Angsana New" w:hAnsi="Angsana New" w:hint="cs"/>
          <w:sz w:val="30"/>
          <w:szCs w:val="30"/>
          <w:cs/>
        </w:rPr>
        <w:t xml:space="preserve">คณะ ..................................................... </w:t>
      </w:r>
    </w:p>
    <w:p w14:paraId="2FDF3585" w14:textId="2FA0453A" w:rsidR="0078069D" w:rsidRPr="00F71D9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 w:hint="cs"/>
          <w:sz w:val="30"/>
          <w:szCs w:val="30"/>
          <w:cs/>
        </w:rPr>
        <w:t>ได้สอบ</w:t>
      </w:r>
      <w:r w:rsidR="00F71D97">
        <w:rPr>
          <w:rFonts w:ascii="Angsana New" w:hAnsi="Angsana New" w:hint="cs"/>
          <w:sz w:val="30"/>
          <w:szCs w:val="30"/>
          <w:cs/>
        </w:rPr>
        <w:t>ปากเปล่าขั้นสุดท้าย</w:t>
      </w:r>
      <w:r w:rsidRPr="00C769C7">
        <w:rPr>
          <w:rFonts w:ascii="Angsana New" w:hAnsi="Angsana New" w:hint="cs"/>
          <w:sz w:val="30"/>
          <w:szCs w:val="30"/>
          <w:cs/>
        </w:rPr>
        <w:t>เมื่อวันที่ ..........เดือน ..................</w:t>
      </w:r>
      <w:r w:rsidR="00F71D97">
        <w:rPr>
          <w:rFonts w:ascii="Angsana New" w:hAnsi="Angsana New" w:hint="cs"/>
          <w:sz w:val="30"/>
          <w:szCs w:val="30"/>
          <w:cs/>
        </w:rPr>
        <w:t>.....</w:t>
      </w:r>
      <w:r w:rsidRPr="00C769C7">
        <w:rPr>
          <w:rFonts w:ascii="Angsana New" w:hAnsi="Angsana New" w:hint="cs"/>
          <w:sz w:val="30"/>
          <w:szCs w:val="30"/>
          <w:cs/>
        </w:rPr>
        <w:t xml:space="preserve">..................... พ.ศ. ...................... </w:t>
      </w:r>
      <w:bookmarkStart w:id="14" w:name="_Hlk85717422"/>
      <w:r w:rsidR="00F71D97">
        <w:rPr>
          <w:rFonts w:ascii="Angsana New" w:hAnsi="Angsana New" w:hint="cs"/>
          <w:sz w:val="30"/>
          <w:szCs w:val="30"/>
          <w:cs/>
        </w:rPr>
        <w:t>ขอ</w:t>
      </w:r>
      <w:r w:rsidRPr="00C769C7">
        <w:rPr>
          <w:rFonts w:ascii="Angsana New" w:hAnsi="Angsana New" w:hint="cs"/>
          <w:sz w:val="30"/>
          <w:szCs w:val="30"/>
          <w:cs/>
        </w:rPr>
        <w:t>เปลี่ยนแปลงชื่อวิทยานิพนธ์</w:t>
      </w:r>
      <w:r>
        <w:rPr>
          <w:rFonts w:ascii="Angsana New" w:hAnsi="Angsana New" w:hint="cs"/>
          <w:sz w:val="30"/>
          <w:szCs w:val="30"/>
          <w:cs/>
        </w:rPr>
        <w:t xml:space="preserve">   </w:t>
      </w:r>
      <w:r w:rsidR="00F71D97" w:rsidRPr="00F71D97">
        <w:rPr>
          <w:rFonts w:ascii="Angsana New" w:hAnsi="Angsana New" w:hint="cs"/>
          <w:sz w:val="30"/>
          <w:szCs w:val="30"/>
          <w:cs/>
        </w:rPr>
        <w:t xml:space="preserve">ตามมติของคณะกรรมการสอบปากเปล่าขั้นสุดท้าย </w:t>
      </w:r>
      <w:bookmarkEnd w:id="14"/>
      <w:r w:rsidR="00F71D97" w:rsidRPr="00F71D97">
        <w:rPr>
          <w:rFonts w:ascii="Angsana New" w:hAnsi="Angsana New" w:hint="cs"/>
          <w:sz w:val="30"/>
          <w:szCs w:val="30"/>
          <w:cs/>
        </w:rPr>
        <w:t>เ</w:t>
      </w:r>
      <w:r w:rsidRPr="00F71D97">
        <w:rPr>
          <w:rFonts w:ascii="Angsana New" w:hAnsi="Angsana New" w:hint="cs"/>
          <w:sz w:val="30"/>
          <w:szCs w:val="30"/>
          <w:cs/>
        </w:rPr>
        <w:t>พื่อให้ชื่อวิทยานิพนธ์มีความเหมาะสมและสอดคล้องกับเนื้อหาวิทยานิพนธ์มากยิ่งขึ้น</w:t>
      </w:r>
      <w:r w:rsidR="00F71D97">
        <w:rPr>
          <w:rFonts w:ascii="Angsana New" w:hAnsi="Angsana New" w:hint="cs"/>
          <w:sz w:val="30"/>
          <w:szCs w:val="30"/>
          <w:cs/>
        </w:rPr>
        <w:t xml:space="preserve"> ดังนี้</w:t>
      </w:r>
    </w:p>
    <w:p w14:paraId="319182A6" w14:textId="65FDEC29" w:rsidR="00A6315F" w:rsidRPr="00C769C7" w:rsidRDefault="0078069D" w:rsidP="00A6315F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 w:hint="cs"/>
          <w:b/>
          <w:bCs/>
          <w:sz w:val="30"/>
          <w:szCs w:val="30"/>
          <w:u w:val="single"/>
          <w:cs/>
        </w:rPr>
        <w:t>จากเดิม</w:t>
      </w:r>
      <w:r w:rsidRPr="00C769C7">
        <w:rPr>
          <w:rFonts w:ascii="Angsana New" w:hAnsi="Angsana New"/>
          <w:sz w:val="30"/>
          <w:szCs w:val="30"/>
          <w:cs/>
        </w:rPr>
        <w:tab/>
      </w:r>
      <w:r w:rsidR="00A6315F">
        <w:rPr>
          <w:rFonts w:ascii="Angsana New" w:hAnsi="Angsana New" w:hint="cs"/>
          <w:sz w:val="30"/>
          <w:szCs w:val="30"/>
          <w:cs/>
        </w:rPr>
        <w:t>(</w:t>
      </w:r>
      <w:r w:rsidR="00FF709E">
        <w:rPr>
          <w:rFonts w:ascii="Angsana New" w:hAnsi="Angsana New" w:hint="cs"/>
          <w:sz w:val="30"/>
          <w:szCs w:val="30"/>
          <w:cs/>
        </w:rPr>
        <w:t>ให้</w:t>
      </w:r>
      <w:r w:rsidR="00A6315F">
        <w:rPr>
          <w:rFonts w:ascii="Angsana New" w:hAnsi="Angsana New" w:hint="cs"/>
          <w:sz w:val="30"/>
          <w:szCs w:val="30"/>
          <w:cs/>
        </w:rPr>
        <w:t>แนบ</w:t>
      </w:r>
      <w:r w:rsidR="00811B98">
        <w:rPr>
          <w:rFonts w:ascii="Angsana New" w:hAnsi="Angsana New" w:hint="cs"/>
          <w:sz w:val="30"/>
          <w:szCs w:val="30"/>
          <w:cs/>
        </w:rPr>
        <w:t>สำเนา</w:t>
      </w:r>
      <w:r w:rsidR="00A6315F">
        <w:rPr>
          <w:rFonts w:ascii="Angsana New" w:hAnsi="Angsana New" w:hint="cs"/>
          <w:sz w:val="30"/>
          <w:szCs w:val="30"/>
          <w:cs/>
        </w:rPr>
        <w:t xml:space="preserve">  </w:t>
      </w:r>
      <w:r w:rsidR="00FF709E">
        <w:rPr>
          <w:rFonts w:ascii="Angsana New" w:hAnsi="Angsana New" w:hint="cs"/>
          <w:sz w:val="30"/>
          <w:szCs w:val="30"/>
          <w:cs/>
        </w:rPr>
        <w:t>คำร้องขออนุมัติโครงร่างวิทยานิพนธ์ จำนวน 1 ฉบับ</w:t>
      </w:r>
      <w:r w:rsidR="00C816D8">
        <w:rPr>
          <w:rFonts w:ascii="Angsana New" w:hAnsi="Angsana New" w:hint="cs"/>
          <w:sz w:val="30"/>
          <w:szCs w:val="30"/>
          <w:cs/>
        </w:rPr>
        <w:t>)</w:t>
      </w:r>
    </w:p>
    <w:p w14:paraId="3E04A11A" w14:textId="2E48EFD6" w:rsidR="0078069D" w:rsidRPr="00C769C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 w:hint="cs"/>
          <w:b/>
          <w:bCs/>
          <w:sz w:val="30"/>
          <w:szCs w:val="30"/>
          <w:cs/>
        </w:rPr>
        <w:t>เปลี่ยนเป็น</w:t>
      </w:r>
      <w:r w:rsidRPr="00C769C7">
        <w:rPr>
          <w:rFonts w:ascii="Angsana New" w:hAnsi="Angsana New"/>
          <w:sz w:val="30"/>
          <w:szCs w:val="30"/>
          <w:cs/>
        </w:rPr>
        <w:tab/>
      </w:r>
      <w:bookmarkStart w:id="15" w:name="_Hlk85713052"/>
      <w:r w:rsidRPr="00C769C7">
        <w:rPr>
          <w:rFonts w:ascii="Angsana New" w:hAnsi="Angsana New" w:hint="cs"/>
          <w:sz w:val="30"/>
          <w:szCs w:val="30"/>
          <w:cs/>
        </w:rPr>
        <w:t>ภาษาไทย</w:t>
      </w:r>
      <w:r w:rsidRPr="00C769C7">
        <w:rPr>
          <w:rFonts w:ascii="Angsana New" w:hAnsi="Angsana New"/>
          <w:sz w:val="30"/>
          <w:szCs w:val="30"/>
          <w:cs/>
        </w:rPr>
        <w:tab/>
      </w:r>
      <w:r w:rsidRPr="00C769C7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</w:t>
      </w:r>
    </w:p>
    <w:p w14:paraId="52A53757" w14:textId="6481033A" w:rsidR="0078069D" w:rsidRPr="00C769C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/>
          <w:sz w:val="30"/>
          <w:szCs w:val="30"/>
          <w:cs/>
        </w:rPr>
        <w:tab/>
      </w:r>
      <w:r w:rsidRPr="00C769C7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</w:t>
      </w:r>
    </w:p>
    <w:p w14:paraId="2748D6BB" w14:textId="67DE7D0B" w:rsidR="0078069D" w:rsidRPr="00C769C7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/>
          <w:sz w:val="30"/>
          <w:szCs w:val="30"/>
          <w:cs/>
        </w:rPr>
        <w:tab/>
      </w:r>
      <w:r w:rsidRPr="00C769C7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</w:t>
      </w:r>
      <w:bookmarkEnd w:id="15"/>
    </w:p>
    <w:p w14:paraId="40AA596E" w14:textId="70D234CD" w:rsidR="00A6315F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/>
          <w:sz w:val="30"/>
          <w:szCs w:val="30"/>
          <w:cs/>
        </w:rPr>
        <w:tab/>
      </w:r>
      <w:r w:rsidRPr="00C769C7">
        <w:rPr>
          <w:rFonts w:ascii="Angsana New" w:hAnsi="Angsana New" w:hint="cs"/>
          <w:sz w:val="30"/>
          <w:szCs w:val="30"/>
          <w:cs/>
        </w:rPr>
        <w:t>ภาษาอังกฤษ</w:t>
      </w:r>
    </w:p>
    <w:p w14:paraId="30627A68" w14:textId="415E73C9" w:rsidR="0078069D" w:rsidRPr="00A6315F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C769C7">
        <w:rPr>
          <w:rFonts w:ascii="Angsana New" w:hAnsi="Angsana New"/>
          <w:sz w:val="30"/>
          <w:szCs w:val="30"/>
          <w:cs/>
        </w:rPr>
        <w:tab/>
      </w:r>
      <w:r w:rsidRPr="00A6315F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</w:t>
      </w:r>
    </w:p>
    <w:p w14:paraId="4CFEC3A5" w14:textId="13A795A8" w:rsidR="0078069D" w:rsidRPr="00A6315F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A6315F">
        <w:rPr>
          <w:rFonts w:ascii="Angsana New" w:hAnsi="Angsana New"/>
          <w:sz w:val="30"/>
          <w:szCs w:val="30"/>
          <w:cs/>
        </w:rPr>
        <w:tab/>
      </w:r>
      <w:r w:rsidRPr="00A6315F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</w:t>
      </w:r>
    </w:p>
    <w:p w14:paraId="64A45EF1" w14:textId="71C099B3" w:rsidR="0078069D" w:rsidRDefault="0078069D" w:rsidP="0078069D">
      <w:pPr>
        <w:tabs>
          <w:tab w:val="left" w:pos="1080"/>
        </w:tabs>
        <w:ind w:right="-46"/>
        <w:rPr>
          <w:rFonts w:ascii="Angsana New" w:hAnsi="Angsana New"/>
          <w:sz w:val="30"/>
          <w:szCs w:val="30"/>
        </w:rPr>
      </w:pPr>
      <w:r w:rsidRPr="00A6315F">
        <w:rPr>
          <w:rFonts w:ascii="Angsana New" w:hAnsi="Angsana New"/>
          <w:sz w:val="30"/>
          <w:szCs w:val="30"/>
          <w:cs/>
        </w:rPr>
        <w:tab/>
      </w:r>
      <w:r w:rsidRPr="00A6315F">
        <w:rPr>
          <w:rFonts w:ascii="Angsana New" w:hAnsi="Angsana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</w:t>
      </w:r>
    </w:p>
    <w:p w14:paraId="7094C438" w14:textId="6C61BD7C" w:rsidR="00A6315F" w:rsidRPr="00A6315F" w:rsidRDefault="00A6315F" w:rsidP="0078069D">
      <w:pPr>
        <w:tabs>
          <w:tab w:val="left" w:pos="1080"/>
        </w:tabs>
        <w:ind w:right="-46"/>
        <w:rPr>
          <w:rFonts w:ascii="Angsana New" w:hAnsi="Angsana New"/>
          <w:sz w:val="16"/>
          <w:szCs w:val="16"/>
        </w:rPr>
      </w:pPr>
    </w:p>
    <w:p w14:paraId="47FAA169" w14:textId="13D84CF2" w:rsidR="00F71D97" w:rsidRPr="00F71D97" w:rsidRDefault="0078069D" w:rsidP="00F71D97">
      <w:pPr>
        <w:ind w:right="-88"/>
        <w:rPr>
          <w:rFonts w:ascii="Angsana New" w:hAnsi="Angsana New"/>
        </w:rPr>
      </w:pPr>
      <w:r>
        <w:rPr>
          <w:rFonts w:ascii="Angsana New" w:hAnsi="Angsana New" w:hint="cs"/>
          <w:sz w:val="30"/>
          <w:szCs w:val="30"/>
          <w:cs/>
        </w:rPr>
        <w:tab/>
      </w:r>
      <w:r>
        <w:rPr>
          <w:rFonts w:ascii="Angsana New" w:hAnsi="Angsana New" w:hint="cs"/>
          <w:sz w:val="30"/>
          <w:szCs w:val="30"/>
          <w:cs/>
        </w:rPr>
        <w:tab/>
      </w:r>
      <w:r w:rsidR="00F71D97">
        <w:rPr>
          <w:rFonts w:ascii="Angsana New" w:hAnsi="Angsana New"/>
          <w:sz w:val="30"/>
          <w:szCs w:val="30"/>
          <w:cs/>
        </w:rPr>
        <w:tab/>
      </w:r>
      <w:r w:rsidR="00F71D97">
        <w:rPr>
          <w:rFonts w:ascii="Angsana New" w:hAnsi="Angsana New"/>
          <w:sz w:val="30"/>
          <w:szCs w:val="30"/>
          <w:cs/>
        </w:rPr>
        <w:tab/>
      </w:r>
      <w:r w:rsidR="00F71D97">
        <w:rPr>
          <w:rFonts w:ascii="Angsana New" w:hAnsi="Angsana New"/>
          <w:sz w:val="30"/>
          <w:szCs w:val="30"/>
          <w:cs/>
        </w:rPr>
        <w:tab/>
      </w:r>
      <w:r w:rsidR="00F71D97">
        <w:rPr>
          <w:rFonts w:ascii="Angsana New" w:hAnsi="Angsana New"/>
          <w:sz w:val="30"/>
          <w:szCs w:val="30"/>
          <w:cs/>
        </w:rPr>
        <w:tab/>
      </w:r>
      <w:r w:rsidR="00F71D97">
        <w:rPr>
          <w:rFonts w:ascii="Angsana New" w:hAnsi="Angsana New"/>
          <w:sz w:val="30"/>
          <w:szCs w:val="30"/>
          <w:cs/>
        </w:rPr>
        <w:tab/>
      </w:r>
      <w:r w:rsidR="00F71D97" w:rsidRPr="00F71D97">
        <w:rPr>
          <w:rFonts w:ascii="Angsana New" w:hAnsi="Angsana New" w:hint="cs"/>
          <w:cs/>
        </w:rPr>
        <w:t xml:space="preserve">           </w:t>
      </w:r>
      <w:r w:rsidR="00F71D97" w:rsidRPr="00F71D97">
        <w:rPr>
          <w:rFonts w:ascii="Angsana New" w:hAnsi="Angsana New"/>
          <w:cs/>
        </w:rPr>
        <w:t>ลงนาม..........................................................นักศึกษา</w:t>
      </w:r>
      <w:r w:rsidR="00F71D97" w:rsidRPr="00F71D97">
        <w:rPr>
          <w:rFonts w:ascii="Angsana New" w:hAnsi="Angsana New"/>
          <w:cs/>
        </w:rPr>
        <w:tab/>
        <w:t xml:space="preserve">      </w:t>
      </w:r>
    </w:p>
    <w:p w14:paraId="46434CC9" w14:textId="784084D8" w:rsidR="00A6315F" w:rsidRDefault="00F71D97" w:rsidP="00F71D97">
      <w:pPr>
        <w:ind w:right="-88"/>
        <w:rPr>
          <w:rFonts w:ascii="TH SarabunPSK" w:hAnsi="TH SarabunPSK" w:cs="TH SarabunPSK"/>
          <w:sz w:val="26"/>
          <w:szCs w:val="26"/>
        </w:rPr>
      </w:pPr>
      <w:r w:rsidRPr="00F71D97">
        <w:rPr>
          <w:rFonts w:ascii="Angsana New" w:hAnsi="Angsana New"/>
          <w:cs/>
        </w:rPr>
        <w:t xml:space="preserve">        </w:t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 w:hint="cs"/>
          <w:cs/>
        </w:rPr>
        <w:t xml:space="preserve">    </w:t>
      </w:r>
      <w:r w:rsidRPr="00F71D97">
        <w:rPr>
          <w:rFonts w:ascii="Angsana New" w:hAnsi="Angsana New"/>
          <w:cs/>
        </w:rPr>
        <w:tab/>
        <w:t xml:space="preserve">        (.........................................................)</w:t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</w:r>
      <w:r w:rsidRPr="00F71D97">
        <w:rPr>
          <w:rFonts w:ascii="Angsana New" w:hAnsi="Angsana New"/>
          <w:cs/>
        </w:rPr>
        <w:tab/>
        <w:t xml:space="preserve">                             </w:t>
      </w:r>
      <w:r>
        <w:rPr>
          <w:rFonts w:ascii="Angsana New" w:hAnsi="Angsana New" w:hint="cs"/>
          <w:cs/>
        </w:rPr>
        <w:t xml:space="preserve">        </w:t>
      </w:r>
      <w:r w:rsidR="00B31513">
        <w:rPr>
          <w:rFonts w:ascii="Angsana New" w:hAnsi="Angsana New" w:hint="cs"/>
          <w:cs/>
        </w:rPr>
        <w:t xml:space="preserve">                       </w:t>
      </w:r>
      <w:bookmarkStart w:id="16" w:name="_Hlk85717975"/>
      <w:r w:rsidR="00B31513" w:rsidRPr="00A6315F">
        <w:rPr>
          <w:rFonts w:ascii="TH SarabunPSK" w:hAnsi="TH SarabunPSK" w:cs="TH SarabunPSK"/>
          <w:sz w:val="26"/>
          <w:szCs w:val="26"/>
        </w:rPr>
        <w:t>….……../…………………../…………..</w:t>
      </w:r>
      <w:bookmarkEnd w:id="16"/>
    </w:p>
    <w:p w14:paraId="135AA052" w14:textId="6C330E79" w:rsidR="00F160D2" w:rsidRDefault="00F77486" w:rsidP="00F71D97">
      <w:pPr>
        <w:ind w:right="-88"/>
        <w:rPr>
          <w:rFonts w:ascii="Angsana New" w:hAnsi="Angsana New"/>
        </w:rPr>
      </w:pPr>
      <w:r>
        <w:rPr>
          <w:rFonts w:ascii="Angsana New" w:hAnsi="Angsana New" w:hint="cs"/>
          <w:cs/>
        </w:rPr>
        <w:t xml:space="preserve">     </w:t>
      </w:r>
      <w:r w:rsidR="00F160D2">
        <w:rPr>
          <w:rFonts w:ascii="Angsana New" w:hAnsi="Angsana New" w:hint="cs"/>
          <w:cs/>
        </w:rPr>
        <w:t>โดยมีคณะกรรมการที่ปรึกษาประจำตัวนักศึกษา ลงนาม</w:t>
      </w:r>
      <w:r w:rsidR="001847AA">
        <w:rPr>
          <w:rFonts w:ascii="Angsana New" w:hAnsi="Angsana New" w:hint="cs"/>
          <w:cs/>
        </w:rPr>
        <w:t>เรียบร้อยแล้ว ดังนี้</w:t>
      </w:r>
    </w:p>
    <w:p w14:paraId="607A23F5" w14:textId="5D450945" w:rsidR="00BF5EC4" w:rsidRDefault="00BF5EC4" w:rsidP="00F71D97">
      <w:pPr>
        <w:ind w:right="-88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 w:hint="cs"/>
          <w:sz w:val="24"/>
          <w:szCs w:val="24"/>
          <w:cs/>
        </w:rPr>
        <w:t xml:space="preserve">ชื่อ-สกุลอาจารย์ พร้อมระบุตำแหน่งทางวิชาการ   </w:t>
      </w:r>
      <w:r>
        <w:rPr>
          <w:rFonts w:ascii="TH SarabunPSK" w:hAnsi="TH SarabunPSK" w:cs="TH SarabunPSK"/>
          <w:sz w:val="24"/>
          <w:szCs w:val="24"/>
          <w:cs/>
        </w:rPr>
        <w:tab/>
      </w:r>
      <w:r w:rsidR="00DD08FA">
        <w:rPr>
          <w:rFonts w:ascii="TH SarabunPSK" w:hAnsi="TH SarabunPSK" w:cs="TH SarabunPSK" w:hint="cs"/>
          <w:sz w:val="24"/>
          <w:szCs w:val="24"/>
          <w:cs/>
        </w:rPr>
        <w:t xml:space="preserve">           </w:t>
      </w:r>
      <w:r>
        <w:rPr>
          <w:rFonts w:ascii="TH SarabunPSK" w:hAnsi="TH SarabunPSK" w:cs="TH SarabunPSK" w:hint="cs"/>
          <w:sz w:val="24"/>
          <w:szCs w:val="24"/>
          <w:cs/>
        </w:rPr>
        <w:t>ลงนาม</w:t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 w:hint="cs"/>
          <w:sz w:val="24"/>
          <w:szCs w:val="24"/>
          <w:cs/>
        </w:rPr>
        <w:t>วัน/เดือน/ปี</w:t>
      </w:r>
    </w:p>
    <w:p w14:paraId="4833B86D" w14:textId="27C1793D" w:rsidR="00BF5EC4" w:rsidRPr="00BF5EC4" w:rsidRDefault="00BF5EC4" w:rsidP="00F71D97">
      <w:pPr>
        <w:ind w:right="-88"/>
        <w:rPr>
          <w:rFonts w:ascii="TH SarabunPSK" w:hAnsi="TH SarabunPSK" w:cs="TH SarabunPSK"/>
          <w:sz w:val="16"/>
          <w:szCs w:val="16"/>
        </w:rPr>
      </w:pPr>
    </w:p>
    <w:p w14:paraId="2704EB22" w14:textId="638FB26D" w:rsidR="00BF5EC4" w:rsidRDefault="00BF5EC4" w:rsidP="00F71D97">
      <w:pPr>
        <w:ind w:right="-88"/>
        <w:rPr>
          <w:rFonts w:ascii="Angsana New" w:hAnsi="Angsana New"/>
        </w:rPr>
      </w:pPr>
      <w:r w:rsidRPr="001847AA">
        <w:rPr>
          <w:rFonts w:ascii="TH SarabunPSK" w:hAnsi="TH SarabunPSK" w:cs="TH SarabunPSK"/>
          <w:sz w:val="24"/>
          <w:szCs w:val="24"/>
          <w:cs/>
        </w:rPr>
        <w:t>อาจารย์ที่ปรึกษาวิทยานิพนธ์ห</w:t>
      </w:r>
      <w:r w:rsidRPr="001847AA">
        <w:rPr>
          <w:rFonts w:ascii="TH SarabunPSK" w:hAnsi="TH SarabunPSK" w:cs="TH SarabunPSK" w:hint="cs"/>
          <w:sz w:val="24"/>
          <w:szCs w:val="24"/>
          <w:cs/>
        </w:rPr>
        <w:t xml:space="preserve">ลัก      </w:t>
      </w:r>
      <w:r>
        <w:rPr>
          <w:rFonts w:ascii="TH SarabunPSK" w:hAnsi="TH SarabunPSK" w:cs="TH SarabunPSK"/>
          <w:sz w:val="24"/>
          <w:szCs w:val="24"/>
          <w:cs/>
        </w:rPr>
        <w:tab/>
      </w:r>
      <w:r w:rsidRPr="001847AA">
        <w:rPr>
          <w:rFonts w:ascii="TH SarabunPSK" w:hAnsi="TH SarabunPSK" w:cs="TH SarabunPSK"/>
          <w:sz w:val="24"/>
          <w:szCs w:val="24"/>
        </w:rPr>
        <w:t>...................................</w:t>
      </w:r>
      <w:r>
        <w:rPr>
          <w:rFonts w:ascii="TH SarabunPSK" w:hAnsi="TH SarabunPSK" w:cs="TH SarabunPSK" w:hint="cs"/>
          <w:sz w:val="24"/>
          <w:szCs w:val="24"/>
          <w:cs/>
        </w:rPr>
        <w:t>....................................</w:t>
      </w:r>
      <w:r w:rsidRPr="001847AA">
        <w:rPr>
          <w:rFonts w:ascii="TH SarabunPSK" w:hAnsi="TH SarabunPSK" w:cs="TH SarabunPSK"/>
          <w:sz w:val="24"/>
          <w:szCs w:val="24"/>
        </w:rPr>
        <w:t>.....</w:t>
      </w:r>
      <w:r w:rsidR="00DD08FA">
        <w:rPr>
          <w:rFonts w:ascii="TH SarabunPSK" w:hAnsi="TH SarabunPSK" w:cs="TH SarabunPSK"/>
          <w:sz w:val="24"/>
          <w:szCs w:val="24"/>
          <w:cs/>
        </w:rPr>
        <w:tab/>
      </w:r>
      <w:r w:rsidR="00DD08FA">
        <w:rPr>
          <w:rFonts w:ascii="TH SarabunPSK" w:hAnsi="TH SarabunPSK" w:cs="TH SarabunPSK" w:hint="cs"/>
          <w:sz w:val="24"/>
          <w:szCs w:val="24"/>
          <w:cs/>
        </w:rPr>
        <w:t>...........................................</w:t>
      </w:r>
      <w:r w:rsidR="00DD08FA">
        <w:rPr>
          <w:rFonts w:ascii="TH SarabunPSK" w:hAnsi="TH SarabunPSK" w:cs="TH SarabunPSK"/>
          <w:sz w:val="24"/>
          <w:szCs w:val="24"/>
          <w:cs/>
        </w:rPr>
        <w:tab/>
      </w:r>
      <w:r w:rsidR="00DD08F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DD08FA" w:rsidRPr="00A6315F">
        <w:rPr>
          <w:rFonts w:ascii="TH SarabunPSK" w:hAnsi="TH SarabunPSK" w:cs="TH SarabunPSK"/>
          <w:sz w:val="26"/>
          <w:szCs w:val="26"/>
        </w:rPr>
        <w:t>….……../………………../…………..</w:t>
      </w:r>
      <w:r w:rsidR="00DD08FA">
        <w:rPr>
          <w:rFonts w:ascii="TH SarabunPSK" w:hAnsi="TH SarabunPSK" w:cs="TH SarabunPSK"/>
          <w:sz w:val="24"/>
          <w:szCs w:val="24"/>
          <w:cs/>
        </w:rPr>
        <w:tab/>
      </w:r>
    </w:p>
    <w:p w14:paraId="328D65BC" w14:textId="1A786359" w:rsidR="00BF5EC4" w:rsidRDefault="00BF5EC4" w:rsidP="00F71D97">
      <w:pPr>
        <w:ind w:right="-88"/>
        <w:rPr>
          <w:rFonts w:ascii="Angsana New" w:hAnsi="Angsana New"/>
        </w:rPr>
      </w:pPr>
      <w:r w:rsidRPr="001847AA">
        <w:rPr>
          <w:rFonts w:ascii="TH SarabunPSK" w:hAnsi="TH SarabunPSK" w:cs="TH SarabunPSK"/>
          <w:sz w:val="24"/>
          <w:szCs w:val="24"/>
          <w:cs/>
        </w:rPr>
        <w:t>อาจารย์ที่ปรึกษาวิทยานิพนธ์</w:t>
      </w:r>
      <w:r w:rsidRPr="001847AA">
        <w:rPr>
          <w:rFonts w:ascii="TH SarabunPSK" w:hAnsi="TH SarabunPSK" w:cs="TH SarabunPSK" w:hint="cs"/>
          <w:sz w:val="24"/>
          <w:szCs w:val="24"/>
          <w:cs/>
        </w:rPr>
        <w:t>ร่วม (ถ้ามี)</w:t>
      </w:r>
      <w:r w:rsidRPr="00BF5EC4">
        <w:rPr>
          <w:rFonts w:ascii="TH SarabunPSK" w:hAnsi="TH SarabunPSK" w:cs="TH SarabunPSK"/>
          <w:sz w:val="24"/>
          <w:szCs w:val="24"/>
          <w:cs/>
        </w:rPr>
        <w:t xml:space="preserve"> </w:t>
      </w:r>
      <w:r>
        <w:rPr>
          <w:rFonts w:ascii="TH SarabunPSK" w:hAnsi="TH SarabunPSK" w:cs="TH SarabunPSK"/>
          <w:sz w:val="24"/>
          <w:szCs w:val="24"/>
          <w:cs/>
        </w:rPr>
        <w:tab/>
      </w:r>
      <w:r w:rsidRPr="001847AA">
        <w:rPr>
          <w:rFonts w:ascii="TH SarabunPSK" w:hAnsi="TH SarabunPSK" w:cs="TH SarabunPSK"/>
          <w:sz w:val="24"/>
          <w:szCs w:val="24"/>
          <w:cs/>
        </w:rPr>
        <w:t>...........................</w:t>
      </w:r>
      <w:r>
        <w:rPr>
          <w:rFonts w:ascii="TH SarabunPSK" w:hAnsi="TH SarabunPSK" w:cs="TH SarabunPSK" w:hint="cs"/>
          <w:sz w:val="24"/>
          <w:szCs w:val="24"/>
          <w:cs/>
        </w:rPr>
        <w:t>.....................</w:t>
      </w:r>
      <w:r w:rsidRPr="001847AA">
        <w:rPr>
          <w:rFonts w:ascii="TH SarabunPSK" w:hAnsi="TH SarabunPSK" w:cs="TH SarabunPSK"/>
          <w:sz w:val="24"/>
          <w:szCs w:val="24"/>
          <w:cs/>
        </w:rPr>
        <w:t>.......</w:t>
      </w:r>
      <w:r>
        <w:rPr>
          <w:rFonts w:ascii="TH SarabunPSK" w:hAnsi="TH SarabunPSK" w:cs="TH SarabunPSK" w:hint="cs"/>
          <w:sz w:val="24"/>
          <w:szCs w:val="24"/>
          <w:cs/>
        </w:rPr>
        <w:t>.................</w:t>
      </w:r>
      <w:r w:rsidRPr="001847AA">
        <w:rPr>
          <w:rFonts w:ascii="TH SarabunPSK" w:hAnsi="TH SarabunPSK" w:cs="TH SarabunPSK"/>
          <w:sz w:val="24"/>
          <w:szCs w:val="24"/>
          <w:cs/>
        </w:rPr>
        <w:t>....</w:t>
      </w:r>
      <w:r w:rsidR="00DD08FA" w:rsidRPr="00DD08F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DD08FA">
        <w:rPr>
          <w:rFonts w:ascii="TH SarabunPSK" w:hAnsi="TH SarabunPSK" w:cs="TH SarabunPSK" w:hint="cs"/>
          <w:sz w:val="24"/>
          <w:szCs w:val="24"/>
          <w:cs/>
        </w:rPr>
        <w:t xml:space="preserve">            ...........................................</w:t>
      </w:r>
      <w:r w:rsidR="00DD08FA">
        <w:rPr>
          <w:rFonts w:ascii="TH SarabunPSK" w:hAnsi="TH SarabunPSK" w:cs="TH SarabunPSK"/>
          <w:sz w:val="24"/>
          <w:szCs w:val="24"/>
          <w:cs/>
        </w:rPr>
        <w:tab/>
      </w:r>
      <w:r w:rsidR="00DD08F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DD08FA" w:rsidRPr="00A6315F">
        <w:rPr>
          <w:rFonts w:ascii="TH SarabunPSK" w:hAnsi="TH SarabunPSK" w:cs="TH SarabunPSK"/>
          <w:sz w:val="26"/>
          <w:szCs w:val="26"/>
        </w:rPr>
        <w:t>….……../………………../…………..</w:t>
      </w:r>
    </w:p>
    <w:p w14:paraId="6DDF20C9" w14:textId="0FA9EF75" w:rsidR="00BF5EC4" w:rsidRPr="00DD08FA" w:rsidRDefault="00BF5EC4" w:rsidP="00F71D97">
      <w:pPr>
        <w:ind w:right="-88"/>
        <w:rPr>
          <w:rFonts w:ascii="Angsana New" w:hAnsi="Angsana New"/>
          <w:sz w:val="16"/>
          <w:szCs w:val="16"/>
        </w:rPr>
      </w:pPr>
    </w:p>
    <w:tbl>
      <w:tblPr>
        <w:tblW w:w="11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8"/>
        <w:gridCol w:w="5678"/>
      </w:tblGrid>
      <w:tr w:rsidR="00A6315F" w14:paraId="15D98E6D" w14:textId="77777777" w:rsidTr="00DD08FA">
        <w:trPr>
          <w:cantSplit/>
          <w:trHeight w:val="1601"/>
        </w:trPr>
        <w:tc>
          <w:tcPr>
            <w:tcW w:w="5678" w:type="dxa"/>
          </w:tcPr>
          <w:p w14:paraId="74C3FC35" w14:textId="77777777" w:rsidR="00F77486" w:rsidRPr="00F77486" w:rsidRDefault="00C816D8" w:rsidP="00C816D8">
            <w:pPr>
              <w:rPr>
                <w:rFonts w:ascii="TH SarabunPSK" w:hAnsi="TH SarabunPSK" w:cs="TH SarabunPSK"/>
                <w:sz w:val="16"/>
                <w:szCs w:val="16"/>
              </w:rPr>
            </w:pPr>
            <w:r w:rsidRPr="00F77486">
              <w:rPr>
                <w:rFonts w:ascii="TH SarabunPSK" w:hAnsi="TH SarabunPSK" w:cs="TH SarabunPSK" w:hint="cs"/>
                <w:sz w:val="16"/>
                <w:szCs w:val="16"/>
                <w:cs/>
              </w:rPr>
              <w:t xml:space="preserve">      </w:t>
            </w:r>
          </w:p>
          <w:p w14:paraId="7F12A85A" w14:textId="380B799F" w:rsidR="00A6315F" w:rsidRPr="00A6315F" w:rsidRDefault="00F77486" w:rsidP="00C816D8">
            <w:pPr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1. ลงนาม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>............................................................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09D17D1C" w14:textId="5BFE9B4E" w:rsidR="00A6315F" w:rsidRPr="00A6315F" w:rsidRDefault="00C816D8" w:rsidP="00C816D8">
            <w:pPr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(  ...................................................  )</w:t>
            </w:r>
          </w:p>
          <w:p w14:paraId="44B94AC0" w14:textId="3656E4EE" w:rsidR="00A6315F" w:rsidRPr="00A6315F" w:rsidRDefault="00A6315F" w:rsidP="00A6315F">
            <w:pPr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                      ประธานการสอบ</w:t>
            </w:r>
          </w:p>
          <w:p w14:paraId="13758EB4" w14:textId="385F61CD" w:rsidR="00A6315F" w:rsidRPr="00A6315F" w:rsidRDefault="009F51F1" w:rsidP="009F51F1">
            <w:pPr>
              <w:ind w:right="285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>….……../…………………../…………..</w:t>
            </w:r>
          </w:p>
        </w:tc>
        <w:tc>
          <w:tcPr>
            <w:tcW w:w="5678" w:type="dxa"/>
          </w:tcPr>
          <w:p w14:paraId="03511F00" w14:textId="24064351" w:rsidR="00F77486" w:rsidRPr="00F77486" w:rsidRDefault="00A6315F" w:rsidP="00EE25FE">
            <w:pPr>
              <w:tabs>
                <w:tab w:val="left" w:pos="360"/>
              </w:tabs>
              <w:ind w:right="285"/>
              <w:jc w:val="both"/>
              <w:rPr>
                <w:rFonts w:ascii="TH SarabunPSK" w:hAnsi="TH SarabunPSK" w:cs="TH SarabunPSK"/>
                <w:sz w:val="16"/>
                <w:szCs w:val="1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</w:t>
            </w: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</w:t>
            </w:r>
          </w:p>
          <w:p w14:paraId="1FF058E6" w14:textId="75CE6EE9" w:rsidR="00A6315F" w:rsidRPr="00A6315F" w:rsidRDefault="00A6315F" w:rsidP="00EE25FE">
            <w:pPr>
              <w:tabs>
                <w:tab w:val="left" w:pos="360"/>
              </w:tabs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</w:t>
            </w:r>
            <w:r w:rsidR="00F77486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3.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ลงนาม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............................................................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628F2A4C" w14:textId="17857F06" w:rsidR="00A6315F" w:rsidRPr="00A6315F" w:rsidRDefault="001847AA" w:rsidP="001847AA">
            <w:pPr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 xml:space="preserve">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(  ...................................................  )</w:t>
            </w:r>
          </w:p>
          <w:p w14:paraId="29568F09" w14:textId="56900507" w:rsidR="00A6315F" w:rsidRPr="00A6315F" w:rsidRDefault="001847AA" w:rsidP="001847AA">
            <w:pPr>
              <w:rPr>
                <w:rFonts w:ascii="TH SarabunPSK" w:hAnsi="TH SarabunPSK" w:cs="TH SarabunPSK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    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หัวหน้าภาควิชา/สาขาวิชา</w:t>
            </w:r>
          </w:p>
          <w:p w14:paraId="78BA158C" w14:textId="15CE76AD" w:rsidR="00A6315F" w:rsidRPr="00A6315F" w:rsidRDefault="001847AA" w:rsidP="00EE25FE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 xml:space="preserve">    </w:t>
            </w:r>
            <w:r w:rsidR="00C816D8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</w:t>
            </w:r>
            <w:r w:rsidR="00A6315F" w:rsidRPr="00A6315F">
              <w:rPr>
                <w:rFonts w:ascii="TH SarabunPSK" w:hAnsi="TH SarabunPSK" w:cs="TH SarabunPSK"/>
                <w:sz w:val="26"/>
                <w:szCs w:val="26"/>
              </w:rPr>
              <w:t>….……../…………………../…………...</w:t>
            </w:r>
          </w:p>
        </w:tc>
      </w:tr>
      <w:tr w:rsidR="00A6315F" w:rsidRPr="00BD6226" w14:paraId="17D82C1C" w14:textId="77777777" w:rsidTr="00DD08FA">
        <w:trPr>
          <w:cantSplit/>
          <w:trHeight w:val="1832"/>
        </w:trPr>
        <w:tc>
          <w:tcPr>
            <w:tcW w:w="5678" w:type="dxa"/>
          </w:tcPr>
          <w:p w14:paraId="3C8F2CE6" w14:textId="216FBCF1" w:rsidR="00A6315F" w:rsidRPr="00A6315F" w:rsidRDefault="00A6315F" w:rsidP="00EE25FE">
            <w:pPr>
              <w:pStyle w:val="a7"/>
              <w:tabs>
                <w:tab w:val="left" w:pos="360"/>
              </w:tabs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</w:t>
            </w:r>
          </w:p>
          <w:p w14:paraId="5BBA5AE1" w14:textId="77777777" w:rsidR="00A6315F" w:rsidRPr="00A6315F" w:rsidRDefault="00A6315F" w:rsidP="00EE25FE">
            <w:pPr>
              <w:pStyle w:val="a7"/>
              <w:tabs>
                <w:tab w:val="left" w:pos="360"/>
              </w:tabs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2. ลงนาม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............................................................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173D5616" w14:textId="77777777" w:rsidR="00A6315F" w:rsidRPr="00A6315F" w:rsidRDefault="00A6315F" w:rsidP="00EE25FE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  <w:t xml:space="preserve">   (..................…...............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............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................)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271C567F" w14:textId="1A8D02C7" w:rsidR="00A6315F" w:rsidRPr="00A6315F" w:rsidRDefault="00A6315F" w:rsidP="00EE25FE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       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 ประธานคณะกรรมการบริหารหลักสูตร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052F0B13" w14:textId="77777777" w:rsidR="00A6315F" w:rsidRPr="00A6315F" w:rsidRDefault="00A6315F" w:rsidP="00EE25FE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  <w:t xml:space="preserve">        ….……../………………../…………...</w:t>
            </w:r>
          </w:p>
        </w:tc>
        <w:tc>
          <w:tcPr>
            <w:tcW w:w="5678" w:type="dxa"/>
          </w:tcPr>
          <w:p w14:paraId="630DC595" w14:textId="77777777" w:rsidR="00A6315F" w:rsidRDefault="00A6315F" w:rsidP="00EE25FE">
            <w:pPr>
              <w:tabs>
                <w:tab w:val="left" w:pos="360"/>
              </w:tabs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   </w:t>
            </w:r>
          </w:p>
          <w:p w14:paraId="3BF6C310" w14:textId="7538315E" w:rsidR="00A6315F" w:rsidRPr="00A6315F" w:rsidRDefault="00A6315F" w:rsidP="00EE25FE">
            <w:pPr>
              <w:tabs>
                <w:tab w:val="left" w:pos="360"/>
              </w:tabs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4.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ลงนาม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............................................................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04A60798" w14:textId="39BE6549" w:rsidR="00A6315F" w:rsidRPr="00A6315F" w:rsidRDefault="00A6315F" w:rsidP="00EE25FE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     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    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(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อาจารย์ ดร.วัชรินทร์ ฟองโหย)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</w:r>
          </w:p>
          <w:p w14:paraId="17BC44BA" w14:textId="3DBE7561" w:rsidR="00A6315F" w:rsidRPr="00A6315F" w:rsidRDefault="00A6315F" w:rsidP="00A6315F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  </w:t>
            </w:r>
            <w:r w:rsidR="00C816D8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   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 xml:space="preserve">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>ประธานคณะกรรมการบัณฑิตศึกษา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ab/>
              <w:t xml:space="preserve">         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</w:t>
            </w:r>
          </w:p>
          <w:p w14:paraId="2F457CF9" w14:textId="7C1A26B7" w:rsidR="00A6315F" w:rsidRPr="00A6315F" w:rsidRDefault="00A6315F" w:rsidP="00A6315F">
            <w:pPr>
              <w:ind w:right="285"/>
              <w:jc w:val="both"/>
              <w:rPr>
                <w:rFonts w:ascii="TH SarabunPSK" w:hAnsi="TH SarabunPSK" w:cs="TH SarabunPSK"/>
                <w:sz w:val="26"/>
                <w:szCs w:val="26"/>
              </w:rPr>
            </w:pP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         </w:t>
            </w:r>
            <w:r w:rsidR="00C816D8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</w:t>
            </w:r>
            <w:r w:rsidRPr="00A6315F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  </w:t>
            </w:r>
            <w:r w:rsidR="00C816D8"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</w:t>
            </w:r>
            <w:r w:rsidRPr="00A6315F">
              <w:rPr>
                <w:rFonts w:ascii="TH SarabunPSK" w:hAnsi="TH SarabunPSK" w:cs="TH SarabunPSK"/>
                <w:sz w:val="26"/>
                <w:szCs w:val="26"/>
              </w:rPr>
              <w:t>….……../…………………../…………...</w:t>
            </w:r>
          </w:p>
        </w:tc>
      </w:tr>
    </w:tbl>
    <w:p w14:paraId="05D94AE1" w14:textId="22B042C2" w:rsidR="00F71D97" w:rsidRDefault="00FC5F9B" w:rsidP="00F71D97">
      <w:pPr>
        <w:ind w:right="-88"/>
        <w:rPr>
          <w:rFonts w:ascii="TH SarabunPSK" w:hAnsi="TH SarabunPSK" w:cs="TH SarabunPSK"/>
          <w:sz w:val="25"/>
          <w:szCs w:val="25"/>
        </w:rPr>
      </w:pPr>
      <w:r>
        <w:rPr>
          <w:rFonts w:ascii="TH SarabunPSK" w:hAnsi="TH SarabunPSK" w:cs="TH SarabunPSK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6939B8" wp14:editId="48EBA764">
                <wp:simplePos x="0" y="0"/>
                <wp:positionH relativeFrom="margin">
                  <wp:align>left</wp:align>
                </wp:positionH>
                <wp:positionV relativeFrom="paragraph">
                  <wp:posOffset>114300</wp:posOffset>
                </wp:positionV>
                <wp:extent cx="7150100" cy="406400"/>
                <wp:effectExtent l="0" t="0" r="12700" b="127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0100" cy="406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70F7DD" w14:textId="13817ED9" w:rsidR="00951594" w:rsidRPr="00FC5F9B" w:rsidRDefault="00951594" w:rsidP="00951594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FC5F9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u w:val="single"/>
                                <w:cs/>
                              </w:rPr>
                              <w:t>คำเตือน</w:t>
                            </w:r>
                            <w:r w:rsidRPr="00FC5F9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: </w:t>
                            </w:r>
                            <w:r w:rsidRPr="00FC5F9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ักศึกษาที่สอบผ่านต้องส่งต้นฉบับวิทยานิพนธ์ภายในวันที่ .........</w:t>
                            </w:r>
                            <w:r w:rsidRPr="00FC5F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..........</w:t>
                            </w:r>
                            <w:r w:rsidRPr="00FC5F9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...........</w:t>
                            </w:r>
                            <w:r w:rsidR="00FC5F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FC5F9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ิฉะนั้น ผลสอบครั้งนี้จะเป็นโมฆ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939B8" id="Text Box 17" o:spid="_x0000_s1034" type="#_x0000_t202" style="position:absolute;margin-left:0;margin-top:9pt;width:563pt;height:32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" fillcolor="window" strokeweight=".5pt">
                <v:textbox>
                  <w:txbxContent>
                    <w:p w14:paraId="3B70F7DD" w14:textId="13817ED9" w:rsidR="00951594" w:rsidRPr="00FC5F9B" w:rsidRDefault="00951594" w:rsidP="00951594">
                      <w:pPr>
                        <w:rPr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FC5F9B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u w:val="single"/>
                          <w:cs/>
                        </w:rPr>
                        <w:t>คำเตือน</w:t>
                      </w:r>
                      <w:r w:rsidRPr="00FC5F9B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: </w:t>
                      </w:r>
                      <w:r w:rsidRPr="00FC5F9B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นักศึกษาที่สอบผ่านต้องส่งต้นฉบับวิทยานิพนธ์ภายในวันที่ .........</w:t>
                      </w:r>
                      <w:r w:rsidRPr="00FC5F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..........</w:t>
                      </w:r>
                      <w:r w:rsidRPr="00FC5F9B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...........</w:t>
                      </w:r>
                      <w:r w:rsidR="00FC5F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FC5F9B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มิฉะนั้น ผลสอบครั้งนี้จะเป็นโมฆะ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4DCC6D" w14:textId="022D660A" w:rsidR="00951594" w:rsidRDefault="00951594" w:rsidP="00F71D97">
      <w:pPr>
        <w:ind w:right="-88"/>
        <w:rPr>
          <w:rFonts w:ascii="TH SarabunPSK" w:hAnsi="TH SarabunPSK" w:cs="TH SarabunPSK"/>
          <w:sz w:val="25"/>
          <w:szCs w:val="25"/>
        </w:rPr>
      </w:pPr>
    </w:p>
    <w:p w14:paraId="309385CA" w14:textId="77777777" w:rsidR="00951594" w:rsidRDefault="00951594" w:rsidP="00F71D97">
      <w:pPr>
        <w:ind w:right="-88"/>
        <w:rPr>
          <w:rFonts w:ascii="TH SarabunPSK" w:hAnsi="TH SarabunPSK" w:cs="TH SarabunPSK"/>
          <w:sz w:val="25"/>
          <w:szCs w:val="25"/>
        </w:rPr>
      </w:pPr>
    </w:p>
    <w:p w14:paraId="3122D657" w14:textId="4E93864C" w:rsidR="00F77486" w:rsidRPr="00F77486" w:rsidRDefault="00F77486" w:rsidP="00F77486">
      <w:pPr>
        <w:ind w:right="-282"/>
        <w:jc w:val="center"/>
        <w:rPr>
          <w:rFonts w:ascii="TH SarabunPSK" w:hAnsi="TH SarabunPSK" w:cs="TH SarabunPSK"/>
          <w:cs/>
        </w:rPr>
      </w:pPr>
      <w:r w:rsidRPr="00F7748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>คำแนะนำ</w:t>
      </w:r>
    </w:p>
    <w:p w14:paraId="2085A857" w14:textId="77777777" w:rsidR="00F77486" w:rsidRPr="00134DD0" w:rsidRDefault="00F77486" w:rsidP="00F77486">
      <w:pPr>
        <w:ind w:right="-46"/>
        <w:jc w:val="center"/>
        <w:rPr>
          <w:rFonts w:ascii="Freesia New" w:hAnsi="Freesia New"/>
          <w:b/>
          <w:bCs/>
          <w:sz w:val="32"/>
          <w:szCs w:val="32"/>
          <w:u w:val="single"/>
        </w:rPr>
      </w:pPr>
    </w:p>
    <w:p w14:paraId="4297D830" w14:textId="15FA9157" w:rsidR="00F77486" w:rsidRPr="00F77486" w:rsidRDefault="00F77486" w:rsidP="00F77486">
      <w:pPr>
        <w:tabs>
          <w:tab w:val="left" w:pos="18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>1.</w:t>
      </w: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b/>
          <w:bCs/>
          <w:sz w:val="32"/>
          <w:szCs w:val="32"/>
          <w:cs/>
        </w:rPr>
        <w:t xml:space="preserve">ผ่าน 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  หมายถึง สอบผ่านโดยไม่ต้องแก้ไขเนื้อหาทางวิชาการ อาจต้องแก้ไขเพียงคำสะกดผิดหรือรูปแบบการเขียนวิทยานิพนธ์เพียงเล็กน้อย สามารถปรับแก้ไขได้ภายใน</w:t>
      </w:r>
      <w:r w:rsidR="00DD08FA">
        <w:rPr>
          <w:rFonts w:ascii="TH SarabunPSK" w:hAnsi="TH SarabunPSK" w:cs="TH SarabunPSK" w:hint="cs"/>
          <w:sz w:val="32"/>
          <w:szCs w:val="32"/>
          <w:cs/>
        </w:rPr>
        <w:t>ระยะเวลาที่กำหนด</w:t>
      </w:r>
      <w:r w:rsidR="00344210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74D457A" w14:textId="77777777" w:rsidR="00F77486" w:rsidRPr="00F77486" w:rsidRDefault="00F77486" w:rsidP="00F77486">
      <w:pPr>
        <w:tabs>
          <w:tab w:val="left" w:pos="18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>2.</w:t>
      </w: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b/>
          <w:bCs/>
          <w:sz w:val="32"/>
          <w:szCs w:val="32"/>
          <w:cs/>
        </w:rPr>
        <w:t>ผ่านโดยต้องแก้ไข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หมายถึง</w:t>
      </w:r>
    </w:p>
    <w:p w14:paraId="6A6F60B7" w14:textId="07180B2F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ab/>
        <w:t>2.1</w:t>
      </w:r>
      <w:r w:rsidRPr="00F77486">
        <w:rPr>
          <w:rFonts w:ascii="TH SarabunPSK" w:hAnsi="TH SarabunPSK" w:cs="TH SarabunPSK"/>
          <w:sz w:val="32"/>
          <w:szCs w:val="32"/>
          <w:cs/>
        </w:rPr>
        <w:tab/>
        <w:t>หลักการและเหตุผลของการทำวิจัย วิธีการวิจัย และผลการวิจัย ถูกต้องตามหลักวิชาการแล้ว ไม่ต้องทำการศึกษาใหม่เพิ่มเติม เพียงแต่อาจต้องสรุปหรือเขียนข้อวิจารณ์ใหม่</w:t>
      </w:r>
      <w:r w:rsidR="0081091B"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="0081091B" w:rsidRPr="0081091B">
        <w:rPr>
          <w:rFonts w:ascii="TH SarabunPSK" w:hAnsi="TH SarabunPSK" w:cs="TH SarabunPSK"/>
          <w:sz w:val="32"/>
          <w:szCs w:val="32"/>
          <w:cs/>
        </w:rPr>
        <w:t>ปรับแก้ไขในระยะเวลาที่กำหนด</w:t>
      </w:r>
      <w:r w:rsidR="0081091B" w:rsidRPr="0081091B">
        <w:rPr>
          <w:rFonts w:ascii="TH SarabunPSK" w:hAnsi="TH SarabunPSK" w:cs="TH SarabunPSK"/>
          <w:sz w:val="32"/>
          <w:szCs w:val="32"/>
          <w:cs/>
        </w:rPr>
        <w:tab/>
      </w:r>
    </w:p>
    <w:p w14:paraId="5FBE5A75" w14:textId="4D45957B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ab/>
        <w:t>2.2</w:t>
      </w:r>
      <w:r w:rsidRPr="00F77486">
        <w:rPr>
          <w:rFonts w:ascii="TH SarabunPSK" w:hAnsi="TH SarabunPSK" w:cs="TH SarabunPSK"/>
          <w:sz w:val="32"/>
          <w:szCs w:val="32"/>
          <w:cs/>
        </w:rPr>
        <w:tab/>
        <w:t>แก้ไขเฉพาะเนื้อหาทางวิชาการในเล่มวิทยานิพนธ์ มีคำสะกดผิดหรือใช้รูปแบบการเขียนไม่ถูกต้อง ค่อนข้างมาก สามารถปรับแก้ไขได้</w:t>
      </w:r>
      <w:r>
        <w:rPr>
          <w:rFonts w:ascii="TH SarabunPSK" w:hAnsi="TH SarabunPSK" w:cs="TH SarabunPSK" w:hint="cs"/>
          <w:sz w:val="32"/>
          <w:szCs w:val="32"/>
          <w:cs/>
        </w:rPr>
        <w:t>ใน</w:t>
      </w:r>
      <w:r w:rsidRPr="00F77486">
        <w:rPr>
          <w:rFonts w:ascii="TH SarabunPSK" w:hAnsi="TH SarabunPSK" w:cs="TH SarabunPSK"/>
          <w:sz w:val="32"/>
          <w:szCs w:val="32"/>
          <w:cs/>
        </w:rPr>
        <w:t>ระยะเวลาที่กำหนด</w:t>
      </w:r>
      <w:r w:rsidRPr="00F77486">
        <w:rPr>
          <w:rFonts w:ascii="TH SarabunPSK" w:hAnsi="TH SarabunPSK" w:cs="TH SarabunPSK"/>
          <w:sz w:val="32"/>
          <w:szCs w:val="32"/>
        </w:rPr>
        <w:tab/>
      </w:r>
      <w:r w:rsidRPr="00F77486">
        <w:rPr>
          <w:rFonts w:ascii="TH SarabunPSK" w:hAnsi="TH SarabunPSK" w:cs="TH SarabunPSK"/>
          <w:sz w:val="32"/>
          <w:szCs w:val="32"/>
        </w:rPr>
        <w:tab/>
      </w:r>
      <w:r w:rsidRPr="00F77486">
        <w:rPr>
          <w:rFonts w:ascii="TH SarabunPSK" w:hAnsi="TH SarabunPSK" w:cs="TH SarabunPSK"/>
          <w:sz w:val="32"/>
          <w:szCs w:val="32"/>
        </w:rPr>
        <w:tab/>
      </w:r>
      <w:r w:rsidRPr="00F77486">
        <w:rPr>
          <w:rFonts w:ascii="TH SarabunPSK" w:hAnsi="TH SarabunPSK" w:cs="TH SarabunPSK"/>
          <w:sz w:val="32"/>
          <w:szCs w:val="32"/>
        </w:rPr>
        <w:tab/>
      </w:r>
    </w:p>
    <w:p w14:paraId="24A12893" w14:textId="7777777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  <w:u w:val="single"/>
        </w:rPr>
      </w:pPr>
      <w:r w:rsidRPr="00F77486">
        <w:rPr>
          <w:rFonts w:ascii="TH SarabunPSK" w:hAnsi="TH SarabunPSK" w:cs="TH SarabunPSK"/>
          <w:sz w:val="32"/>
          <w:szCs w:val="32"/>
          <w:u w:val="single"/>
          <w:cs/>
        </w:rPr>
        <w:t>ตัวอย่างหัวข้อประเด็นการพิจารณาให้แก้ไข</w:t>
      </w:r>
      <w:r w:rsidRPr="00F77486">
        <w:rPr>
          <w:rFonts w:ascii="TH SarabunPSK" w:hAnsi="TH SarabunPSK" w:cs="TH SarabunPSK"/>
          <w:sz w:val="32"/>
          <w:szCs w:val="32"/>
          <w:u w:val="single"/>
        </w:rPr>
        <w:t xml:space="preserve"> </w:t>
      </w:r>
    </w:p>
    <w:p w14:paraId="559E62B9" w14:textId="6988A25F" w:rsidR="00F77486" w:rsidRPr="00F77486" w:rsidRDefault="00F77486" w:rsidP="00545FB0">
      <w:pPr>
        <w:tabs>
          <w:tab w:val="left" w:pos="180"/>
          <w:tab w:val="left" w:pos="540"/>
        </w:tabs>
        <w:ind w:right="-46"/>
        <w:jc w:val="thaiDistribute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 xml:space="preserve">1.  </w:t>
      </w:r>
      <w:r w:rsidRPr="00545FB0">
        <w:rPr>
          <w:rFonts w:ascii="TH SarabunPSK" w:hAnsi="TH SarabunPSK" w:cs="TH SarabunPSK"/>
          <w:sz w:val="32"/>
          <w:szCs w:val="32"/>
          <w:cs/>
        </w:rPr>
        <w:t>การเปลี่ยนแปลงชื่อวิทยานิพนธ์</w:t>
      </w:r>
      <w:r w:rsidR="00545FB0">
        <w:rPr>
          <w:rFonts w:ascii="TH SarabunPSK" w:hAnsi="TH SarabunPSK" w:cs="TH SarabunPSK"/>
          <w:sz w:val="32"/>
          <w:szCs w:val="32"/>
        </w:rPr>
        <w:t xml:space="preserve">: </w:t>
      </w:r>
      <w:r w:rsidR="00545FB0">
        <w:rPr>
          <w:rFonts w:ascii="TH SarabunPSK" w:hAnsi="TH SarabunPSK" w:cs="TH SarabunPSK" w:hint="cs"/>
          <w:sz w:val="32"/>
          <w:szCs w:val="32"/>
          <w:cs/>
        </w:rPr>
        <w:t>หากมีการเปลี่ยนแปลงชื่อที่ต่างไปจากเดิมที่เคยเสนอขออนุมัติไว้ นักศึกษาต้องยื่นคำร้อง วพ.05-3 แต่</w:t>
      </w:r>
      <w:r w:rsidR="00CA7658">
        <w:rPr>
          <w:rFonts w:ascii="TH SarabunPSK" w:hAnsi="TH SarabunPSK" w:cs="TH SarabunPSK" w:hint="cs"/>
          <w:sz w:val="32"/>
          <w:szCs w:val="32"/>
          <w:cs/>
        </w:rPr>
        <w:t>ถ้า</w:t>
      </w:r>
      <w:r w:rsidR="00545FB0">
        <w:rPr>
          <w:rFonts w:ascii="TH SarabunPSK" w:hAnsi="TH SarabunPSK" w:cs="TH SarabunPSK" w:hint="cs"/>
          <w:sz w:val="32"/>
          <w:szCs w:val="32"/>
          <w:cs/>
        </w:rPr>
        <w:t>เป็นการ</w:t>
      </w:r>
      <w:r w:rsidR="00CA7658">
        <w:rPr>
          <w:rFonts w:ascii="TH SarabunPSK" w:hAnsi="TH SarabunPSK" w:cs="TH SarabunPSK" w:hint="cs"/>
          <w:sz w:val="32"/>
          <w:szCs w:val="32"/>
          <w:cs/>
        </w:rPr>
        <w:t>เปลี่ยน</w:t>
      </w:r>
      <w:r w:rsidR="00545FB0">
        <w:rPr>
          <w:rFonts w:ascii="TH SarabunPSK" w:hAnsi="TH SarabunPSK" w:cs="TH SarabunPSK" w:hint="cs"/>
          <w:sz w:val="32"/>
          <w:szCs w:val="32"/>
          <w:cs/>
        </w:rPr>
        <w:t>แปลง</w:t>
      </w:r>
      <w:r w:rsidR="00CA7658">
        <w:rPr>
          <w:rFonts w:ascii="TH SarabunPSK" w:hAnsi="TH SarabunPSK" w:cs="TH SarabunPSK" w:hint="cs"/>
          <w:sz w:val="32"/>
          <w:szCs w:val="32"/>
          <w:cs/>
        </w:rPr>
        <w:t>แค่เพียงเล็กน้อย เช่น ปรับเปลี่ยน</w:t>
      </w:r>
      <w:r w:rsidR="00545FB0">
        <w:rPr>
          <w:rFonts w:ascii="TH SarabunPSK" w:hAnsi="TH SarabunPSK" w:cs="TH SarabunPSK" w:hint="cs"/>
          <w:sz w:val="32"/>
          <w:szCs w:val="32"/>
          <w:cs/>
        </w:rPr>
        <w:t>การใช้คำ</w:t>
      </w:r>
      <w:r w:rsidR="00CA7658">
        <w:rPr>
          <w:rFonts w:ascii="TH SarabunPSK" w:hAnsi="TH SarabunPSK" w:cs="TH SarabunPSK" w:hint="cs"/>
          <w:sz w:val="32"/>
          <w:szCs w:val="32"/>
          <w:cs/>
        </w:rPr>
        <w:t>/เพิ่ม</w:t>
      </w:r>
      <w:r w:rsidR="00545FB0">
        <w:rPr>
          <w:rFonts w:ascii="TH SarabunPSK" w:hAnsi="TH SarabunPSK" w:cs="TH SarabunPSK" w:hint="cs"/>
          <w:sz w:val="32"/>
          <w:szCs w:val="32"/>
          <w:cs/>
        </w:rPr>
        <w:t>คำ</w:t>
      </w:r>
      <w:r w:rsidR="00CA7658">
        <w:rPr>
          <w:rFonts w:ascii="TH SarabunPSK" w:hAnsi="TH SarabunPSK" w:cs="TH SarabunPSK" w:hint="cs"/>
          <w:sz w:val="32"/>
          <w:szCs w:val="32"/>
          <w:cs/>
        </w:rPr>
        <w:t>/ลดคำ</w:t>
      </w:r>
      <w:r w:rsidR="00545FB0">
        <w:rPr>
          <w:rFonts w:ascii="TH SarabunPSK" w:hAnsi="TH SarabunPSK" w:cs="TH SarabunPSK" w:hint="cs"/>
          <w:sz w:val="32"/>
          <w:szCs w:val="32"/>
          <w:cs/>
        </w:rPr>
        <w:t xml:space="preserve"> โดยไม่กระทบต่อเนื้อหา</w:t>
      </w:r>
      <w:r w:rsidR="00344210" w:rsidRPr="00344210">
        <w:rPr>
          <w:rFonts w:ascii="TH SarabunPSK" w:hAnsi="TH SarabunPSK" w:cs="TH SarabunPSK"/>
          <w:sz w:val="32"/>
          <w:szCs w:val="32"/>
          <w:cs/>
        </w:rPr>
        <w:t>ทางวิชาการ</w:t>
      </w:r>
      <w:r w:rsidR="00344210">
        <w:rPr>
          <w:rFonts w:ascii="TH SarabunPSK" w:hAnsi="TH SarabunPSK" w:cs="TH SarabunPSK" w:hint="cs"/>
          <w:sz w:val="32"/>
          <w:szCs w:val="32"/>
          <w:cs/>
        </w:rPr>
        <w:t>ข</w:t>
      </w:r>
      <w:r w:rsidR="00545FB0">
        <w:rPr>
          <w:rFonts w:ascii="TH SarabunPSK" w:hAnsi="TH SarabunPSK" w:cs="TH SarabunPSK" w:hint="cs"/>
          <w:sz w:val="32"/>
          <w:szCs w:val="32"/>
          <w:cs/>
        </w:rPr>
        <w:t>องงานวิทยานิพนธ์</w:t>
      </w:r>
      <w:r w:rsidR="00CA765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5FB0">
        <w:rPr>
          <w:rFonts w:ascii="TH SarabunPSK" w:hAnsi="TH SarabunPSK" w:cs="TH SarabunPSK" w:hint="cs"/>
          <w:sz w:val="32"/>
          <w:szCs w:val="32"/>
          <w:cs/>
        </w:rPr>
        <w:t>ไม่ต้องยื่นคำร้อง วพ.05-3</w:t>
      </w:r>
    </w:p>
    <w:p w14:paraId="383E2C73" w14:textId="03B71FA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>2.  เนื้อหาทางวิชาการ</w:t>
      </w:r>
      <w:r w:rsidRPr="00F77486">
        <w:rPr>
          <w:rFonts w:ascii="TH SarabunPSK" w:hAnsi="TH SarabunPSK" w:cs="TH SarabunPSK"/>
          <w:sz w:val="32"/>
          <w:szCs w:val="32"/>
        </w:rPr>
        <w:t xml:space="preserve">:  </w:t>
      </w:r>
      <w:r w:rsidRPr="00F77486">
        <w:rPr>
          <w:rFonts w:ascii="TH SarabunPSK" w:hAnsi="TH SarabunPSK" w:cs="TH SarabunPSK"/>
          <w:sz w:val="32"/>
          <w:szCs w:val="32"/>
          <w:cs/>
        </w:rPr>
        <w:t>กรอบแนวคิด/หลักการและเหตุผล</w:t>
      </w:r>
      <w:r w:rsidRPr="00F77486">
        <w:rPr>
          <w:rFonts w:ascii="TH SarabunPSK" w:hAnsi="TH SarabunPSK" w:cs="TH SarabunPSK"/>
          <w:sz w:val="32"/>
          <w:szCs w:val="32"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  <w:cs/>
        </w:rPr>
        <w:t>, บทคัดย่อ/บทนำ , วัตถุประสงค์ , วัสดุอุปกรณ์และวิธีดำเนินการวิจัย,  ผลการวิจัย , สรุปและข้อเสนอแนะ</w:t>
      </w:r>
      <w:r w:rsidR="0081091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43BF811" w14:textId="7ACF9171" w:rsidR="00F77486" w:rsidRPr="00F77486" w:rsidRDefault="00F77486" w:rsidP="00F77486">
      <w:pPr>
        <w:tabs>
          <w:tab w:val="left" w:pos="36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>3.  รูปแบบการเขียน</w:t>
      </w:r>
      <w:r w:rsidRPr="00F77486">
        <w:rPr>
          <w:rFonts w:ascii="TH SarabunPSK" w:hAnsi="TH SarabunPSK" w:cs="TH SarabunPSK"/>
          <w:sz w:val="32"/>
          <w:szCs w:val="32"/>
        </w:rPr>
        <w:t xml:space="preserve">:  </w:t>
      </w:r>
      <w:r w:rsidRPr="00F77486">
        <w:rPr>
          <w:rFonts w:ascii="TH SarabunPSK" w:hAnsi="TH SarabunPSK" w:cs="TH SarabunPSK"/>
          <w:sz w:val="32"/>
          <w:szCs w:val="32"/>
          <w:cs/>
        </w:rPr>
        <w:t>ภาษาที่ใช้</w:t>
      </w:r>
      <w:r w:rsidRPr="00F77486">
        <w:rPr>
          <w:rFonts w:ascii="TH SarabunPSK" w:hAnsi="TH SarabunPSK" w:cs="TH SarabunPSK"/>
          <w:sz w:val="32"/>
          <w:szCs w:val="32"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  <w:cs/>
        </w:rPr>
        <w:t>,</w:t>
      </w:r>
      <w:r w:rsidRPr="00F77486">
        <w:rPr>
          <w:rFonts w:ascii="TH SarabunPSK" w:hAnsi="TH SarabunPSK" w:cs="TH SarabunPSK"/>
          <w:sz w:val="32"/>
          <w:szCs w:val="32"/>
        </w:rPr>
        <w:t xml:space="preserve">  </w:t>
      </w:r>
      <w:r w:rsidRPr="00F77486">
        <w:rPr>
          <w:rFonts w:ascii="TH SarabunPSK" w:hAnsi="TH SarabunPSK" w:cs="TH SarabunPSK"/>
          <w:sz w:val="32"/>
          <w:szCs w:val="32"/>
          <w:cs/>
        </w:rPr>
        <w:t>สารบัญ/ตาราง</w:t>
      </w:r>
      <w:r w:rsidRPr="00F77486">
        <w:rPr>
          <w:rFonts w:ascii="TH SarabunPSK" w:hAnsi="TH SarabunPSK" w:cs="TH SarabunPSK"/>
          <w:sz w:val="32"/>
          <w:szCs w:val="32"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  <w:cs/>
        </w:rPr>
        <w:t>และการอ้างอิง</w:t>
      </w:r>
    </w:p>
    <w:p w14:paraId="4BA8782C" w14:textId="77777777" w:rsidR="00F77486" w:rsidRPr="00F77486" w:rsidRDefault="00F77486" w:rsidP="00F77486">
      <w:pPr>
        <w:tabs>
          <w:tab w:val="left" w:pos="360"/>
        </w:tabs>
        <w:ind w:right="-46"/>
        <w:rPr>
          <w:rFonts w:ascii="TH SarabunPSK" w:hAnsi="TH SarabunPSK" w:cs="TH SarabunPSK"/>
          <w:sz w:val="32"/>
          <w:szCs w:val="32"/>
        </w:rPr>
      </w:pPr>
    </w:p>
    <w:p w14:paraId="1916FB37" w14:textId="7777777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  <w:cs/>
        </w:rPr>
      </w:pPr>
      <w:r w:rsidRPr="00F77486">
        <w:rPr>
          <w:rFonts w:ascii="TH SarabunPSK" w:hAnsi="TH SarabunPSK" w:cs="TH SarabunPSK"/>
          <w:sz w:val="32"/>
          <w:szCs w:val="32"/>
          <w:u w:val="single"/>
          <w:cs/>
        </w:rPr>
        <w:t>หมายเหตุ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</w:rPr>
        <w:t xml:space="preserve">: 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  <w:cs/>
        </w:rPr>
        <w:tab/>
        <w:t>กรณีสอบผ่านโดยแก้ไขขอให้แนบเอกสารดังนี้</w:t>
      </w:r>
    </w:p>
    <w:p w14:paraId="21B02E8B" w14:textId="5A6E0B0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  <w:cs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sz w:val="32"/>
          <w:szCs w:val="32"/>
          <w:cs/>
        </w:rPr>
        <w:tab/>
        <w:t>1. บว.</w:t>
      </w:r>
      <w:r w:rsidR="000F17FF">
        <w:rPr>
          <w:rFonts w:ascii="TH SarabunPSK" w:hAnsi="TH SarabunPSK" w:cs="TH SarabunPSK" w:hint="cs"/>
          <w:sz w:val="32"/>
          <w:szCs w:val="32"/>
          <w:cs/>
        </w:rPr>
        <w:t>0</w:t>
      </w:r>
      <w:r w:rsidRPr="00F77486">
        <w:rPr>
          <w:rFonts w:ascii="TH SarabunPSK" w:hAnsi="TH SarabunPSK" w:cs="TH SarabunPSK"/>
          <w:sz w:val="32"/>
          <w:szCs w:val="32"/>
          <w:cs/>
        </w:rPr>
        <w:t>5</w:t>
      </w:r>
      <w:r w:rsidR="00BF5EC4">
        <w:rPr>
          <w:rFonts w:ascii="TH SarabunPSK" w:hAnsi="TH SarabunPSK" w:cs="TH SarabunPSK" w:hint="cs"/>
          <w:sz w:val="32"/>
          <w:szCs w:val="32"/>
          <w:cs/>
        </w:rPr>
        <w:t>-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1 รายละเอียดแนบผลการสอบ  </w:t>
      </w:r>
      <w:r w:rsidR="00BF5EC4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7EF661DC" w14:textId="4CC6AF92" w:rsidR="00F77486" w:rsidRPr="00F77486" w:rsidRDefault="00F77486" w:rsidP="00F77486">
      <w:pPr>
        <w:tabs>
          <w:tab w:val="left" w:pos="180"/>
          <w:tab w:val="left" w:pos="540"/>
        </w:tabs>
        <w:ind w:left="1701" w:right="-46" w:hanging="283"/>
        <w:rPr>
          <w:rFonts w:ascii="TH SarabunPSK" w:hAnsi="TH SarabunPSK" w:cs="TH SarabunPSK"/>
          <w:sz w:val="32"/>
          <w:szCs w:val="32"/>
          <w:cs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 xml:space="preserve">2. </w:t>
      </w:r>
      <w:r w:rsidR="00BF5EC4">
        <w:rPr>
          <w:rFonts w:ascii="TH SarabunPSK" w:hAnsi="TH SarabunPSK" w:cs="TH SarabunPSK" w:hint="cs"/>
          <w:sz w:val="32"/>
          <w:szCs w:val="32"/>
          <w:cs/>
        </w:rPr>
        <w:t xml:space="preserve">คำร้อง วพ. 05-3 </w:t>
      </w:r>
      <w:r w:rsidRPr="00F77486">
        <w:rPr>
          <w:rFonts w:ascii="TH SarabunPSK" w:hAnsi="TH SarabunPSK" w:cs="TH SarabunPSK"/>
          <w:sz w:val="32"/>
          <w:szCs w:val="32"/>
          <w:cs/>
        </w:rPr>
        <w:t>ในกรณีที่สอบผ่านโดยคณะกรรมการสอบมีมติให้</w:t>
      </w:r>
      <w:r w:rsidR="00BF5EC4" w:rsidRPr="00BF5EC4">
        <w:rPr>
          <w:rFonts w:ascii="TH SarabunPSK" w:hAnsi="TH SarabunPSK" w:cs="TH SarabunPSK"/>
          <w:sz w:val="32"/>
          <w:szCs w:val="32"/>
          <w:cs/>
        </w:rPr>
        <w:t>เปลี่ยนแปลงชื่อ</w:t>
      </w:r>
      <w:r w:rsidR="00BF5EC4">
        <w:rPr>
          <w:rFonts w:ascii="TH SarabunPSK" w:hAnsi="TH SarabunPSK" w:cs="TH SarabunPSK" w:hint="cs"/>
          <w:sz w:val="32"/>
          <w:szCs w:val="32"/>
          <w:cs/>
        </w:rPr>
        <w:t>วิทยานิพนธ์</w:t>
      </w:r>
      <w:r w:rsidRPr="00F77486">
        <w:rPr>
          <w:rFonts w:ascii="TH SarabunPSK" w:hAnsi="TH SarabunPSK" w:cs="TH SarabunPSK"/>
          <w:sz w:val="32"/>
          <w:szCs w:val="32"/>
          <w:cs/>
        </w:rPr>
        <w:t>เพื่อให้</w:t>
      </w:r>
      <w:r w:rsidR="00BF5EC4">
        <w:rPr>
          <w:rFonts w:ascii="TH SarabunPSK" w:hAnsi="TH SarabunPSK" w:cs="TH SarabunPSK" w:hint="cs"/>
          <w:sz w:val="32"/>
          <w:szCs w:val="32"/>
          <w:cs/>
        </w:rPr>
        <w:t>ประธานคณะกรรมการ</w:t>
      </w:r>
      <w:r w:rsidRPr="00F77486">
        <w:rPr>
          <w:rFonts w:ascii="TH SarabunPSK" w:hAnsi="TH SarabunPSK" w:cs="TH SarabunPSK"/>
          <w:sz w:val="32"/>
          <w:szCs w:val="32"/>
          <w:cs/>
        </w:rPr>
        <w:t>บัณฑิตวิทยาลัยอนุมัติ</w:t>
      </w:r>
      <w:r w:rsidR="00BF5EC4">
        <w:rPr>
          <w:rFonts w:ascii="TH SarabunPSK" w:hAnsi="TH SarabunPSK" w:cs="TH SarabunPSK" w:hint="cs"/>
          <w:sz w:val="32"/>
          <w:szCs w:val="32"/>
          <w:cs/>
        </w:rPr>
        <w:t xml:space="preserve"> (ถ้ามี) </w:t>
      </w:r>
    </w:p>
    <w:p w14:paraId="1D6EEA76" w14:textId="77777777" w:rsidR="00F77486" w:rsidRPr="00F77486" w:rsidRDefault="00F77486" w:rsidP="00F77486">
      <w:pPr>
        <w:tabs>
          <w:tab w:val="left" w:pos="18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>3.</w:t>
      </w:r>
      <w:r w:rsidRPr="00F77486">
        <w:rPr>
          <w:rFonts w:ascii="TH SarabunPSK" w:hAnsi="TH SarabunPSK" w:cs="TH SarabunPSK"/>
          <w:sz w:val="32"/>
          <w:szCs w:val="32"/>
          <w:cs/>
        </w:rPr>
        <w:tab/>
      </w:r>
      <w:r w:rsidRPr="00F77486">
        <w:rPr>
          <w:rFonts w:ascii="TH SarabunPSK" w:hAnsi="TH SarabunPSK" w:cs="TH SarabunPSK"/>
          <w:b/>
          <w:bCs/>
          <w:sz w:val="32"/>
          <w:szCs w:val="32"/>
          <w:cs/>
        </w:rPr>
        <w:t xml:space="preserve">ไม่ผ่าน  </w:t>
      </w:r>
      <w:r w:rsidRPr="00F77486">
        <w:rPr>
          <w:rFonts w:ascii="TH SarabunPSK" w:hAnsi="TH SarabunPSK" w:cs="TH SarabunPSK"/>
          <w:sz w:val="32"/>
          <w:szCs w:val="32"/>
          <w:cs/>
        </w:rPr>
        <w:t>หมายถึง</w:t>
      </w:r>
    </w:p>
    <w:p w14:paraId="4325799F" w14:textId="7777777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  <w:cs/>
        </w:rPr>
        <w:tab/>
        <w:t>3.1</w:t>
      </w:r>
      <w:r w:rsidRPr="00F77486">
        <w:rPr>
          <w:rFonts w:ascii="TH SarabunPSK" w:hAnsi="TH SarabunPSK" w:cs="TH SarabunPSK"/>
          <w:sz w:val="32"/>
          <w:szCs w:val="32"/>
        </w:rPr>
        <w:tab/>
      </w:r>
      <w:r w:rsidRPr="00F77486">
        <w:rPr>
          <w:rFonts w:ascii="TH SarabunPSK" w:hAnsi="TH SarabunPSK" w:cs="TH SarabunPSK"/>
          <w:sz w:val="32"/>
          <w:szCs w:val="32"/>
          <w:cs/>
        </w:rPr>
        <w:t>หลักการและเหตุผลของการทำวิจัย วิธีการวิจัย และผลการวิจัย ไม่ถูกต้องตามหลักวิชาการ มีผลให้ต้องทำการศึกษาใหม่เพิ่มเติม</w:t>
      </w:r>
    </w:p>
    <w:p w14:paraId="0FB7B0EA" w14:textId="11280955" w:rsidR="00F77486" w:rsidRPr="00F77486" w:rsidRDefault="00F77486" w:rsidP="00F77486">
      <w:pPr>
        <w:tabs>
          <w:tab w:val="left" w:pos="180"/>
          <w:tab w:val="left" w:pos="540"/>
        </w:tabs>
        <w:ind w:right="-46"/>
        <w:jc w:val="thaiDistribute"/>
        <w:rPr>
          <w:rFonts w:ascii="TH SarabunPSK" w:hAnsi="TH SarabunPSK" w:cs="TH SarabunPSK"/>
          <w:sz w:val="32"/>
          <w:szCs w:val="32"/>
        </w:rPr>
      </w:pPr>
      <w:r w:rsidRPr="00F77486">
        <w:rPr>
          <w:rFonts w:ascii="TH SarabunPSK" w:hAnsi="TH SarabunPSK" w:cs="TH SarabunPSK"/>
          <w:sz w:val="32"/>
          <w:szCs w:val="32"/>
        </w:rPr>
        <w:tab/>
      </w:r>
      <w:r w:rsidRPr="00F77486">
        <w:rPr>
          <w:rFonts w:ascii="TH SarabunPSK" w:hAnsi="TH SarabunPSK" w:cs="TH SarabunPSK"/>
          <w:sz w:val="32"/>
          <w:szCs w:val="32"/>
          <w:cs/>
        </w:rPr>
        <w:t>3.2</w:t>
      </w:r>
      <w:r w:rsidRPr="00F77486">
        <w:rPr>
          <w:rFonts w:ascii="TH SarabunPSK" w:hAnsi="TH SarabunPSK" w:cs="TH SarabunPSK"/>
          <w:sz w:val="32"/>
          <w:szCs w:val="32"/>
          <w:cs/>
        </w:rPr>
        <w:tab/>
        <w:t xml:space="preserve">เนื้อหาทางวิชาการในเล่มวิทยานิพนธ์ มีคำสะกดผิดหรือใช้รูปแบบการเขียนไม่ถูกต้อง ค่อนข้างมาก ประกอบกับต้องศึกษาวิจัยเพิ่มเติมจนไม่สามารถปรับแก้ไขได้ภายใน </w:t>
      </w:r>
      <w:r>
        <w:rPr>
          <w:rFonts w:ascii="TH SarabunPSK" w:hAnsi="TH SarabunPSK" w:cs="TH SarabunPSK" w:hint="cs"/>
          <w:sz w:val="32"/>
          <w:szCs w:val="32"/>
          <w:cs/>
        </w:rPr>
        <w:t>ระยะเวลาที่กำหนด</w:t>
      </w:r>
    </w:p>
    <w:p w14:paraId="150AC6EB" w14:textId="77777777" w:rsidR="00F77486" w:rsidRPr="00F77486" w:rsidRDefault="00F77486" w:rsidP="00F77486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32"/>
          <w:szCs w:val="32"/>
          <w:u w:val="single"/>
        </w:rPr>
      </w:pPr>
    </w:p>
    <w:p w14:paraId="37C71C59" w14:textId="6772EDC6" w:rsidR="00F77486" w:rsidRPr="00FF009D" w:rsidRDefault="00F77486" w:rsidP="005B2B31">
      <w:pPr>
        <w:tabs>
          <w:tab w:val="left" w:pos="180"/>
          <w:tab w:val="left" w:pos="540"/>
        </w:tabs>
        <w:ind w:right="-46"/>
        <w:rPr>
          <w:rFonts w:ascii="TH SarabunPSK" w:hAnsi="TH SarabunPSK" w:cs="TH SarabunPSK"/>
          <w:sz w:val="25"/>
          <w:szCs w:val="25"/>
        </w:rPr>
      </w:pPr>
      <w:r w:rsidRPr="00F77486">
        <w:rPr>
          <w:rFonts w:ascii="TH SarabunPSK" w:hAnsi="TH SarabunPSK" w:cs="TH SarabunPSK"/>
          <w:sz w:val="32"/>
          <w:szCs w:val="32"/>
          <w:u w:val="single"/>
          <w:cs/>
        </w:rPr>
        <w:t>หมายเหตุ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</w:rPr>
        <w:t xml:space="preserve">: 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77486">
        <w:rPr>
          <w:rFonts w:ascii="TH SarabunPSK" w:hAnsi="TH SarabunPSK" w:cs="TH SarabunPSK"/>
          <w:sz w:val="32"/>
          <w:szCs w:val="32"/>
          <w:cs/>
        </w:rPr>
        <w:tab/>
        <w:t xml:space="preserve">กรณีสอบไม่ผ่านให้แนบเอกสาร บว. </w:t>
      </w:r>
      <w:r w:rsidR="00545FB0">
        <w:rPr>
          <w:rFonts w:ascii="TH SarabunPSK" w:hAnsi="TH SarabunPSK" w:cs="TH SarabunPSK" w:hint="cs"/>
          <w:sz w:val="32"/>
          <w:szCs w:val="32"/>
          <w:cs/>
        </w:rPr>
        <w:t>0</w:t>
      </w:r>
      <w:r w:rsidRPr="00F77486">
        <w:rPr>
          <w:rFonts w:ascii="TH SarabunPSK" w:hAnsi="TH SarabunPSK" w:cs="TH SarabunPSK"/>
          <w:sz w:val="32"/>
          <w:szCs w:val="32"/>
          <w:cs/>
        </w:rPr>
        <w:t>5</w:t>
      </w:r>
      <w:r w:rsidR="00545FB0">
        <w:rPr>
          <w:rFonts w:ascii="TH SarabunPSK" w:hAnsi="TH SarabunPSK" w:cs="TH SarabunPSK" w:hint="cs"/>
          <w:sz w:val="32"/>
          <w:szCs w:val="32"/>
          <w:cs/>
        </w:rPr>
        <w:t>-</w:t>
      </w:r>
      <w:r w:rsidRPr="00F77486">
        <w:rPr>
          <w:rFonts w:ascii="TH SarabunPSK" w:hAnsi="TH SarabunPSK" w:cs="TH SarabunPSK"/>
          <w:sz w:val="32"/>
          <w:szCs w:val="32"/>
          <w:cs/>
        </w:rPr>
        <w:t xml:space="preserve">2 </w:t>
      </w:r>
      <w:r w:rsidR="005B2B31">
        <w:rPr>
          <w:rFonts w:ascii="TH SarabunPSK" w:hAnsi="TH SarabunPSK" w:cs="TH SarabunPSK" w:hint="cs"/>
          <w:sz w:val="32"/>
          <w:szCs w:val="32"/>
          <w:cs/>
        </w:rPr>
        <w:t>(</w:t>
      </w:r>
      <w:r w:rsidRPr="00F77486">
        <w:rPr>
          <w:rFonts w:ascii="TH SarabunPSK" w:hAnsi="TH SarabunPSK" w:cs="TH SarabunPSK"/>
          <w:sz w:val="32"/>
          <w:szCs w:val="32"/>
          <w:cs/>
        </w:rPr>
        <w:t>รายละเอียดแนบผลการสอบกรณีสอบไม่ผ่าน</w:t>
      </w:r>
      <w:r w:rsidR="005B2B31">
        <w:rPr>
          <w:rFonts w:ascii="TH SarabunPSK" w:hAnsi="TH SarabunPSK" w:cs="TH SarabunPSK" w:hint="cs"/>
          <w:sz w:val="32"/>
          <w:szCs w:val="32"/>
          <w:cs/>
        </w:rPr>
        <w:t>)</w:t>
      </w:r>
    </w:p>
    <w:sectPr w:rsidR="00F77486" w:rsidRPr="00FF009D" w:rsidSect="009109F5">
      <w:pgSz w:w="12240" w:h="15840"/>
      <w:pgMar w:top="851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esia New">
    <w:altName w:val="Microsoft Sans Serif"/>
    <w:charset w:val="00"/>
    <w:family w:val="swiss"/>
    <w:pitch w:val="variable"/>
    <w:sig w:usb0="81000003" w:usb1="1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AwtTCxMDIyMLZQ0lEKTi0uzszPAykwrAUANYD6OywAAAA="/>
  </w:docVars>
  <w:rsids>
    <w:rsidRoot w:val="007770E3"/>
    <w:rsid w:val="000F02EB"/>
    <w:rsid w:val="000F17FF"/>
    <w:rsid w:val="000F2953"/>
    <w:rsid w:val="00130264"/>
    <w:rsid w:val="001847AA"/>
    <w:rsid w:val="001B78E9"/>
    <w:rsid w:val="001C5604"/>
    <w:rsid w:val="00220E46"/>
    <w:rsid w:val="002743F6"/>
    <w:rsid w:val="00292AB9"/>
    <w:rsid w:val="00333FCD"/>
    <w:rsid w:val="00344210"/>
    <w:rsid w:val="00372996"/>
    <w:rsid w:val="003E5009"/>
    <w:rsid w:val="003E74BC"/>
    <w:rsid w:val="00440B7D"/>
    <w:rsid w:val="00480890"/>
    <w:rsid w:val="00540109"/>
    <w:rsid w:val="00545FB0"/>
    <w:rsid w:val="00593BA3"/>
    <w:rsid w:val="005B2B31"/>
    <w:rsid w:val="006305D7"/>
    <w:rsid w:val="0065092C"/>
    <w:rsid w:val="006601F6"/>
    <w:rsid w:val="006634B4"/>
    <w:rsid w:val="00744127"/>
    <w:rsid w:val="0075004F"/>
    <w:rsid w:val="007770E3"/>
    <w:rsid w:val="0078069D"/>
    <w:rsid w:val="00790020"/>
    <w:rsid w:val="00795D3C"/>
    <w:rsid w:val="007F1C51"/>
    <w:rsid w:val="007F738F"/>
    <w:rsid w:val="00806872"/>
    <w:rsid w:val="0081091B"/>
    <w:rsid w:val="00811B98"/>
    <w:rsid w:val="00870B9D"/>
    <w:rsid w:val="009109F5"/>
    <w:rsid w:val="00922CFD"/>
    <w:rsid w:val="00951594"/>
    <w:rsid w:val="009F51F1"/>
    <w:rsid w:val="00A62EF4"/>
    <w:rsid w:val="00A6315F"/>
    <w:rsid w:val="00AE2F80"/>
    <w:rsid w:val="00AE5446"/>
    <w:rsid w:val="00AF56B9"/>
    <w:rsid w:val="00B31513"/>
    <w:rsid w:val="00B71694"/>
    <w:rsid w:val="00B838AC"/>
    <w:rsid w:val="00BF5EC4"/>
    <w:rsid w:val="00C816D8"/>
    <w:rsid w:val="00CA7658"/>
    <w:rsid w:val="00CC3C8F"/>
    <w:rsid w:val="00D02C86"/>
    <w:rsid w:val="00D07079"/>
    <w:rsid w:val="00DA44EE"/>
    <w:rsid w:val="00DD08FA"/>
    <w:rsid w:val="00E247B8"/>
    <w:rsid w:val="00E35912"/>
    <w:rsid w:val="00F160D2"/>
    <w:rsid w:val="00F71D97"/>
    <w:rsid w:val="00F77486"/>
    <w:rsid w:val="00F93F1F"/>
    <w:rsid w:val="00FC5F9B"/>
    <w:rsid w:val="00FF009D"/>
    <w:rsid w:val="00FF686A"/>
    <w:rsid w:val="00FF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A0CEA"/>
  <w15:chartTrackingRefBased/>
  <w15:docId w15:val="{F97C9806-2864-401E-A448-8D0925B3C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1D97"/>
    <w:pPr>
      <w:spacing w:after="0" w:line="240" w:lineRule="auto"/>
    </w:pPr>
    <w:rPr>
      <w:rFonts w:ascii="Cordia New" w:eastAsia="Cordia New" w:hAnsi="Cordia New" w:cs="Cordia New"/>
      <w:sz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716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3">
    <w:name w:val="heading 3"/>
    <w:basedOn w:val="a"/>
    <w:next w:val="a"/>
    <w:link w:val="30"/>
    <w:qFormat/>
    <w:rsid w:val="007770E3"/>
    <w:pPr>
      <w:keepNext/>
      <w:jc w:val="center"/>
      <w:outlineLvl w:val="2"/>
    </w:pPr>
    <w:rPr>
      <w:rFonts w:ascii="Angsana New" w:cs="Angsana New"/>
      <w:sz w:val="32"/>
      <w:szCs w:val="32"/>
    </w:rPr>
  </w:style>
  <w:style w:type="paragraph" w:styleId="4">
    <w:name w:val="heading 4"/>
    <w:basedOn w:val="a"/>
    <w:next w:val="a"/>
    <w:link w:val="40"/>
    <w:qFormat/>
    <w:rsid w:val="007770E3"/>
    <w:pPr>
      <w:keepNext/>
      <w:outlineLvl w:val="3"/>
    </w:pPr>
    <w:rPr>
      <w:rFonts w:ascii="Angsana New" w:cs="Angsana New"/>
      <w:sz w:val="32"/>
      <w:szCs w:val="32"/>
    </w:rPr>
  </w:style>
  <w:style w:type="paragraph" w:styleId="5">
    <w:name w:val="heading 5"/>
    <w:basedOn w:val="a"/>
    <w:next w:val="a"/>
    <w:link w:val="50"/>
    <w:qFormat/>
    <w:rsid w:val="007770E3"/>
    <w:pPr>
      <w:keepNext/>
      <w:jc w:val="center"/>
      <w:outlineLvl w:val="4"/>
    </w:pPr>
    <w:rPr>
      <w:rFonts w:ascii="Angsana New" w:cs="Angsana New"/>
      <w:b/>
      <w:bCs/>
      <w:sz w:val="30"/>
      <w:szCs w:val="30"/>
    </w:rPr>
  </w:style>
  <w:style w:type="paragraph" w:styleId="6">
    <w:name w:val="heading 6"/>
    <w:basedOn w:val="a"/>
    <w:next w:val="a"/>
    <w:link w:val="60"/>
    <w:qFormat/>
    <w:rsid w:val="007770E3"/>
    <w:pPr>
      <w:keepNext/>
      <w:outlineLvl w:val="5"/>
    </w:pPr>
    <w:rPr>
      <w:rFonts w:ascii="Angsana New" w:cs="Angsana New"/>
      <w:b/>
      <w:b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หัวเรื่อง 3 อักขระ"/>
    <w:basedOn w:val="a0"/>
    <w:link w:val="3"/>
    <w:rsid w:val="007770E3"/>
    <w:rPr>
      <w:rFonts w:ascii="Angsana New" w:eastAsia="Cordia New" w:hAnsi="Cordia New" w:cs="Angsana New"/>
      <w:sz w:val="32"/>
      <w:szCs w:val="32"/>
    </w:rPr>
  </w:style>
  <w:style w:type="character" w:customStyle="1" w:styleId="40">
    <w:name w:val="หัวเรื่อง 4 อักขระ"/>
    <w:basedOn w:val="a0"/>
    <w:link w:val="4"/>
    <w:rsid w:val="007770E3"/>
    <w:rPr>
      <w:rFonts w:ascii="Angsana New" w:eastAsia="Cordia New" w:hAnsi="Cordia New" w:cs="Angsana New"/>
      <w:sz w:val="32"/>
      <w:szCs w:val="32"/>
    </w:rPr>
  </w:style>
  <w:style w:type="character" w:customStyle="1" w:styleId="50">
    <w:name w:val="หัวเรื่อง 5 อักขระ"/>
    <w:basedOn w:val="a0"/>
    <w:link w:val="5"/>
    <w:rsid w:val="007770E3"/>
    <w:rPr>
      <w:rFonts w:ascii="Angsana New" w:eastAsia="Cordia New" w:hAnsi="Cordia New" w:cs="Angsana New"/>
      <w:b/>
      <w:bCs/>
      <w:sz w:val="30"/>
      <w:szCs w:val="30"/>
    </w:rPr>
  </w:style>
  <w:style w:type="character" w:customStyle="1" w:styleId="60">
    <w:name w:val="หัวเรื่อง 6 อักขระ"/>
    <w:basedOn w:val="a0"/>
    <w:link w:val="6"/>
    <w:rsid w:val="007770E3"/>
    <w:rPr>
      <w:rFonts w:ascii="Angsana New" w:eastAsia="Cordia New" w:hAnsi="Cordia New" w:cs="Angsana New"/>
      <w:b/>
      <w:bCs/>
      <w:sz w:val="30"/>
      <w:szCs w:val="30"/>
    </w:rPr>
  </w:style>
  <w:style w:type="paragraph" w:styleId="a3">
    <w:name w:val="Title"/>
    <w:basedOn w:val="a"/>
    <w:link w:val="a4"/>
    <w:qFormat/>
    <w:rsid w:val="007770E3"/>
    <w:pPr>
      <w:jc w:val="center"/>
    </w:pPr>
    <w:rPr>
      <w:rFonts w:ascii="Angsana New" w:cs="Angsana New"/>
      <w:b/>
      <w:bCs/>
      <w:sz w:val="30"/>
      <w:szCs w:val="30"/>
    </w:rPr>
  </w:style>
  <w:style w:type="character" w:customStyle="1" w:styleId="a4">
    <w:name w:val="ชื่อเรื่อง อักขระ"/>
    <w:basedOn w:val="a0"/>
    <w:link w:val="a3"/>
    <w:rsid w:val="007770E3"/>
    <w:rPr>
      <w:rFonts w:ascii="Angsana New" w:eastAsia="Cordia New" w:hAnsi="Cordia New" w:cs="Angsana New"/>
      <w:b/>
      <w:bCs/>
      <w:sz w:val="30"/>
      <w:szCs w:val="30"/>
    </w:rPr>
  </w:style>
  <w:style w:type="paragraph" w:styleId="a5">
    <w:name w:val="Balloon Text"/>
    <w:basedOn w:val="a"/>
    <w:link w:val="a6"/>
    <w:uiPriority w:val="99"/>
    <w:semiHidden/>
    <w:unhideWhenUsed/>
    <w:rsid w:val="00480890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480890"/>
    <w:rPr>
      <w:rFonts w:ascii="Segoe UI" w:eastAsia="Cordia New" w:hAnsi="Segoe UI" w:cs="Angsana New"/>
      <w:sz w:val="18"/>
      <w:szCs w:val="22"/>
    </w:rPr>
  </w:style>
  <w:style w:type="character" w:customStyle="1" w:styleId="20">
    <w:name w:val="หัวเรื่อง 2 อักขระ"/>
    <w:basedOn w:val="a0"/>
    <w:link w:val="2"/>
    <w:uiPriority w:val="9"/>
    <w:semiHidden/>
    <w:rsid w:val="00B71694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a7">
    <w:name w:val="Body Text"/>
    <w:basedOn w:val="a"/>
    <w:link w:val="a8"/>
    <w:rsid w:val="00B71694"/>
    <w:pPr>
      <w:ind w:right="285"/>
      <w:jc w:val="both"/>
    </w:pPr>
    <w:rPr>
      <w:rFonts w:ascii="FreesiaUPC" w:hAnsi="FreesiaUPC" w:cs="FreesiaUPC"/>
    </w:rPr>
  </w:style>
  <w:style w:type="character" w:customStyle="1" w:styleId="a8">
    <w:name w:val="เนื้อความ อักขระ"/>
    <w:basedOn w:val="a0"/>
    <w:link w:val="a7"/>
    <w:rsid w:val="00B71694"/>
    <w:rPr>
      <w:rFonts w:ascii="FreesiaUPC" w:eastAsia="Cordia New" w:hAnsi="FreesiaUPC" w:cs="FreesiaUPC"/>
      <w:sz w:val="28"/>
    </w:rPr>
  </w:style>
  <w:style w:type="table" w:styleId="a9">
    <w:name w:val="Table Grid"/>
    <w:basedOn w:val="a1"/>
    <w:uiPriority w:val="39"/>
    <w:rsid w:val="00AF5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545FB0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56AE8-B244-4DE3-AEF4-8ACEE0A37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93</Words>
  <Characters>15926</Characters>
  <Application>Microsoft Office Word</Application>
  <DocSecurity>0</DocSecurity>
  <Lines>132</Lines>
  <Paragraphs>3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U</dc:creator>
  <cp:keywords/>
  <dc:description/>
  <cp:lastModifiedBy>Permpon .W</cp:lastModifiedBy>
  <cp:revision>2</cp:revision>
  <cp:lastPrinted>2021-10-21T07:44:00Z</cp:lastPrinted>
  <dcterms:created xsi:type="dcterms:W3CDTF">2021-11-08T03:37:00Z</dcterms:created>
  <dcterms:modified xsi:type="dcterms:W3CDTF">2021-11-08T03:37:00Z</dcterms:modified>
</cp:coreProperties>
</file>